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33EC7" w14:textId="77777777" w:rsidR="001E1C5D" w:rsidRPr="00501B5C" w:rsidRDefault="001E1C5D" w:rsidP="003B12E0">
      <w:pPr>
        <w:rPr>
          <w:b/>
          <w:bCs/>
        </w:rPr>
      </w:pPr>
      <w:r w:rsidRPr="00501B5C">
        <w:rPr>
          <w:b/>
          <w:bCs/>
        </w:rPr>
        <w:t>Describe the purpose of the programming languages</w:t>
      </w:r>
    </w:p>
    <w:p w14:paraId="6B5C3FFE" w14:textId="1184D5A7" w:rsidR="001E1C5D" w:rsidRPr="00501B5C" w:rsidRDefault="001E1C5D" w:rsidP="001E1C5D">
      <w:pPr>
        <w:pStyle w:val="ListParagraph"/>
        <w:numPr>
          <w:ilvl w:val="1"/>
          <w:numId w:val="2"/>
        </w:numPr>
        <w:rPr>
          <w:b/>
          <w:bCs/>
        </w:rPr>
      </w:pPr>
      <w:r w:rsidRPr="00501B5C">
        <w:rPr>
          <w:b/>
          <w:bCs/>
        </w:rPr>
        <w:t xml:space="preserve">HTML </w:t>
      </w:r>
    </w:p>
    <w:p w14:paraId="300520C4" w14:textId="13938D3D" w:rsidR="00501B5C" w:rsidRDefault="00501B5C" w:rsidP="00501B5C">
      <w:pPr>
        <w:pStyle w:val="ListParagraph"/>
      </w:pPr>
      <w:r>
        <w:t>To develop and make websites</w:t>
      </w:r>
    </w:p>
    <w:p w14:paraId="4D0FDC19" w14:textId="1E9E22D9" w:rsidR="001E1C5D" w:rsidRPr="00501B5C" w:rsidRDefault="003B12E0" w:rsidP="001E1C5D">
      <w:pPr>
        <w:pStyle w:val="ListParagraph"/>
        <w:numPr>
          <w:ilvl w:val="1"/>
          <w:numId w:val="2"/>
        </w:numPr>
        <w:rPr>
          <w:b/>
          <w:bCs/>
        </w:rPr>
      </w:pPr>
      <w:r w:rsidRPr="00501B5C">
        <w:rPr>
          <w:b/>
          <w:bCs/>
        </w:rPr>
        <w:t>Python</w:t>
      </w:r>
    </w:p>
    <w:p w14:paraId="33AB8F76" w14:textId="1B8F9E5E" w:rsidR="00501B5C" w:rsidRDefault="00501B5C" w:rsidP="00501B5C">
      <w:pPr>
        <w:pStyle w:val="ListParagraph"/>
      </w:pPr>
      <w:r>
        <w:t>To make and develop applications to solve a problem</w:t>
      </w:r>
    </w:p>
    <w:p w14:paraId="747B896A" w14:textId="77777777" w:rsidR="001E1C5D" w:rsidRPr="00501B5C" w:rsidRDefault="001E1C5D" w:rsidP="001E1C5D">
      <w:pPr>
        <w:rPr>
          <w:b/>
          <w:bCs/>
        </w:rPr>
      </w:pPr>
    </w:p>
    <w:p w14:paraId="42539BA6" w14:textId="77777777" w:rsidR="001E1C5D" w:rsidRPr="00501B5C" w:rsidRDefault="001E1C5D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501B5C">
        <w:rPr>
          <w:b/>
          <w:bCs/>
        </w:rPr>
        <w:t xml:space="preserve">A line of </w:t>
      </w:r>
      <w:r w:rsidRPr="00501B5C">
        <w:rPr>
          <w:b/>
          <w:bCs/>
          <w:i/>
        </w:rPr>
        <w:t>pseudocode</w:t>
      </w:r>
      <w:r w:rsidRPr="00501B5C">
        <w:rPr>
          <w:b/>
          <w:bCs/>
        </w:rPr>
        <w:t xml:space="preserve"> is as follows:</w:t>
      </w:r>
    </w:p>
    <w:p w14:paraId="1C86F7C3" w14:textId="77777777" w:rsidR="001E1C5D" w:rsidRPr="00501B5C" w:rsidRDefault="001E1C5D" w:rsidP="001E1C5D">
      <w:pPr>
        <w:ind w:left="360" w:firstLine="360"/>
        <w:rPr>
          <w:b/>
          <w:bCs/>
        </w:rPr>
      </w:pPr>
      <w:r w:rsidRPr="00501B5C">
        <w:rPr>
          <w:b/>
          <w:bCs/>
        </w:rPr>
        <w:t>SET scores TO [63, 128, 89, 72, 51, 90, 68, 84, 83, 71]</w:t>
      </w:r>
    </w:p>
    <w:p w14:paraId="00DBC01F" w14:textId="5CA87DCE" w:rsidR="001E1C5D" w:rsidRDefault="001E1C5D" w:rsidP="001E1C5D">
      <w:pPr>
        <w:ind w:left="360"/>
        <w:rPr>
          <w:b/>
          <w:bCs/>
        </w:rPr>
      </w:pPr>
      <w:r w:rsidRPr="00501B5C">
        <w:rPr>
          <w:b/>
          <w:bCs/>
        </w:rPr>
        <w:t xml:space="preserve"> State the most suitable </w:t>
      </w:r>
      <w:r w:rsidRPr="00501B5C">
        <w:rPr>
          <w:b/>
          <w:bCs/>
          <w:i/>
        </w:rPr>
        <w:t>data structure</w:t>
      </w:r>
      <w:r w:rsidRPr="00501B5C">
        <w:rPr>
          <w:b/>
          <w:bCs/>
        </w:rPr>
        <w:t xml:space="preserve"> and </w:t>
      </w:r>
      <w:r w:rsidRPr="00501B5C">
        <w:rPr>
          <w:b/>
          <w:bCs/>
          <w:i/>
        </w:rPr>
        <w:t xml:space="preserve">data type </w:t>
      </w:r>
      <w:r w:rsidRPr="00501B5C">
        <w:rPr>
          <w:b/>
          <w:bCs/>
        </w:rPr>
        <w:t>for storing the variable scores</w:t>
      </w:r>
    </w:p>
    <w:p w14:paraId="46EF2E1D" w14:textId="30E2A8B2" w:rsidR="00501B5C" w:rsidRDefault="00501B5C" w:rsidP="001E1C5D">
      <w:pPr>
        <w:ind w:left="360"/>
      </w:pPr>
      <w:r>
        <w:t>Data structure: list</w:t>
      </w:r>
    </w:p>
    <w:p w14:paraId="026E9134" w14:textId="7497B830" w:rsidR="00501B5C" w:rsidRDefault="00501B5C" w:rsidP="001E1C5D">
      <w:pPr>
        <w:ind w:left="360"/>
      </w:pPr>
      <w:r>
        <w:t>Data type: string</w:t>
      </w:r>
    </w:p>
    <w:p w14:paraId="2C4BA249" w14:textId="77777777" w:rsidR="001E1C5D" w:rsidRPr="00501B5C" w:rsidRDefault="008E3BBD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501B5C">
        <w:rPr>
          <w:b/>
          <w:bCs/>
        </w:rPr>
        <w:t xml:space="preserve">State three ways in which a programmer can make their program code more </w:t>
      </w:r>
      <w:r w:rsidRPr="00501B5C">
        <w:rPr>
          <w:b/>
          <w:bCs/>
          <w:i/>
        </w:rPr>
        <w:t>readable</w:t>
      </w:r>
      <w:r w:rsidR="00026124" w:rsidRPr="00501B5C">
        <w:rPr>
          <w:b/>
          <w:bCs/>
          <w:i/>
        </w:rPr>
        <w:t xml:space="preserve"> </w:t>
      </w:r>
      <w:r w:rsidR="00026124" w:rsidRPr="00501B5C">
        <w:rPr>
          <w:b/>
          <w:bCs/>
        </w:rPr>
        <w:t>to make future maintenance of the program easier</w:t>
      </w:r>
      <w:r w:rsidRPr="00501B5C">
        <w:rPr>
          <w:b/>
          <w:bCs/>
        </w:rPr>
        <w:t>.</w:t>
      </w:r>
    </w:p>
    <w:p w14:paraId="6C9D86CC" w14:textId="374F80CA" w:rsidR="003B6531" w:rsidRDefault="00501B5C" w:rsidP="00501B5C">
      <w:pPr>
        <w:pStyle w:val="ListParagraph"/>
        <w:numPr>
          <w:ilvl w:val="0"/>
          <w:numId w:val="4"/>
        </w:numPr>
      </w:pPr>
      <w:r>
        <w:t>Spaces between assignment sign</w:t>
      </w:r>
    </w:p>
    <w:p w14:paraId="000CA884" w14:textId="2D64D11E" w:rsidR="00501B5C" w:rsidRDefault="00501B5C" w:rsidP="00501B5C">
      <w:pPr>
        <w:pStyle w:val="ListParagraph"/>
        <w:numPr>
          <w:ilvl w:val="0"/>
          <w:numId w:val="4"/>
        </w:numPr>
      </w:pPr>
      <w:r>
        <w:t>Skipping a line between all assignments and functions, selections and/or loop</w:t>
      </w:r>
    </w:p>
    <w:p w14:paraId="0FB72838" w14:textId="1D48F97D" w:rsidR="00501B5C" w:rsidRDefault="00501B5C" w:rsidP="00501B5C">
      <w:pPr>
        <w:pStyle w:val="ListParagraph"/>
        <w:numPr>
          <w:ilvl w:val="0"/>
          <w:numId w:val="4"/>
        </w:numPr>
      </w:pPr>
      <w:r>
        <w:t>Have all imported libraries stated at the top of the program</w:t>
      </w:r>
    </w:p>
    <w:p w14:paraId="1397EC81" w14:textId="77777777" w:rsidR="00501B5C" w:rsidRDefault="00501B5C" w:rsidP="00501B5C">
      <w:pPr>
        <w:pStyle w:val="ListParagraph"/>
      </w:pPr>
    </w:p>
    <w:p w14:paraId="7249321C" w14:textId="77777777" w:rsidR="003B6531" w:rsidRPr="00501B5C" w:rsidRDefault="003B6531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501B5C">
        <w:rPr>
          <w:b/>
          <w:bCs/>
        </w:rPr>
        <w:t xml:space="preserve">A programmer </w:t>
      </w:r>
      <w:r w:rsidRPr="00501B5C">
        <w:rPr>
          <w:b/>
          <w:bCs/>
          <w:i/>
        </w:rPr>
        <w:t>compiles</w:t>
      </w:r>
      <w:r w:rsidRPr="00501B5C">
        <w:rPr>
          <w:b/>
          <w:bCs/>
        </w:rPr>
        <w:t xml:space="preserve"> their program before executing (running) it. </w:t>
      </w:r>
    </w:p>
    <w:p w14:paraId="7D145747" w14:textId="77777777" w:rsidR="003B6531" w:rsidRDefault="003B6531" w:rsidP="003B6531">
      <w:pPr>
        <w:pStyle w:val="ListParagraph"/>
      </w:pPr>
    </w:p>
    <w:p w14:paraId="1065296B" w14:textId="4658DE44" w:rsidR="003B6531" w:rsidRDefault="003B6531" w:rsidP="003B6531">
      <w:pPr>
        <w:pStyle w:val="ListParagraph"/>
        <w:numPr>
          <w:ilvl w:val="1"/>
          <w:numId w:val="2"/>
        </w:numPr>
        <w:rPr>
          <w:b/>
          <w:bCs/>
        </w:rPr>
      </w:pPr>
      <w:r w:rsidRPr="00501B5C">
        <w:rPr>
          <w:b/>
          <w:bCs/>
        </w:rPr>
        <w:t xml:space="preserve">Explain the term </w:t>
      </w:r>
      <w:r w:rsidRPr="00501B5C">
        <w:rPr>
          <w:b/>
          <w:bCs/>
          <w:i/>
        </w:rPr>
        <w:t>compiles</w:t>
      </w:r>
      <w:r w:rsidRPr="00501B5C">
        <w:rPr>
          <w:b/>
          <w:bCs/>
        </w:rPr>
        <w:t>.</w:t>
      </w:r>
    </w:p>
    <w:p w14:paraId="5A53A287" w14:textId="197E5B2B" w:rsidR="00501B5C" w:rsidRPr="00E536AF" w:rsidRDefault="00E536AF" w:rsidP="00501B5C">
      <w:pPr>
        <w:pStyle w:val="ListParagraph"/>
      </w:pPr>
      <w:r>
        <w:t>When computers convert high level code into lower level code and into machine language (0s and 1s) that the computer can interpret and carry out.</w:t>
      </w:r>
    </w:p>
    <w:p w14:paraId="13F2B3A2" w14:textId="1F7C2E68" w:rsidR="003B6531" w:rsidRDefault="003B6531" w:rsidP="001342D3">
      <w:pPr>
        <w:pStyle w:val="ListParagraph"/>
        <w:numPr>
          <w:ilvl w:val="1"/>
          <w:numId w:val="2"/>
        </w:numPr>
        <w:rPr>
          <w:b/>
          <w:bCs/>
        </w:rPr>
      </w:pPr>
      <w:r w:rsidRPr="00501B5C">
        <w:rPr>
          <w:b/>
          <w:bCs/>
        </w:rPr>
        <w:t>State where the compiled program is held while it is being executed.</w:t>
      </w:r>
    </w:p>
    <w:p w14:paraId="7A0CFE94" w14:textId="3BD37C18" w:rsidR="00E536AF" w:rsidRPr="00E536AF" w:rsidRDefault="00E536AF" w:rsidP="00E536AF">
      <w:pPr>
        <w:pStyle w:val="ListParagraph"/>
      </w:pPr>
      <w:r>
        <w:t>In the Random Access Memory (RAM)</w:t>
      </w:r>
    </w:p>
    <w:p w14:paraId="60E20572" w14:textId="3B4C7963" w:rsidR="00ED4BD7" w:rsidRDefault="00ED4BD7" w:rsidP="001342D3">
      <w:pPr>
        <w:pStyle w:val="ListParagraph"/>
        <w:numPr>
          <w:ilvl w:val="1"/>
          <w:numId w:val="2"/>
        </w:numPr>
        <w:rPr>
          <w:b/>
          <w:bCs/>
        </w:rPr>
      </w:pPr>
      <w:r w:rsidRPr="00501B5C">
        <w:rPr>
          <w:b/>
          <w:bCs/>
        </w:rPr>
        <w:t>Using your answer to b), explain why the amount of main memory in a computer can be important when deciding on a computer system.</w:t>
      </w:r>
    </w:p>
    <w:p w14:paraId="7FD9AE8A" w14:textId="714065DE" w:rsidR="00E536AF" w:rsidRPr="00E536AF" w:rsidRDefault="00E536AF" w:rsidP="00E536AF">
      <w:pPr>
        <w:pStyle w:val="ListParagraph"/>
      </w:pPr>
      <w:r>
        <w:t xml:space="preserve">The amount of main memory can decide many processes you can run on your computer. With more memory, you can run more and more intensive tasks. </w:t>
      </w:r>
    </w:p>
    <w:p w14:paraId="59F7DE13" w14:textId="4E90FB2C" w:rsidR="000902DA" w:rsidRDefault="000902DA" w:rsidP="001342D3">
      <w:pPr>
        <w:pStyle w:val="ListParagraph"/>
        <w:numPr>
          <w:ilvl w:val="1"/>
          <w:numId w:val="2"/>
        </w:numPr>
        <w:rPr>
          <w:b/>
          <w:bCs/>
        </w:rPr>
      </w:pPr>
      <w:r w:rsidRPr="00501B5C">
        <w:rPr>
          <w:b/>
          <w:bCs/>
        </w:rPr>
        <w:t>Describe an alternative method of executing a program.</w:t>
      </w:r>
    </w:p>
    <w:p w14:paraId="2B0094D6" w14:textId="77777777" w:rsidR="00E536AF" w:rsidRPr="00501B5C" w:rsidRDefault="00E536AF" w:rsidP="00E536AF">
      <w:pPr>
        <w:pStyle w:val="ListParagraph"/>
        <w:rPr>
          <w:b/>
          <w:bCs/>
        </w:rPr>
      </w:pPr>
    </w:p>
    <w:p w14:paraId="150F5BD1" w14:textId="77777777" w:rsidR="003B6531" w:rsidRPr="00E536AF" w:rsidRDefault="003B6531" w:rsidP="003B6531">
      <w:pPr>
        <w:rPr>
          <w:b/>
          <w:bCs/>
        </w:rPr>
      </w:pPr>
    </w:p>
    <w:p w14:paraId="09421D66" w14:textId="77777777" w:rsidR="003B6531" w:rsidRPr="00E536AF" w:rsidRDefault="00487888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E536AF">
        <w:rPr>
          <w:b/>
          <w:bCs/>
        </w:rPr>
        <w:t xml:space="preserve">A line of </w:t>
      </w:r>
      <w:r w:rsidRPr="00E536AF">
        <w:rPr>
          <w:b/>
          <w:bCs/>
          <w:i/>
        </w:rPr>
        <w:t>pseudocode</w:t>
      </w:r>
      <w:r w:rsidRPr="00E536AF">
        <w:rPr>
          <w:b/>
          <w:bCs/>
        </w:rPr>
        <w:t xml:space="preserve"> is as follows:</w:t>
      </w:r>
    </w:p>
    <w:p w14:paraId="486E7592" w14:textId="77777777" w:rsidR="009D368F" w:rsidRPr="00E536AF" w:rsidRDefault="009D368F" w:rsidP="009D368F">
      <w:pPr>
        <w:ind w:left="720"/>
      </w:pPr>
      <w:r w:rsidRPr="00E536AF">
        <w:t>SET lightOn TO true</w:t>
      </w:r>
    </w:p>
    <w:p w14:paraId="50A13FA0" w14:textId="505AA504" w:rsidR="009D368F" w:rsidRDefault="000E2CDB" w:rsidP="009D368F">
      <w:pPr>
        <w:ind w:left="284"/>
        <w:rPr>
          <w:b/>
          <w:bCs/>
        </w:rPr>
      </w:pPr>
      <w:r w:rsidRPr="00E536AF">
        <w:rPr>
          <w:b/>
          <w:bCs/>
        </w:rPr>
        <w:t>State the most suitable</w:t>
      </w:r>
      <w:r w:rsidR="009D368F" w:rsidRPr="00E536AF">
        <w:rPr>
          <w:b/>
          <w:bCs/>
        </w:rPr>
        <w:t xml:space="preserve"> </w:t>
      </w:r>
      <w:r w:rsidR="009D368F" w:rsidRPr="00E536AF">
        <w:rPr>
          <w:b/>
          <w:bCs/>
          <w:i/>
        </w:rPr>
        <w:t>data type</w:t>
      </w:r>
      <w:r w:rsidR="009D368F" w:rsidRPr="00E536AF">
        <w:rPr>
          <w:b/>
          <w:bCs/>
        </w:rPr>
        <w:t xml:space="preserve"> for storing lightOn</w:t>
      </w:r>
    </w:p>
    <w:p w14:paraId="40796B09" w14:textId="6ABDE965" w:rsidR="00E536AF" w:rsidRDefault="00E536AF" w:rsidP="009D368F">
      <w:pPr>
        <w:ind w:left="284"/>
      </w:pPr>
      <w:r>
        <w:t>Boolean</w:t>
      </w:r>
    </w:p>
    <w:p w14:paraId="12AFB816" w14:textId="7A35E926" w:rsidR="00E536AF" w:rsidRDefault="00E536AF" w:rsidP="009D368F">
      <w:pPr>
        <w:ind w:left="284"/>
      </w:pPr>
    </w:p>
    <w:p w14:paraId="013E49C0" w14:textId="4D9FF070" w:rsidR="00E536AF" w:rsidRDefault="00E536AF" w:rsidP="009D368F">
      <w:pPr>
        <w:ind w:left="284"/>
      </w:pPr>
    </w:p>
    <w:p w14:paraId="0BD7E08B" w14:textId="77777777" w:rsidR="00E536AF" w:rsidRPr="00E536AF" w:rsidRDefault="00E536AF" w:rsidP="009D368F">
      <w:pPr>
        <w:ind w:left="284"/>
      </w:pPr>
    </w:p>
    <w:p w14:paraId="5512B1F1" w14:textId="77777777" w:rsidR="009D368F" w:rsidRPr="00E536AF" w:rsidRDefault="009D368F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E536AF">
        <w:rPr>
          <w:b/>
          <w:bCs/>
        </w:rPr>
        <w:t xml:space="preserve">A line of </w:t>
      </w:r>
      <w:r w:rsidRPr="00E536AF">
        <w:rPr>
          <w:b/>
          <w:bCs/>
          <w:i/>
        </w:rPr>
        <w:t>pseudocode is as follows:</w:t>
      </w:r>
    </w:p>
    <w:p w14:paraId="49415C11" w14:textId="77777777" w:rsidR="007901A0" w:rsidRPr="00E536AF" w:rsidRDefault="007901A0" w:rsidP="007901A0">
      <w:pPr>
        <w:ind w:left="720"/>
      </w:pPr>
      <w:r w:rsidRPr="00E536AF">
        <w:t>SET cost TO 629.99</w:t>
      </w:r>
    </w:p>
    <w:p w14:paraId="6B75D921" w14:textId="0EC6909F" w:rsidR="007901A0" w:rsidRDefault="007901A0" w:rsidP="007901A0">
      <w:pPr>
        <w:ind w:left="426"/>
        <w:rPr>
          <w:b/>
          <w:bCs/>
        </w:rPr>
      </w:pPr>
      <w:r w:rsidRPr="00E536AF">
        <w:rPr>
          <w:b/>
          <w:bCs/>
        </w:rPr>
        <w:t xml:space="preserve">State the most suitable </w:t>
      </w:r>
      <w:r w:rsidRPr="00E536AF">
        <w:rPr>
          <w:b/>
          <w:bCs/>
          <w:i/>
        </w:rPr>
        <w:t>data type</w:t>
      </w:r>
      <w:r w:rsidRPr="00E536AF">
        <w:rPr>
          <w:b/>
          <w:bCs/>
        </w:rPr>
        <w:t xml:space="preserve"> for storing cost</w:t>
      </w:r>
    </w:p>
    <w:p w14:paraId="72A6CEFE" w14:textId="4A014154" w:rsidR="00A21A42" w:rsidRPr="00A21A42" w:rsidRDefault="00A21A42" w:rsidP="007901A0">
      <w:pPr>
        <w:ind w:left="426"/>
      </w:pPr>
      <w:r>
        <w:t>Float</w:t>
      </w:r>
    </w:p>
    <w:p w14:paraId="2317C8D7" w14:textId="77777777" w:rsidR="00A416F5" w:rsidRPr="00E536AF" w:rsidRDefault="00A416F5" w:rsidP="00A416F5">
      <w:pPr>
        <w:pStyle w:val="ListParagraph"/>
        <w:numPr>
          <w:ilvl w:val="0"/>
          <w:numId w:val="2"/>
        </w:numPr>
        <w:rPr>
          <w:b/>
          <w:bCs/>
        </w:rPr>
      </w:pPr>
      <w:r w:rsidRPr="00E536AF">
        <w:rPr>
          <w:b/>
          <w:bCs/>
        </w:rPr>
        <w:t xml:space="preserve">A line of </w:t>
      </w:r>
      <w:r w:rsidRPr="00E536AF">
        <w:rPr>
          <w:b/>
          <w:bCs/>
          <w:i/>
        </w:rPr>
        <w:t>pseudocode is as follows:</w:t>
      </w:r>
    </w:p>
    <w:p w14:paraId="6280B1B3" w14:textId="77777777" w:rsidR="00A416F5" w:rsidRPr="00E536AF" w:rsidRDefault="00455E9E" w:rsidP="00A416F5">
      <w:pPr>
        <w:ind w:left="720"/>
      </w:pPr>
      <w:r w:rsidRPr="00E536AF">
        <w:t>SET address TO “16 Duddingston Road”</w:t>
      </w:r>
    </w:p>
    <w:p w14:paraId="7E2E18CF" w14:textId="2C93FF9B" w:rsidR="00A416F5" w:rsidRDefault="00A416F5" w:rsidP="00A416F5">
      <w:pPr>
        <w:ind w:left="426"/>
        <w:rPr>
          <w:b/>
          <w:bCs/>
        </w:rPr>
      </w:pPr>
      <w:r w:rsidRPr="00E536AF">
        <w:rPr>
          <w:b/>
          <w:bCs/>
        </w:rPr>
        <w:t xml:space="preserve">State the most suitable </w:t>
      </w:r>
      <w:r w:rsidRPr="00E536AF">
        <w:rPr>
          <w:b/>
          <w:bCs/>
          <w:i/>
        </w:rPr>
        <w:t>data type</w:t>
      </w:r>
      <w:r w:rsidRPr="00E536AF">
        <w:rPr>
          <w:b/>
          <w:bCs/>
        </w:rPr>
        <w:t xml:space="preserve"> for storing </w:t>
      </w:r>
      <w:r w:rsidR="00455E9E" w:rsidRPr="00E536AF">
        <w:rPr>
          <w:b/>
          <w:bCs/>
        </w:rPr>
        <w:t>address</w:t>
      </w:r>
    </w:p>
    <w:p w14:paraId="44C1AE88" w14:textId="6BF87931" w:rsidR="00A21A42" w:rsidRPr="00A21A42" w:rsidRDefault="00A21A42" w:rsidP="00A416F5">
      <w:pPr>
        <w:ind w:left="426"/>
      </w:pPr>
      <w:r>
        <w:t>String</w:t>
      </w:r>
    </w:p>
    <w:p w14:paraId="497AB5E9" w14:textId="77777777" w:rsidR="00A416F5" w:rsidRPr="00E536AF" w:rsidRDefault="00A416F5" w:rsidP="00A416F5">
      <w:pPr>
        <w:pStyle w:val="ListParagraph"/>
        <w:numPr>
          <w:ilvl w:val="0"/>
          <w:numId w:val="2"/>
        </w:numPr>
        <w:rPr>
          <w:b/>
          <w:bCs/>
        </w:rPr>
      </w:pPr>
      <w:r w:rsidRPr="00E536AF">
        <w:rPr>
          <w:b/>
          <w:bCs/>
        </w:rPr>
        <w:t xml:space="preserve">A line of </w:t>
      </w:r>
      <w:r w:rsidRPr="00E536AF">
        <w:rPr>
          <w:b/>
          <w:bCs/>
          <w:i/>
        </w:rPr>
        <w:t>pseudocode is as follows:</w:t>
      </w:r>
    </w:p>
    <w:p w14:paraId="03A1771A" w14:textId="77777777" w:rsidR="00A416F5" w:rsidRDefault="00455E9E" w:rsidP="00A416F5">
      <w:pPr>
        <w:ind w:left="720"/>
      </w:pPr>
      <w:r>
        <w:t xml:space="preserve">SET </w:t>
      </w:r>
      <w:r w:rsidR="00C97144">
        <w:t>keyDown TO “S”</w:t>
      </w:r>
    </w:p>
    <w:p w14:paraId="6462D08C" w14:textId="2D340437" w:rsidR="00A416F5" w:rsidRDefault="00A416F5" w:rsidP="00A416F5">
      <w:pPr>
        <w:ind w:left="426"/>
        <w:rPr>
          <w:b/>
          <w:bCs/>
        </w:rPr>
      </w:pPr>
      <w:r w:rsidRPr="00A21A42">
        <w:t xml:space="preserve">State the most suitable </w:t>
      </w:r>
      <w:r w:rsidRPr="00A21A42">
        <w:rPr>
          <w:i/>
        </w:rPr>
        <w:t>data type</w:t>
      </w:r>
      <w:r w:rsidRPr="00A21A42">
        <w:t xml:space="preserve"> for storing </w:t>
      </w:r>
      <w:r w:rsidR="00C97144" w:rsidRPr="00A21A42">
        <w:rPr>
          <w:b/>
          <w:bCs/>
        </w:rPr>
        <w:t>ke</w:t>
      </w:r>
      <w:r w:rsidR="000E2CDB" w:rsidRPr="00A21A42">
        <w:rPr>
          <w:b/>
          <w:bCs/>
        </w:rPr>
        <w:t>y</w:t>
      </w:r>
      <w:r w:rsidR="00C97144" w:rsidRPr="00A21A42">
        <w:rPr>
          <w:b/>
          <w:bCs/>
        </w:rPr>
        <w:t>Down</w:t>
      </w:r>
    </w:p>
    <w:p w14:paraId="3F927D82" w14:textId="20F492A9" w:rsidR="00A21A42" w:rsidRPr="00A21A42" w:rsidRDefault="00A21A42" w:rsidP="00A416F5">
      <w:pPr>
        <w:ind w:left="426"/>
      </w:pPr>
      <w:r>
        <w:t>String</w:t>
      </w:r>
    </w:p>
    <w:p w14:paraId="3DE77C3A" w14:textId="77777777" w:rsidR="00A416F5" w:rsidRPr="007901A0" w:rsidRDefault="00A416F5" w:rsidP="00A416F5">
      <w:pPr>
        <w:ind w:left="426"/>
        <w:rPr>
          <w:b/>
        </w:rPr>
      </w:pPr>
    </w:p>
    <w:p w14:paraId="74959017" w14:textId="77777777" w:rsidR="001E7B11" w:rsidRPr="007901A0" w:rsidRDefault="001E7B11" w:rsidP="00C97144">
      <w:pPr>
        <w:rPr>
          <w:b/>
        </w:rPr>
      </w:pPr>
    </w:p>
    <w:p w14:paraId="28C5A616" w14:textId="77777777" w:rsidR="00FE0A0E" w:rsidRPr="000C4AE6" w:rsidRDefault="00FE0A0E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0C4AE6">
        <w:rPr>
          <w:b/>
          <w:bCs/>
          <w:i/>
        </w:rPr>
        <w:t>Pseudocode</w:t>
      </w:r>
      <w:r w:rsidRPr="000C4AE6">
        <w:rPr>
          <w:b/>
          <w:bCs/>
        </w:rPr>
        <w:t xml:space="preserve"> is a text-based design notation. </w:t>
      </w:r>
    </w:p>
    <w:p w14:paraId="41816AD7" w14:textId="4C3FD337" w:rsidR="001F19DB" w:rsidRPr="002819C5" w:rsidRDefault="00FE0A0E" w:rsidP="00FE0A0E">
      <w:pPr>
        <w:pStyle w:val="ListParagraph"/>
        <w:numPr>
          <w:ilvl w:val="1"/>
          <w:numId w:val="2"/>
        </w:numPr>
        <w:rPr>
          <w:b/>
          <w:bCs/>
        </w:rPr>
      </w:pPr>
      <w:r w:rsidRPr="000C4AE6">
        <w:rPr>
          <w:b/>
          <w:bCs/>
        </w:rPr>
        <w:t xml:space="preserve">Name and describe a </w:t>
      </w:r>
      <w:r w:rsidRPr="000C4AE6">
        <w:rPr>
          <w:b/>
          <w:bCs/>
          <w:i/>
        </w:rPr>
        <w:t>graphical</w:t>
      </w:r>
      <w:r w:rsidRPr="000C4AE6">
        <w:rPr>
          <w:b/>
          <w:bCs/>
        </w:rPr>
        <w:t xml:space="preserve"> design notation.</w:t>
      </w:r>
      <w:r w:rsidR="00D4480D" w:rsidRPr="000C4AE6">
        <w:rPr>
          <w:b/>
          <w:bCs/>
        </w:rPr>
        <w:t xml:space="preserve"> </w:t>
      </w:r>
      <w:r w:rsidR="00922199" w:rsidRPr="000C4AE6">
        <w:rPr>
          <w:b/>
          <w:bCs/>
          <w:i/>
        </w:rPr>
        <w:t>(See questions 23 and 24</w:t>
      </w:r>
      <w:r w:rsidR="00D4480D" w:rsidRPr="000C4AE6">
        <w:rPr>
          <w:b/>
          <w:bCs/>
          <w:i/>
        </w:rPr>
        <w:t>)</w:t>
      </w:r>
    </w:p>
    <w:p w14:paraId="4796BF7E" w14:textId="014F0664" w:rsidR="002819C5" w:rsidRPr="002819C5" w:rsidRDefault="002819C5" w:rsidP="002819C5">
      <w:pPr>
        <w:pStyle w:val="ListParagraph"/>
      </w:pPr>
      <w:r>
        <w:t>Flowcharts</w:t>
      </w:r>
    </w:p>
    <w:p w14:paraId="1CEC9393" w14:textId="1C6DC1FE" w:rsidR="00FE0A0E" w:rsidRDefault="00FE0A0E" w:rsidP="00FE0A0E">
      <w:pPr>
        <w:pStyle w:val="ListParagraph"/>
        <w:numPr>
          <w:ilvl w:val="1"/>
          <w:numId w:val="2"/>
        </w:numPr>
        <w:rPr>
          <w:b/>
          <w:bCs/>
        </w:rPr>
      </w:pPr>
      <w:r w:rsidRPr="000C4AE6">
        <w:rPr>
          <w:b/>
          <w:bCs/>
        </w:rPr>
        <w:t>Give one advantage and one disadvantage of pseudocode over a graphical design notation.</w:t>
      </w:r>
    </w:p>
    <w:p w14:paraId="39B7EF96" w14:textId="57EF38F9" w:rsidR="009800D8" w:rsidRDefault="00350D58" w:rsidP="009800D8">
      <w:pPr>
        <w:pStyle w:val="ListParagraph"/>
      </w:pPr>
      <w:r>
        <w:rPr>
          <w:b/>
          <w:bCs/>
        </w:rPr>
        <w:t xml:space="preserve">Advantage: </w:t>
      </w:r>
      <w:r w:rsidR="00E3003C">
        <w:t>can be written quick</w:t>
      </w:r>
      <w:r w:rsidR="0079223A">
        <w:t>ly in a word processor</w:t>
      </w:r>
      <w:r w:rsidR="00D31AF8">
        <w:t>, saves time</w:t>
      </w:r>
    </w:p>
    <w:p w14:paraId="3AE61D3C" w14:textId="213D7EF7" w:rsidR="001E7B11" w:rsidRDefault="0079223A" w:rsidP="00D31AF8">
      <w:pPr>
        <w:pStyle w:val="ListParagraph"/>
      </w:pPr>
      <w:r>
        <w:rPr>
          <w:b/>
          <w:bCs/>
        </w:rPr>
        <w:t>Disadvantage:</w:t>
      </w:r>
      <w:r>
        <w:t xml:space="preserve"> </w:t>
      </w:r>
      <w:r w:rsidR="00D31AF8">
        <w:t>does not provide as good of a structure for programmers to read</w:t>
      </w:r>
    </w:p>
    <w:p w14:paraId="4F3C8107" w14:textId="5C275A0A" w:rsidR="00D31AF8" w:rsidRDefault="00D31AF8" w:rsidP="00D31AF8">
      <w:pPr>
        <w:pStyle w:val="ListParagraph"/>
      </w:pPr>
      <w:r>
        <w:rPr>
          <w:b/>
          <w:bCs/>
        </w:rPr>
        <w:t xml:space="preserve"> </w:t>
      </w:r>
    </w:p>
    <w:p w14:paraId="28FC4E6E" w14:textId="77777777" w:rsidR="00966B68" w:rsidRPr="00F411AB" w:rsidRDefault="00F57FA3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F411AB">
        <w:rPr>
          <w:b/>
          <w:bCs/>
          <w:i/>
        </w:rPr>
        <w:t>Input validation</w:t>
      </w:r>
      <w:r w:rsidRPr="00F411AB">
        <w:rPr>
          <w:b/>
          <w:bCs/>
        </w:rPr>
        <w:t xml:space="preserve"> is to be carried out on data in the range -25 to 25 inclusive. </w:t>
      </w:r>
    </w:p>
    <w:p w14:paraId="72599E4F" w14:textId="6CB6149C" w:rsidR="00F57FA3" w:rsidRPr="00F411AB" w:rsidRDefault="00F57FA3" w:rsidP="00966B68">
      <w:pPr>
        <w:pStyle w:val="ListParagraph"/>
        <w:numPr>
          <w:ilvl w:val="1"/>
          <w:numId w:val="2"/>
        </w:numPr>
        <w:rPr>
          <w:b/>
          <w:bCs/>
        </w:rPr>
      </w:pPr>
      <w:r w:rsidRPr="00F411AB">
        <w:rPr>
          <w:b/>
          <w:bCs/>
        </w:rPr>
        <w:t xml:space="preserve">Give examples of three types of </w:t>
      </w:r>
      <w:r w:rsidRPr="00F411AB">
        <w:rPr>
          <w:b/>
          <w:bCs/>
          <w:i/>
        </w:rPr>
        <w:t xml:space="preserve">test data </w:t>
      </w:r>
      <w:r w:rsidRPr="00F411AB">
        <w:rPr>
          <w:b/>
          <w:bCs/>
        </w:rPr>
        <w:t>that should be used.</w:t>
      </w:r>
    </w:p>
    <w:p w14:paraId="2041A2DA" w14:textId="1538E07D" w:rsidR="00D31AF8" w:rsidRDefault="00611747" w:rsidP="00D31AF8">
      <w:pPr>
        <w:pStyle w:val="ListParagraph"/>
        <w:numPr>
          <w:ilvl w:val="0"/>
          <w:numId w:val="5"/>
        </w:numPr>
      </w:pPr>
      <w:r>
        <w:t>-20</w:t>
      </w:r>
    </w:p>
    <w:p w14:paraId="4208D5C8" w14:textId="782C3A05" w:rsidR="00611747" w:rsidRDefault="00BA3893" w:rsidP="00D31AF8">
      <w:pPr>
        <w:pStyle w:val="ListParagraph"/>
        <w:numPr>
          <w:ilvl w:val="0"/>
          <w:numId w:val="5"/>
        </w:numPr>
      </w:pPr>
      <w:r>
        <w:t>-50</w:t>
      </w:r>
    </w:p>
    <w:p w14:paraId="53BABD43" w14:textId="7DF6BFCE" w:rsidR="00BA3893" w:rsidRDefault="00F411AB" w:rsidP="00D31AF8">
      <w:pPr>
        <w:pStyle w:val="ListParagraph"/>
        <w:numPr>
          <w:ilvl w:val="0"/>
          <w:numId w:val="5"/>
        </w:numPr>
      </w:pPr>
      <w:r>
        <w:t>25</w:t>
      </w:r>
    </w:p>
    <w:p w14:paraId="731B406C" w14:textId="7F03C617" w:rsidR="00966B68" w:rsidRDefault="00966B68" w:rsidP="00966B68">
      <w:pPr>
        <w:pStyle w:val="ListParagraph"/>
        <w:numPr>
          <w:ilvl w:val="1"/>
          <w:numId w:val="2"/>
        </w:numPr>
        <w:rPr>
          <w:b/>
          <w:bCs/>
        </w:rPr>
      </w:pPr>
      <w:r w:rsidRPr="00F411AB">
        <w:rPr>
          <w:b/>
          <w:bCs/>
        </w:rPr>
        <w:t>Explain why a program should be tested as comprehensively as possible.</w:t>
      </w:r>
    </w:p>
    <w:p w14:paraId="4ED353F8" w14:textId="057899E2" w:rsidR="00B372B9" w:rsidRPr="00B372B9" w:rsidRDefault="00B372B9" w:rsidP="00B372B9">
      <w:pPr>
        <w:pStyle w:val="ListParagraph"/>
      </w:pPr>
      <w:r>
        <w:t>Programs should be comprehensively and thoroughly be tested in order to avoid any bugs or errors from happening</w:t>
      </w:r>
      <w:r w:rsidR="00F753A9">
        <w:t xml:space="preserve"> which could cause users to be </w:t>
      </w:r>
      <w:r w:rsidR="00383090">
        <w:t>unsatisfied with the program</w:t>
      </w:r>
      <w:r w:rsidR="009E50AD">
        <w:t>. As more users</w:t>
      </w:r>
      <w:r w:rsidR="00EB7350">
        <w:t xml:space="preserve"> encounter problems, the programs userbase would decline</w:t>
      </w:r>
      <w:r w:rsidR="00C56684">
        <w:t xml:space="preserve">. </w:t>
      </w:r>
      <w:r w:rsidR="001A6573">
        <w:t xml:space="preserve">Also, time, money and resources can be wasted </w:t>
      </w:r>
      <w:r w:rsidR="004753CF">
        <w:t>in fixing the program</w:t>
      </w:r>
      <w:r w:rsidR="00E228D7">
        <w:t>s errors when found later on.</w:t>
      </w:r>
    </w:p>
    <w:p w14:paraId="778355A9" w14:textId="5999BCF2" w:rsidR="0058558A" w:rsidRDefault="0058558A"/>
    <w:p w14:paraId="79F288EC" w14:textId="687BACFC" w:rsidR="006475A0" w:rsidRDefault="006475A0"/>
    <w:p w14:paraId="6BA82513" w14:textId="2CA32877" w:rsidR="006475A0" w:rsidRDefault="006475A0"/>
    <w:p w14:paraId="0A5419B4" w14:textId="576AB1E8" w:rsidR="006475A0" w:rsidRDefault="006475A0"/>
    <w:p w14:paraId="3337EEDE" w14:textId="77777777" w:rsidR="006475A0" w:rsidRDefault="006475A0"/>
    <w:p w14:paraId="047A19ED" w14:textId="77777777" w:rsidR="00CE534C" w:rsidRPr="006475A0" w:rsidRDefault="00CE534C" w:rsidP="00966B68">
      <w:pPr>
        <w:pStyle w:val="ListParagraph"/>
        <w:numPr>
          <w:ilvl w:val="0"/>
          <w:numId w:val="2"/>
        </w:numPr>
        <w:rPr>
          <w:b/>
          <w:bCs/>
        </w:rPr>
      </w:pPr>
      <w:r w:rsidRPr="006475A0">
        <w:rPr>
          <w:b/>
          <w:bCs/>
        </w:rPr>
        <w:t>State the type of programming construct(s) in each of the following cases:</w:t>
      </w:r>
    </w:p>
    <w:p w14:paraId="5B41515E" w14:textId="03D38F79" w:rsidR="00CE534C" w:rsidRDefault="00CE534C" w:rsidP="00CE534C">
      <w:pPr>
        <w:pStyle w:val="ListParagraph"/>
        <w:numPr>
          <w:ilvl w:val="1"/>
          <w:numId w:val="2"/>
        </w:numPr>
        <w:rPr>
          <w:b/>
          <w:bCs/>
        </w:rPr>
      </w:pPr>
      <w:r w:rsidRPr="006475A0">
        <w:rPr>
          <w:b/>
          <w:bCs/>
        </w:rPr>
        <w:t>SET runningTotal TO 0</w:t>
      </w:r>
    </w:p>
    <w:p w14:paraId="6633B9BF" w14:textId="27A0369D" w:rsidR="006475A0" w:rsidRPr="00BC61B7" w:rsidRDefault="00BC61B7" w:rsidP="006475A0">
      <w:pPr>
        <w:pStyle w:val="ListParagraph"/>
      </w:pPr>
      <w:r>
        <w:t>variables</w:t>
      </w:r>
    </w:p>
    <w:p w14:paraId="73DB6CCB" w14:textId="485BF475" w:rsidR="00CE534C" w:rsidRDefault="00CE534C" w:rsidP="00CE534C">
      <w:pPr>
        <w:pStyle w:val="ListParagraph"/>
        <w:numPr>
          <w:ilvl w:val="1"/>
          <w:numId w:val="2"/>
        </w:numPr>
        <w:rPr>
          <w:b/>
          <w:bCs/>
        </w:rPr>
      </w:pPr>
      <w:r w:rsidRPr="006475A0">
        <w:rPr>
          <w:b/>
          <w:bCs/>
        </w:rPr>
        <w:t>IF coreTemperature &gt;= 50 THEN SEND [“Alert!!”] TO DISPLAY</w:t>
      </w:r>
    </w:p>
    <w:p w14:paraId="0ABE1B07" w14:textId="4D3E14F5" w:rsidR="00BC61B7" w:rsidRPr="00BC61B7" w:rsidRDefault="003A7168" w:rsidP="009F3380">
      <w:pPr>
        <w:pStyle w:val="ListParagraph"/>
        <w:tabs>
          <w:tab w:val="left" w:pos="3686"/>
        </w:tabs>
      </w:pPr>
      <w:r>
        <w:t>Selection, built-in function</w:t>
      </w:r>
      <w:r w:rsidR="009F3380">
        <w:t xml:space="preserve">, </w:t>
      </w:r>
      <w:r w:rsidR="00035FA2">
        <w:t>comparison</w:t>
      </w:r>
    </w:p>
    <w:p w14:paraId="43E9AC4B" w14:textId="58064C7C" w:rsidR="00CE534C" w:rsidRDefault="009C1D52" w:rsidP="00CE534C">
      <w:pPr>
        <w:pStyle w:val="ListParagraph"/>
        <w:numPr>
          <w:ilvl w:val="1"/>
          <w:numId w:val="2"/>
        </w:numPr>
        <w:rPr>
          <w:b/>
          <w:bCs/>
        </w:rPr>
      </w:pPr>
      <w:r w:rsidRPr="006475A0">
        <w:rPr>
          <w:b/>
          <w:bCs/>
        </w:rPr>
        <w:t>FOR counter = 1 to 1000 DO</w:t>
      </w:r>
    </w:p>
    <w:p w14:paraId="04B10B44" w14:textId="6F2C48D4" w:rsidR="003A7168" w:rsidRPr="003A7168" w:rsidRDefault="00F107CD" w:rsidP="003A7168">
      <w:pPr>
        <w:pStyle w:val="ListParagraph"/>
      </w:pPr>
      <w:r>
        <w:t>loop</w:t>
      </w:r>
    </w:p>
    <w:p w14:paraId="76839F85" w14:textId="10F2D206" w:rsidR="009C1D52" w:rsidRDefault="009C1D52" w:rsidP="00CE534C">
      <w:pPr>
        <w:pStyle w:val="ListParagraph"/>
        <w:numPr>
          <w:ilvl w:val="1"/>
          <w:numId w:val="2"/>
        </w:numPr>
        <w:rPr>
          <w:b/>
          <w:bCs/>
        </w:rPr>
      </w:pPr>
      <w:r w:rsidRPr="006475A0">
        <w:rPr>
          <w:b/>
          <w:bCs/>
        </w:rPr>
        <w:t xml:space="preserve">REPEAT </w:t>
      </w:r>
      <w:r w:rsidR="00AE45D5" w:rsidRPr="006475A0">
        <w:rPr>
          <w:b/>
          <w:bCs/>
        </w:rPr>
        <w:t>… UNTIL reading &lt; 0</w:t>
      </w:r>
    </w:p>
    <w:p w14:paraId="4E6FDDF6" w14:textId="5C4F0663" w:rsidR="00F107CD" w:rsidRPr="00F107CD" w:rsidRDefault="009F3380" w:rsidP="00F107CD">
      <w:pPr>
        <w:pStyle w:val="ListParagraph"/>
      </w:pPr>
      <w:r>
        <w:t>L</w:t>
      </w:r>
      <w:r w:rsidR="000453E6">
        <w:t>oop</w:t>
      </w:r>
      <w:r>
        <w:t>,</w:t>
      </w:r>
      <w:r w:rsidR="00506EA8">
        <w:t xml:space="preserve"> </w:t>
      </w:r>
      <w:r w:rsidR="00035FA2">
        <w:t>comparison</w:t>
      </w:r>
    </w:p>
    <w:p w14:paraId="328BAF32" w14:textId="596558D0" w:rsidR="00AE45D5" w:rsidRDefault="00AE45D5" w:rsidP="00CE534C">
      <w:pPr>
        <w:pStyle w:val="ListParagraph"/>
        <w:numPr>
          <w:ilvl w:val="1"/>
          <w:numId w:val="2"/>
        </w:numPr>
        <w:rPr>
          <w:b/>
          <w:bCs/>
        </w:rPr>
      </w:pPr>
      <w:r w:rsidRPr="006475A0">
        <w:rPr>
          <w:b/>
          <w:bCs/>
        </w:rPr>
        <w:t>RECEIVE countryName FROM KEYBOARD</w:t>
      </w:r>
    </w:p>
    <w:p w14:paraId="33CCF100" w14:textId="02C67F57" w:rsidR="0058558A" w:rsidRDefault="00BD569E" w:rsidP="00E97D4C">
      <w:pPr>
        <w:pStyle w:val="ListParagraph"/>
      </w:pPr>
      <w:r>
        <w:t xml:space="preserve">Built-in function, </w:t>
      </w:r>
      <w:r w:rsidR="00E97D4C">
        <w:t>variable</w:t>
      </w:r>
    </w:p>
    <w:p w14:paraId="140FCBC7" w14:textId="77777777" w:rsidR="00E97D4C" w:rsidRDefault="00E97D4C" w:rsidP="00E97D4C">
      <w:pPr>
        <w:pStyle w:val="ListParagraph"/>
      </w:pPr>
    </w:p>
    <w:p w14:paraId="58464CB0" w14:textId="77777777" w:rsidR="00390B63" w:rsidRPr="00E97D4C" w:rsidRDefault="00390B63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E97D4C">
        <w:rPr>
          <w:b/>
          <w:bCs/>
        </w:rPr>
        <w:t xml:space="preserve">Using </w:t>
      </w:r>
      <w:r w:rsidRPr="00E97D4C">
        <w:rPr>
          <w:b/>
          <w:bCs/>
          <w:i/>
        </w:rPr>
        <w:t>pseudocode</w:t>
      </w:r>
      <w:r w:rsidRPr="00E97D4C">
        <w:rPr>
          <w:b/>
          <w:bCs/>
        </w:rPr>
        <w:t xml:space="preserve"> or a language of your choice</w:t>
      </w:r>
      <w:r w:rsidR="00AC6C94" w:rsidRPr="00E97D4C">
        <w:rPr>
          <w:b/>
          <w:bCs/>
        </w:rPr>
        <w:t>,</w:t>
      </w:r>
      <w:r w:rsidRPr="00E97D4C">
        <w:rPr>
          <w:b/>
          <w:bCs/>
        </w:rPr>
        <w:t xml:space="preserve"> show how to validate </w:t>
      </w:r>
    </w:p>
    <w:p w14:paraId="1BF8E4EA" w14:textId="3EA78AA2" w:rsidR="00390B63" w:rsidRDefault="00390B63" w:rsidP="00390B63">
      <w:pPr>
        <w:pStyle w:val="ListParagraph"/>
        <w:numPr>
          <w:ilvl w:val="1"/>
          <w:numId w:val="2"/>
        </w:numPr>
        <w:rPr>
          <w:b/>
          <w:bCs/>
        </w:rPr>
      </w:pPr>
      <w:r w:rsidRPr="00E97D4C">
        <w:rPr>
          <w:b/>
          <w:bCs/>
        </w:rPr>
        <w:t>an age in the range over 20 and less than 66</w:t>
      </w:r>
    </w:p>
    <w:p w14:paraId="3C7E4A09" w14:textId="049ECDFF" w:rsidR="00BF3FFE" w:rsidRPr="008F16CA" w:rsidRDefault="008F16CA" w:rsidP="00BF3FFE">
      <w:pPr>
        <w:pStyle w:val="ListParagraph"/>
      </w:pPr>
      <w:r>
        <w:t xml:space="preserve">IF age &gt; 20 and </w:t>
      </w:r>
      <w:r w:rsidR="00DF12E0">
        <w:t>age &lt; 66</w:t>
      </w:r>
    </w:p>
    <w:p w14:paraId="3672AAD8" w14:textId="5B515CD1" w:rsidR="00390B63" w:rsidRDefault="00390B63" w:rsidP="00390B63">
      <w:pPr>
        <w:pStyle w:val="ListParagraph"/>
        <w:numPr>
          <w:ilvl w:val="1"/>
          <w:numId w:val="2"/>
        </w:numPr>
        <w:rPr>
          <w:b/>
          <w:bCs/>
        </w:rPr>
      </w:pPr>
      <w:r w:rsidRPr="00E97D4C">
        <w:rPr>
          <w:b/>
          <w:bCs/>
        </w:rPr>
        <w:t>a price in the range 1.99 to 25.99 inclusive</w:t>
      </w:r>
    </w:p>
    <w:p w14:paraId="5B62AC12" w14:textId="04E97BF7" w:rsidR="004832D3" w:rsidRPr="009A15EA" w:rsidRDefault="009A15EA" w:rsidP="004832D3">
      <w:pPr>
        <w:pStyle w:val="ListParagraph"/>
      </w:pPr>
      <w:r>
        <w:t>IF</w:t>
      </w:r>
      <w:r w:rsidR="00035FA2">
        <w:t xml:space="preserve"> </w:t>
      </w:r>
      <w:r w:rsidR="007E01F5">
        <w:t xml:space="preserve">price &gt;= 1.99 and price &lt;= 25.99 </w:t>
      </w:r>
    </w:p>
    <w:p w14:paraId="6810DF08" w14:textId="0C4575DF" w:rsidR="006263F5" w:rsidRDefault="006263F5" w:rsidP="00390B63">
      <w:pPr>
        <w:pStyle w:val="ListParagraph"/>
        <w:numPr>
          <w:ilvl w:val="1"/>
          <w:numId w:val="2"/>
        </w:numPr>
        <w:rPr>
          <w:b/>
          <w:bCs/>
        </w:rPr>
      </w:pPr>
      <w:r w:rsidRPr="00E97D4C">
        <w:rPr>
          <w:b/>
          <w:bCs/>
        </w:rPr>
        <w:t>a character as being “X”, “Y” or “Z”</w:t>
      </w:r>
    </w:p>
    <w:p w14:paraId="5FC7A164" w14:textId="49058F0B" w:rsidR="007E01F5" w:rsidRPr="007E01F5" w:rsidRDefault="00EA131D" w:rsidP="007E01F5">
      <w:pPr>
        <w:pStyle w:val="ListParagraph"/>
      </w:pPr>
      <w:r>
        <w:t xml:space="preserve">IF character == </w:t>
      </w:r>
      <w:r w:rsidR="001C3696">
        <w:t>“X” or “</w:t>
      </w:r>
      <w:r w:rsidR="00285384">
        <w:t>Y</w:t>
      </w:r>
      <w:r w:rsidR="001C3696">
        <w:t>”</w:t>
      </w:r>
      <w:r w:rsidR="00285384">
        <w:t xml:space="preserve"> or “Z”</w:t>
      </w:r>
    </w:p>
    <w:p w14:paraId="6A492972" w14:textId="754D759B" w:rsidR="00CE534C" w:rsidRDefault="00390B63" w:rsidP="00390B63">
      <w:pPr>
        <w:pStyle w:val="ListParagraph"/>
        <w:numPr>
          <w:ilvl w:val="1"/>
          <w:numId w:val="2"/>
        </w:numPr>
        <w:rPr>
          <w:b/>
          <w:bCs/>
        </w:rPr>
      </w:pPr>
      <w:r w:rsidRPr="00E97D4C">
        <w:rPr>
          <w:b/>
          <w:bCs/>
        </w:rPr>
        <w:t>a name as being between 1 and 10 characters long (inclusive)</w:t>
      </w:r>
    </w:p>
    <w:p w14:paraId="37A5A8A1" w14:textId="0F22C674" w:rsidR="00285384" w:rsidRPr="00285384" w:rsidRDefault="00FB23B6" w:rsidP="00285384">
      <w:pPr>
        <w:pStyle w:val="ListParagraph"/>
      </w:pPr>
      <w:r>
        <w:t xml:space="preserve">IF </w:t>
      </w:r>
      <w:r w:rsidR="00F85B45">
        <w:t xml:space="preserve">len(name) </w:t>
      </w:r>
      <w:r w:rsidR="004A619F">
        <w:t>is &gt;</w:t>
      </w:r>
      <w:r w:rsidR="00DE3B2F">
        <w:t xml:space="preserve">= </w:t>
      </w:r>
      <w:r w:rsidR="00CD4B4A">
        <w:t>1 and len(name) &lt;= 10</w:t>
      </w:r>
    </w:p>
    <w:p w14:paraId="13C7D7B4" w14:textId="77777777" w:rsidR="00CE534C" w:rsidRDefault="00CE534C" w:rsidP="00CE534C">
      <w:pPr>
        <w:pStyle w:val="ListParagraph"/>
      </w:pPr>
    </w:p>
    <w:p w14:paraId="74AACD55" w14:textId="77777777" w:rsidR="00CE534C" w:rsidRPr="00CD4B4A" w:rsidRDefault="00AC6C94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CD4B4A">
        <w:rPr>
          <w:b/>
          <w:bCs/>
        </w:rPr>
        <w:t xml:space="preserve">Using </w:t>
      </w:r>
      <w:r w:rsidRPr="00CD4B4A">
        <w:rPr>
          <w:b/>
          <w:bCs/>
          <w:i/>
        </w:rPr>
        <w:t>pseudocode</w:t>
      </w:r>
      <w:r w:rsidRPr="00CD4B4A">
        <w:rPr>
          <w:b/>
          <w:bCs/>
        </w:rPr>
        <w:t xml:space="preserve"> or a language of our choice, show how to find the </w:t>
      </w:r>
    </w:p>
    <w:p w14:paraId="579437E1" w14:textId="44240DE2" w:rsidR="00AC6C94" w:rsidRDefault="00AC6C94" w:rsidP="00AC6C94">
      <w:pPr>
        <w:pStyle w:val="ListParagraph"/>
        <w:numPr>
          <w:ilvl w:val="1"/>
          <w:numId w:val="2"/>
        </w:numPr>
        <w:rPr>
          <w:b/>
          <w:bCs/>
        </w:rPr>
      </w:pPr>
      <w:r w:rsidRPr="00CD4B4A">
        <w:rPr>
          <w:b/>
          <w:bCs/>
        </w:rPr>
        <w:t>average of 365 temperatures held in an array of real numbers called temperature.</w:t>
      </w:r>
    </w:p>
    <w:p w14:paraId="3635645B" w14:textId="25B251A2" w:rsidR="00CD4B4A" w:rsidRDefault="00494B57" w:rsidP="00CD4B4A">
      <w:pPr>
        <w:pStyle w:val="ListParagraph"/>
      </w:pPr>
      <w:r w:rsidRPr="00494B57">
        <w:rPr>
          <w:noProof/>
        </w:rPr>
        <w:drawing>
          <wp:inline distT="0" distB="0" distL="0" distR="0" wp14:anchorId="081EF77A" wp14:editId="2708AFFB">
            <wp:extent cx="3619526" cy="2981347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9526" cy="2981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286DF" w14:textId="272CFCBE" w:rsidR="00983231" w:rsidRDefault="00983231" w:rsidP="00CD4B4A">
      <w:pPr>
        <w:pStyle w:val="ListParagraph"/>
      </w:pPr>
    </w:p>
    <w:p w14:paraId="03E8D5CD" w14:textId="165EC59C" w:rsidR="00983231" w:rsidRDefault="00983231" w:rsidP="00CD4B4A">
      <w:pPr>
        <w:pStyle w:val="ListParagraph"/>
      </w:pPr>
    </w:p>
    <w:p w14:paraId="4CCFA49F" w14:textId="54EB5561" w:rsidR="00983231" w:rsidRDefault="00983231" w:rsidP="00CD4B4A">
      <w:pPr>
        <w:pStyle w:val="ListParagraph"/>
      </w:pPr>
    </w:p>
    <w:p w14:paraId="63376079" w14:textId="5E7CF3EC" w:rsidR="00983231" w:rsidRDefault="00983231" w:rsidP="00CD4B4A">
      <w:pPr>
        <w:pStyle w:val="ListParagraph"/>
      </w:pPr>
    </w:p>
    <w:p w14:paraId="7AA68923" w14:textId="61E7ECD6" w:rsidR="00983231" w:rsidRDefault="00983231" w:rsidP="00CD4B4A">
      <w:pPr>
        <w:pStyle w:val="ListParagraph"/>
      </w:pPr>
    </w:p>
    <w:p w14:paraId="1975C7F4" w14:textId="568498EE" w:rsidR="00983231" w:rsidRDefault="00983231" w:rsidP="00CD4B4A">
      <w:pPr>
        <w:pStyle w:val="ListParagraph"/>
      </w:pPr>
    </w:p>
    <w:p w14:paraId="37EBD2A1" w14:textId="77777777" w:rsidR="00983231" w:rsidRPr="00CD4B4A" w:rsidRDefault="00983231" w:rsidP="00CD4B4A">
      <w:pPr>
        <w:pStyle w:val="ListParagraph"/>
      </w:pPr>
    </w:p>
    <w:p w14:paraId="6C309245" w14:textId="1353ED8E" w:rsidR="00AC6C94" w:rsidRDefault="00AC6C94" w:rsidP="00AC6C94">
      <w:pPr>
        <w:pStyle w:val="ListParagraph"/>
        <w:numPr>
          <w:ilvl w:val="1"/>
          <w:numId w:val="2"/>
        </w:numPr>
        <w:rPr>
          <w:b/>
          <w:bCs/>
        </w:rPr>
      </w:pPr>
      <w:r w:rsidRPr="00CD4B4A">
        <w:rPr>
          <w:b/>
          <w:bCs/>
        </w:rPr>
        <w:t>average number of sheep in 1000 herds of sheep. The data is held in an array of integers called numberInHerd</w:t>
      </w:r>
      <w:r w:rsidR="000C6B12" w:rsidRPr="00CD4B4A">
        <w:rPr>
          <w:b/>
          <w:bCs/>
        </w:rPr>
        <w:t>.</w:t>
      </w:r>
    </w:p>
    <w:p w14:paraId="15CD0B00" w14:textId="1030E5DF" w:rsidR="00494B57" w:rsidRDefault="005B46BC" w:rsidP="00494B57">
      <w:pPr>
        <w:pStyle w:val="ListParagraph"/>
      </w:pPr>
      <w:r>
        <w:t xml:space="preserve">SET </w:t>
      </w:r>
      <w:r w:rsidR="00406E86">
        <w:t xml:space="preserve">numerInHerd </w:t>
      </w:r>
      <w:r w:rsidR="002953C4">
        <w:t xml:space="preserve">TO a list of </w:t>
      </w:r>
      <w:r w:rsidR="003742B8">
        <w:t>1000 integers</w:t>
      </w:r>
    </w:p>
    <w:p w14:paraId="3EEF48E5" w14:textId="3E0ED11F" w:rsidR="003742B8" w:rsidRDefault="009E051C" w:rsidP="00494B57">
      <w:pPr>
        <w:pStyle w:val="ListParagraph"/>
      </w:pPr>
      <w:r>
        <w:t>sum = 0</w:t>
      </w:r>
    </w:p>
    <w:p w14:paraId="5C4BE92F" w14:textId="066713BE" w:rsidR="009E051C" w:rsidRDefault="004772A2" w:rsidP="00494B57">
      <w:pPr>
        <w:pStyle w:val="ListParagraph"/>
      </w:pPr>
      <w:r>
        <w:t>REPEAT</w:t>
      </w:r>
    </w:p>
    <w:p w14:paraId="695060BD" w14:textId="77777777" w:rsidR="000F3B4E" w:rsidRDefault="0078651E" w:rsidP="00494B57">
      <w:pPr>
        <w:pStyle w:val="ListParagraph"/>
      </w:pPr>
      <w:r>
        <w:tab/>
        <w:t>&lt;find sum of all</w:t>
      </w:r>
      <w:r w:rsidR="000F3B4E">
        <w:t xml:space="preserve"> integers</w:t>
      </w:r>
      <w:r>
        <w:t>&gt;</w:t>
      </w:r>
    </w:p>
    <w:p w14:paraId="697ED5C1" w14:textId="77777777" w:rsidR="00EF5E5A" w:rsidRDefault="00EF5E5A" w:rsidP="00494B57">
      <w:pPr>
        <w:pStyle w:val="ListParagraph"/>
      </w:pPr>
      <w:r>
        <w:t>END LOOP</w:t>
      </w:r>
    </w:p>
    <w:p w14:paraId="2CB4D9EB" w14:textId="77777777" w:rsidR="008A6725" w:rsidRDefault="008A6725" w:rsidP="00494B57">
      <w:pPr>
        <w:pStyle w:val="ListParagraph"/>
      </w:pPr>
      <w:r>
        <w:t>avg = sum / 1000</w:t>
      </w:r>
    </w:p>
    <w:p w14:paraId="4B6854BB" w14:textId="77777777" w:rsidR="008A6725" w:rsidRDefault="008A6725" w:rsidP="00494B57">
      <w:pPr>
        <w:pStyle w:val="ListParagraph"/>
      </w:pPr>
      <w:r>
        <w:t>SEND avg TO display</w:t>
      </w:r>
    </w:p>
    <w:p w14:paraId="3B6D263B" w14:textId="1B0C8C1F" w:rsidR="004772A2" w:rsidRPr="005B46BC" w:rsidRDefault="00877D50" w:rsidP="00494B57">
      <w:pPr>
        <w:pStyle w:val="ListParagraph"/>
      </w:pPr>
      <w:r>
        <w:t xml:space="preserve"> </w:t>
      </w:r>
    </w:p>
    <w:p w14:paraId="1E68519C" w14:textId="7C87711B" w:rsidR="00AC6C94" w:rsidRDefault="000C6B12" w:rsidP="00AC6C94">
      <w:pPr>
        <w:pStyle w:val="ListParagraph"/>
        <w:numPr>
          <w:ilvl w:val="1"/>
          <w:numId w:val="2"/>
        </w:numPr>
        <w:rPr>
          <w:b/>
          <w:bCs/>
        </w:rPr>
      </w:pPr>
      <w:r w:rsidRPr="00CD4B4A">
        <w:rPr>
          <w:b/>
          <w:bCs/>
        </w:rPr>
        <w:t>average amount spent on food per week over 52 weeks. The amount per week is entered by the user.</w:t>
      </w:r>
    </w:p>
    <w:p w14:paraId="730B1D94" w14:textId="6F9038A2" w:rsidR="008A6725" w:rsidRPr="00CD4B4A" w:rsidRDefault="00A47641" w:rsidP="008A6725">
      <w:pPr>
        <w:pStyle w:val="ListParagraph"/>
        <w:rPr>
          <w:b/>
          <w:bCs/>
        </w:rPr>
      </w:pPr>
      <w:r w:rsidRPr="00A47641">
        <w:rPr>
          <w:b/>
          <w:bCs/>
          <w:noProof/>
        </w:rPr>
        <w:drawing>
          <wp:inline distT="0" distB="0" distL="0" distR="0" wp14:anchorId="0AD99252" wp14:editId="05072462">
            <wp:extent cx="4592664" cy="2179302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00185" cy="2182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FA0EB" w14:textId="77777777" w:rsidR="00CE534C" w:rsidRDefault="00CE534C" w:rsidP="00CE534C">
      <w:pPr>
        <w:pStyle w:val="ListParagraph"/>
      </w:pPr>
    </w:p>
    <w:p w14:paraId="299D29A5" w14:textId="77777777" w:rsidR="00CE534C" w:rsidRPr="0053211A" w:rsidRDefault="00FE22F0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53211A">
        <w:rPr>
          <w:b/>
          <w:bCs/>
        </w:rPr>
        <w:t xml:space="preserve">The types of errors that can occur when programming are: </w:t>
      </w:r>
      <w:r w:rsidRPr="0053211A">
        <w:rPr>
          <w:b/>
          <w:bCs/>
          <w:i/>
        </w:rPr>
        <w:t xml:space="preserve">syntax, logic </w:t>
      </w:r>
      <w:r w:rsidRPr="0053211A">
        <w:rPr>
          <w:b/>
          <w:bCs/>
        </w:rPr>
        <w:t xml:space="preserve">and </w:t>
      </w:r>
      <w:r w:rsidRPr="0053211A">
        <w:rPr>
          <w:b/>
          <w:bCs/>
          <w:i/>
        </w:rPr>
        <w:t>system/runtime.</w:t>
      </w:r>
    </w:p>
    <w:p w14:paraId="0D53635B" w14:textId="77777777" w:rsidR="00FE22F0" w:rsidRPr="0053211A" w:rsidRDefault="00FE22F0" w:rsidP="00FE22F0">
      <w:pPr>
        <w:ind w:left="360"/>
        <w:rPr>
          <w:b/>
          <w:bCs/>
        </w:rPr>
      </w:pPr>
      <w:r w:rsidRPr="0053211A">
        <w:rPr>
          <w:b/>
          <w:bCs/>
        </w:rPr>
        <w:t xml:space="preserve">Identify the type of error </w:t>
      </w:r>
    </w:p>
    <w:p w14:paraId="53174750" w14:textId="6674B904" w:rsidR="00FE22F0" w:rsidRPr="0053211A" w:rsidRDefault="00FE22F0" w:rsidP="00FE22F0">
      <w:pPr>
        <w:pStyle w:val="ListParagraph"/>
        <w:numPr>
          <w:ilvl w:val="1"/>
          <w:numId w:val="2"/>
        </w:numPr>
        <w:rPr>
          <w:b/>
          <w:bCs/>
        </w:rPr>
      </w:pPr>
      <w:r w:rsidRPr="0053211A">
        <w:rPr>
          <w:b/>
          <w:bCs/>
        </w:rPr>
        <w:t>trying to divide by zero and making the program crash</w:t>
      </w:r>
    </w:p>
    <w:p w14:paraId="26EABE8C" w14:textId="28078A74" w:rsidR="00D35822" w:rsidRDefault="00D35822" w:rsidP="00D35822">
      <w:pPr>
        <w:pStyle w:val="ListParagraph"/>
      </w:pPr>
      <w:r>
        <w:t>runtime error</w:t>
      </w:r>
    </w:p>
    <w:p w14:paraId="3F17BD2D" w14:textId="445758BC" w:rsidR="00FE22F0" w:rsidRPr="0053211A" w:rsidRDefault="00FE22F0" w:rsidP="00FE22F0">
      <w:pPr>
        <w:pStyle w:val="ListParagraph"/>
        <w:numPr>
          <w:ilvl w:val="1"/>
          <w:numId w:val="2"/>
        </w:numPr>
        <w:rPr>
          <w:b/>
          <w:bCs/>
        </w:rPr>
      </w:pPr>
      <w:r w:rsidRPr="0053211A">
        <w:rPr>
          <w:b/>
          <w:bCs/>
        </w:rPr>
        <w:t>making a spelling mistake</w:t>
      </w:r>
    </w:p>
    <w:p w14:paraId="65F400E8" w14:textId="1E0B3AB1" w:rsidR="00D35822" w:rsidRDefault="004A0F8E" w:rsidP="00D35822">
      <w:pPr>
        <w:pStyle w:val="ListParagraph"/>
      </w:pPr>
      <w:r>
        <w:t>synatx</w:t>
      </w:r>
    </w:p>
    <w:p w14:paraId="0CC13D85" w14:textId="28797684" w:rsidR="00FE22F0" w:rsidRPr="0053211A" w:rsidRDefault="00FE22F0" w:rsidP="00FE22F0">
      <w:pPr>
        <w:pStyle w:val="ListParagraph"/>
        <w:numPr>
          <w:ilvl w:val="1"/>
          <w:numId w:val="2"/>
        </w:numPr>
        <w:rPr>
          <w:b/>
          <w:bCs/>
        </w:rPr>
      </w:pPr>
      <w:r w:rsidRPr="0053211A">
        <w:rPr>
          <w:b/>
          <w:bCs/>
        </w:rPr>
        <w:t>IF (groupNumber &gt; 1) OR (groupNumber &lt;10)</w:t>
      </w:r>
      <w:r w:rsidR="00C11B6B" w:rsidRPr="0053211A">
        <w:rPr>
          <w:b/>
          <w:bCs/>
        </w:rPr>
        <w:t xml:space="preserve"> THEN…</w:t>
      </w:r>
    </w:p>
    <w:p w14:paraId="56C469D6" w14:textId="090EC45B" w:rsidR="0053211A" w:rsidRDefault="0053211A" w:rsidP="0053211A">
      <w:pPr>
        <w:pStyle w:val="ListParagraph"/>
      </w:pPr>
      <w:r>
        <w:t>logic</w:t>
      </w:r>
    </w:p>
    <w:p w14:paraId="6C61C672" w14:textId="77777777" w:rsidR="00FE22F0" w:rsidRPr="00FE22F0" w:rsidRDefault="00FE22F0" w:rsidP="00FE22F0"/>
    <w:p w14:paraId="7E06E6EA" w14:textId="77777777" w:rsidR="00FE22F0" w:rsidRPr="00A3771F" w:rsidRDefault="0058558A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A3771F">
        <w:rPr>
          <w:b/>
          <w:bCs/>
        </w:rPr>
        <w:t xml:space="preserve">Expressions can be </w:t>
      </w:r>
      <w:r w:rsidRPr="00A3771F">
        <w:rPr>
          <w:b/>
          <w:bCs/>
          <w:i/>
        </w:rPr>
        <w:t xml:space="preserve">logical </w:t>
      </w:r>
      <w:r w:rsidRPr="00A3771F">
        <w:rPr>
          <w:b/>
          <w:bCs/>
        </w:rPr>
        <w:t xml:space="preserve">or </w:t>
      </w:r>
      <w:r w:rsidRPr="00A3771F">
        <w:rPr>
          <w:b/>
          <w:bCs/>
          <w:i/>
        </w:rPr>
        <w:t xml:space="preserve">arithmetic. </w:t>
      </w:r>
      <w:r w:rsidRPr="00A3771F">
        <w:rPr>
          <w:b/>
          <w:bCs/>
        </w:rPr>
        <w:t>State the type of expression</w:t>
      </w:r>
      <w:r w:rsidR="002441A9" w:rsidRPr="00A3771F">
        <w:rPr>
          <w:b/>
          <w:bCs/>
        </w:rPr>
        <w:t xml:space="preserve"> used in each of the following</w:t>
      </w:r>
      <w:r w:rsidRPr="00A3771F">
        <w:rPr>
          <w:b/>
          <w:bCs/>
        </w:rPr>
        <w:t>:</w:t>
      </w:r>
    </w:p>
    <w:p w14:paraId="69D5A79A" w14:textId="431D904B" w:rsidR="0058558A" w:rsidRDefault="0058558A" w:rsidP="0058558A">
      <w:pPr>
        <w:pStyle w:val="ListParagraph"/>
        <w:numPr>
          <w:ilvl w:val="1"/>
          <w:numId w:val="2"/>
        </w:numPr>
        <w:rPr>
          <w:b/>
          <w:bCs/>
        </w:rPr>
      </w:pPr>
      <w:r w:rsidRPr="00A3771F">
        <w:rPr>
          <w:b/>
          <w:bCs/>
        </w:rPr>
        <w:t>3+14/5</w:t>
      </w:r>
    </w:p>
    <w:p w14:paraId="60355ED7" w14:textId="5B61705F" w:rsidR="00A3771F" w:rsidRPr="00A3771F" w:rsidRDefault="00A3771F" w:rsidP="00A3771F">
      <w:pPr>
        <w:pStyle w:val="ListParagraph"/>
      </w:pPr>
      <w:r>
        <w:t>arithmetic</w:t>
      </w:r>
    </w:p>
    <w:p w14:paraId="448B9DE1" w14:textId="4420D5A3" w:rsidR="0058558A" w:rsidRDefault="0058558A" w:rsidP="0058558A">
      <w:pPr>
        <w:pStyle w:val="ListParagraph"/>
        <w:numPr>
          <w:ilvl w:val="1"/>
          <w:numId w:val="2"/>
        </w:numPr>
        <w:rPr>
          <w:b/>
          <w:bCs/>
        </w:rPr>
      </w:pPr>
      <w:r w:rsidRPr="00A3771F">
        <w:rPr>
          <w:b/>
          <w:bCs/>
        </w:rPr>
        <w:t>(time &gt;60) AND (time &lt;120)</w:t>
      </w:r>
    </w:p>
    <w:p w14:paraId="3AB0A1FC" w14:textId="380797D0" w:rsidR="00A3771F" w:rsidRPr="00A3771F" w:rsidRDefault="00A90482" w:rsidP="00A3771F">
      <w:pPr>
        <w:pStyle w:val="ListParagraph"/>
      </w:pPr>
      <w:r>
        <w:t>logical</w:t>
      </w:r>
    </w:p>
    <w:p w14:paraId="3B349FE6" w14:textId="1657DE62" w:rsidR="0058558A" w:rsidRDefault="0058558A" w:rsidP="0058558A"/>
    <w:p w14:paraId="43FB0495" w14:textId="77777777" w:rsidR="00A90482" w:rsidRDefault="00A90482" w:rsidP="0058558A"/>
    <w:p w14:paraId="6CE70841" w14:textId="234FDB7F" w:rsidR="003A4F38" w:rsidRDefault="005308BF" w:rsidP="003A4F38">
      <w:pPr>
        <w:pStyle w:val="ListParagraph"/>
        <w:numPr>
          <w:ilvl w:val="0"/>
          <w:numId w:val="2"/>
        </w:numPr>
        <w:rPr>
          <w:b/>
          <w:bCs/>
        </w:rPr>
      </w:pPr>
      <w:r w:rsidRPr="005C0AF7">
        <w:rPr>
          <w:b/>
          <w:bCs/>
        </w:rPr>
        <w:t xml:space="preserve">A program uses the </w:t>
      </w:r>
      <w:r w:rsidRPr="005C0AF7">
        <w:rPr>
          <w:b/>
          <w:bCs/>
          <w:i/>
        </w:rPr>
        <w:t>pre-defined functions</w:t>
      </w:r>
      <w:r w:rsidR="003A4F38" w:rsidRPr="005C0AF7">
        <w:rPr>
          <w:b/>
          <w:bCs/>
        </w:rPr>
        <w:t xml:space="preserve"> INT and RANDOM. Give two other pre-defined functions usually available to programmers.</w:t>
      </w:r>
    </w:p>
    <w:p w14:paraId="49A45F98" w14:textId="3BF826BA" w:rsidR="005C0AF7" w:rsidRPr="00B61855" w:rsidRDefault="00641204" w:rsidP="005C0AF7">
      <w:pPr>
        <w:pStyle w:val="ListParagraph"/>
        <w:numPr>
          <w:ilvl w:val="0"/>
          <w:numId w:val="6"/>
        </w:numPr>
        <w:rPr>
          <w:b/>
          <w:bCs/>
        </w:rPr>
      </w:pPr>
      <w:r>
        <w:t>s</w:t>
      </w:r>
      <w:r w:rsidR="00B61855">
        <w:t>tr</w:t>
      </w:r>
    </w:p>
    <w:p w14:paraId="2ED00448" w14:textId="6A99F9CD" w:rsidR="009E513F" w:rsidRPr="009E513F" w:rsidRDefault="00984DF1" w:rsidP="009E513F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append </w:t>
      </w:r>
    </w:p>
    <w:p w14:paraId="301114F3" w14:textId="77777777" w:rsidR="009E513F" w:rsidRPr="009E513F" w:rsidRDefault="009E513F" w:rsidP="009E513F">
      <w:pPr>
        <w:pStyle w:val="ListParagraph"/>
        <w:rPr>
          <w:b/>
          <w:bCs/>
        </w:rPr>
      </w:pPr>
    </w:p>
    <w:p w14:paraId="76348D50" w14:textId="575D3BE7" w:rsidR="0058558A" w:rsidRPr="005C0AF7" w:rsidRDefault="005308BF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5C0AF7">
        <w:rPr>
          <w:b/>
          <w:bCs/>
        </w:rPr>
        <w:t xml:space="preserve"> </w:t>
      </w:r>
      <w:r w:rsidR="000E2CDB" w:rsidRPr="005C0AF7">
        <w:rPr>
          <w:b/>
          <w:bCs/>
        </w:rPr>
        <w:t>A program is written to allow the user 3 attempts to enter a password into a secure banking website. After 3 failed attempts</w:t>
      </w:r>
      <w:r w:rsidR="0090612B" w:rsidRPr="005C0AF7">
        <w:rPr>
          <w:b/>
          <w:bCs/>
        </w:rPr>
        <w:t>, the user sees the message “Please contact the bank directly”.</w:t>
      </w:r>
    </w:p>
    <w:p w14:paraId="591E1EE3" w14:textId="77777777" w:rsidR="0090612B" w:rsidRPr="005C0AF7" w:rsidRDefault="0090612B" w:rsidP="0090612B">
      <w:pPr>
        <w:pStyle w:val="ListParagraph"/>
        <w:rPr>
          <w:b/>
          <w:bCs/>
        </w:rPr>
      </w:pPr>
    </w:p>
    <w:p w14:paraId="7393C8CC" w14:textId="77777777" w:rsidR="0090612B" w:rsidRPr="005C0AF7" w:rsidRDefault="0090612B" w:rsidP="0090612B">
      <w:pPr>
        <w:pStyle w:val="ListParagraph"/>
        <w:rPr>
          <w:b/>
          <w:bCs/>
        </w:rPr>
      </w:pPr>
      <w:r w:rsidRPr="005C0AF7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3E13021C" wp14:editId="7A44D49E">
                <wp:simplePos x="0" y="0"/>
                <wp:positionH relativeFrom="column">
                  <wp:posOffset>476250</wp:posOffset>
                </wp:positionH>
                <wp:positionV relativeFrom="paragraph">
                  <wp:posOffset>334010</wp:posOffset>
                </wp:positionV>
                <wp:extent cx="5057775" cy="3829050"/>
                <wp:effectExtent l="0" t="0" r="28575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7775" cy="382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5C0516" w14:textId="77777777" w:rsidR="0090612B" w:rsidRDefault="0090612B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1.</w:t>
                            </w:r>
                            <w:r>
                              <w:tab/>
                              <w:t>SET attempts TO 0</w:t>
                            </w:r>
                          </w:p>
                          <w:p w14:paraId="323BE992" w14:textId="77777777" w:rsidR="0090612B" w:rsidRDefault="0090612B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2.</w:t>
                            </w:r>
                            <w:r>
                              <w:tab/>
                              <w:t>REPEAT</w:t>
                            </w:r>
                          </w:p>
                          <w:p w14:paraId="3F7C51F1" w14:textId="77777777" w:rsidR="0090612B" w:rsidRDefault="0090612B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3.</w:t>
                            </w:r>
                            <w:r>
                              <w:tab/>
                            </w:r>
                            <w:r>
                              <w:tab/>
                              <w:t xml:space="preserve">SET attempts to </w:t>
                            </w:r>
                            <w:r w:rsidR="00563488">
                              <w:t>attempts + 1</w:t>
                            </w:r>
                          </w:p>
                          <w:p w14:paraId="1F606478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4.</w:t>
                            </w:r>
                            <w:r>
                              <w:tab/>
                            </w:r>
                            <w:r>
                              <w:tab/>
                              <w:t>RECEIVE password FROM KEYBOARD</w:t>
                            </w:r>
                          </w:p>
                          <w:p w14:paraId="4FFB01DF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5.</w:t>
                            </w:r>
                            <w:r>
                              <w:tab/>
                            </w:r>
                            <w:r>
                              <w:tab/>
                              <w:t>IF (password &lt;&gt; correctPassword) THEN</w:t>
                            </w:r>
                          </w:p>
                          <w:p w14:paraId="6B839D47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6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SEND [“Incorrect password”] TO DISPLAY</w:t>
                            </w:r>
                          </w:p>
                          <w:p w14:paraId="3335A1C2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7.</w:t>
                            </w:r>
                            <w:r>
                              <w:tab/>
                            </w:r>
                            <w:r>
                              <w:tab/>
                              <w:t>END IF</w:t>
                            </w:r>
                          </w:p>
                          <w:p w14:paraId="2B8B57C9" w14:textId="20F083E5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8.</w:t>
                            </w:r>
                            <w:r>
                              <w:tab/>
                              <w:t xml:space="preserve">UNTIL ( </w:t>
                            </w:r>
                            <w:r w:rsidR="00CF743E">
                              <w:t>__</w:t>
                            </w:r>
                            <w:r w:rsidR="00E067A9" w:rsidRPr="00B64A53">
                              <w:rPr>
                                <w:b/>
                                <w:bCs/>
                              </w:rPr>
                              <w:t xml:space="preserve">password </w:t>
                            </w:r>
                            <w:r w:rsidR="00DD0737" w:rsidRPr="00B64A53">
                              <w:rPr>
                                <w:b/>
                                <w:bCs/>
                              </w:rPr>
                              <w:t>== correctPassword</w:t>
                            </w:r>
                            <w:r w:rsidR="00CF743E">
                              <w:t>___</w:t>
                            </w:r>
                            <w:r>
                              <w:t>) OR (</w:t>
                            </w:r>
                            <w:r w:rsidR="00CF743E">
                              <w:t>__</w:t>
                            </w:r>
                            <w:r w:rsidR="00DD0737" w:rsidRPr="00B64A53">
                              <w:rPr>
                                <w:b/>
                                <w:bCs/>
                              </w:rPr>
                              <w:t>attempts == 3</w:t>
                            </w:r>
                            <w:r w:rsidR="00CF743E">
                              <w:t>____</w:t>
                            </w:r>
                            <w:r>
                              <w:t>)</w:t>
                            </w:r>
                          </w:p>
                          <w:p w14:paraId="1BB3785D" w14:textId="302EA4AC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9.</w:t>
                            </w:r>
                            <w:r>
                              <w:tab/>
                              <w:t>IF (</w:t>
                            </w:r>
                            <w:r w:rsidR="00CF743E">
                              <w:t>___</w:t>
                            </w:r>
                            <w:r w:rsidR="00DD0737" w:rsidRPr="00B64A53">
                              <w:rPr>
                                <w:b/>
                                <w:bCs/>
                              </w:rPr>
                              <w:t>attempts</w:t>
                            </w:r>
                            <w:r w:rsidR="00B64A53" w:rsidRPr="00B64A53">
                              <w:rPr>
                                <w:b/>
                                <w:bCs/>
                              </w:rPr>
                              <w:t xml:space="preserve"> == 3</w:t>
                            </w:r>
                            <w:r w:rsidR="00CF743E">
                              <w:t>_____</w:t>
                            </w:r>
                            <w:r>
                              <w:t>) THEN</w:t>
                            </w:r>
                          </w:p>
                          <w:p w14:paraId="4F1D400E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10.</w:t>
                            </w:r>
                            <w:r>
                              <w:tab/>
                            </w:r>
                            <w:r>
                              <w:tab/>
                              <w:t>SEND [“Please contact the bank directly”] TO DISPLAY</w:t>
                            </w:r>
                          </w:p>
                          <w:p w14:paraId="302F42BC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11.</w:t>
                            </w:r>
                            <w:r>
                              <w:tab/>
                              <w:t>ELSE</w:t>
                            </w:r>
                          </w:p>
                          <w:p w14:paraId="2020047C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12.</w:t>
                            </w:r>
                            <w:r>
                              <w:tab/>
                            </w:r>
                            <w:r>
                              <w:tab/>
                              <w:t>SEND [“Welcome to the bank”] TO DISPLAY</w:t>
                            </w:r>
                          </w:p>
                          <w:p w14:paraId="0758C8E4" w14:textId="77777777" w:rsidR="00563488" w:rsidRDefault="00563488" w:rsidP="00563488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13.</w:t>
                            </w:r>
                            <w:r>
                              <w:tab/>
                              <w:t>END IF</w:t>
                            </w:r>
                          </w:p>
                          <w:p w14:paraId="741F7D03" w14:textId="77777777" w:rsidR="0090612B" w:rsidRDefault="0090612B"/>
                          <w:p w14:paraId="770BC00B" w14:textId="77777777" w:rsidR="0090612B" w:rsidRDefault="0090612B"/>
                          <w:p w14:paraId="18D34BD4" w14:textId="77777777" w:rsidR="0090612B" w:rsidRDefault="0090612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302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.5pt;margin-top:26.3pt;width:398.25pt;height:301.5pt;z-index:-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">
                <v:textbox>
                  <w:txbxContent>
                    <w:p w14:paraId="315C0516" w14:textId="77777777" w:rsidR="0090612B" w:rsidRDefault="0090612B" w:rsidP="00563488">
                      <w:pPr>
                        <w:tabs>
                          <w:tab w:val="left" w:pos="993"/>
                        </w:tabs>
                      </w:pPr>
                      <w:r>
                        <w:t>Line 1.</w:t>
                      </w:r>
                      <w:r>
                        <w:tab/>
                        <w:t>SET attempts TO 0</w:t>
                      </w:r>
                    </w:p>
                    <w:p w14:paraId="323BE992" w14:textId="77777777" w:rsidR="0090612B" w:rsidRDefault="0090612B" w:rsidP="00563488">
                      <w:pPr>
                        <w:tabs>
                          <w:tab w:val="left" w:pos="993"/>
                        </w:tabs>
                      </w:pPr>
                      <w:r>
                        <w:t>Line 2.</w:t>
                      </w:r>
                      <w:r>
                        <w:tab/>
                        <w:t>REPEAT</w:t>
                      </w:r>
                    </w:p>
                    <w:p w14:paraId="3F7C51F1" w14:textId="77777777" w:rsidR="0090612B" w:rsidRDefault="0090612B" w:rsidP="00563488">
                      <w:pPr>
                        <w:tabs>
                          <w:tab w:val="left" w:pos="993"/>
                        </w:tabs>
                      </w:pPr>
                      <w:r>
                        <w:t>Line 3.</w:t>
                      </w:r>
                      <w:r>
                        <w:tab/>
                      </w:r>
                      <w:r>
                        <w:tab/>
                        <w:t xml:space="preserve">SET attempts to </w:t>
                      </w:r>
                      <w:r w:rsidR="00563488">
                        <w:t>attempts + 1</w:t>
                      </w:r>
                    </w:p>
                    <w:p w14:paraId="1F606478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4.</w:t>
                      </w:r>
                      <w:r>
                        <w:tab/>
                      </w:r>
                      <w:r>
                        <w:tab/>
                        <w:t>RECEIVE password FROM KEYBOARD</w:t>
                      </w:r>
                    </w:p>
                    <w:p w14:paraId="4FFB01DF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5.</w:t>
                      </w:r>
                      <w:r>
                        <w:tab/>
                      </w:r>
                      <w:r>
                        <w:tab/>
                        <w:t>IF (password &lt;&gt; correctPassword) THEN</w:t>
                      </w:r>
                    </w:p>
                    <w:p w14:paraId="6B839D47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6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SEND [“Incorrect password”] TO DISPLAY</w:t>
                      </w:r>
                    </w:p>
                    <w:p w14:paraId="3335A1C2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7.</w:t>
                      </w:r>
                      <w:r>
                        <w:tab/>
                      </w:r>
                      <w:r>
                        <w:tab/>
                        <w:t>END IF</w:t>
                      </w:r>
                    </w:p>
                    <w:p w14:paraId="2B8B57C9" w14:textId="20F083E5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8.</w:t>
                      </w:r>
                      <w:r>
                        <w:tab/>
                        <w:t xml:space="preserve">UNTIL ( </w:t>
                      </w:r>
                      <w:r w:rsidR="00CF743E">
                        <w:t>__</w:t>
                      </w:r>
                      <w:r w:rsidR="00E067A9" w:rsidRPr="00B64A53">
                        <w:rPr>
                          <w:b/>
                          <w:bCs/>
                        </w:rPr>
                        <w:t xml:space="preserve">password </w:t>
                      </w:r>
                      <w:r w:rsidR="00DD0737" w:rsidRPr="00B64A53">
                        <w:rPr>
                          <w:b/>
                          <w:bCs/>
                        </w:rPr>
                        <w:t>== correctPassword</w:t>
                      </w:r>
                      <w:r w:rsidR="00CF743E">
                        <w:t>___</w:t>
                      </w:r>
                      <w:r>
                        <w:t>) OR (</w:t>
                      </w:r>
                      <w:r w:rsidR="00CF743E">
                        <w:t>__</w:t>
                      </w:r>
                      <w:r w:rsidR="00DD0737" w:rsidRPr="00B64A53">
                        <w:rPr>
                          <w:b/>
                          <w:bCs/>
                        </w:rPr>
                        <w:t>attempts == 3</w:t>
                      </w:r>
                      <w:r w:rsidR="00CF743E">
                        <w:t>____</w:t>
                      </w:r>
                      <w:r>
                        <w:t>)</w:t>
                      </w:r>
                    </w:p>
                    <w:p w14:paraId="1BB3785D" w14:textId="302EA4AC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9.</w:t>
                      </w:r>
                      <w:r>
                        <w:tab/>
                        <w:t>IF (</w:t>
                      </w:r>
                      <w:r w:rsidR="00CF743E">
                        <w:t>___</w:t>
                      </w:r>
                      <w:r w:rsidR="00DD0737" w:rsidRPr="00B64A53">
                        <w:rPr>
                          <w:b/>
                          <w:bCs/>
                        </w:rPr>
                        <w:t>attempts</w:t>
                      </w:r>
                      <w:r w:rsidR="00B64A53" w:rsidRPr="00B64A53">
                        <w:rPr>
                          <w:b/>
                          <w:bCs/>
                        </w:rPr>
                        <w:t xml:space="preserve"> == 3</w:t>
                      </w:r>
                      <w:r w:rsidR="00CF743E">
                        <w:t>_____</w:t>
                      </w:r>
                      <w:r>
                        <w:t>) THEN</w:t>
                      </w:r>
                    </w:p>
                    <w:p w14:paraId="4F1D400E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10.</w:t>
                      </w:r>
                      <w:r>
                        <w:tab/>
                      </w:r>
                      <w:r>
                        <w:tab/>
                        <w:t>SEND [“Please contact the bank directly”] TO DISPLAY</w:t>
                      </w:r>
                    </w:p>
                    <w:p w14:paraId="302F42BC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11.</w:t>
                      </w:r>
                      <w:r>
                        <w:tab/>
                        <w:t>ELSE</w:t>
                      </w:r>
                    </w:p>
                    <w:p w14:paraId="2020047C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12.</w:t>
                      </w:r>
                      <w:r>
                        <w:tab/>
                      </w:r>
                      <w:r>
                        <w:tab/>
                        <w:t>SEND [“Welcome to the bank”] TO DISPLAY</w:t>
                      </w:r>
                    </w:p>
                    <w:p w14:paraId="0758C8E4" w14:textId="77777777" w:rsidR="00563488" w:rsidRDefault="00563488" w:rsidP="00563488">
                      <w:pPr>
                        <w:tabs>
                          <w:tab w:val="left" w:pos="993"/>
                        </w:tabs>
                      </w:pPr>
                      <w:r>
                        <w:t>Line 13.</w:t>
                      </w:r>
                      <w:r>
                        <w:tab/>
                        <w:t>END IF</w:t>
                      </w:r>
                    </w:p>
                    <w:p w14:paraId="741F7D03" w14:textId="77777777" w:rsidR="0090612B" w:rsidRDefault="0090612B"/>
                    <w:p w14:paraId="770BC00B" w14:textId="77777777" w:rsidR="0090612B" w:rsidRDefault="0090612B"/>
                    <w:p w14:paraId="18D34BD4" w14:textId="77777777" w:rsidR="0090612B" w:rsidRDefault="0090612B"/>
                  </w:txbxContent>
                </v:textbox>
                <w10:wrap type="topAndBottom"/>
              </v:shape>
            </w:pict>
          </mc:Fallback>
        </mc:AlternateContent>
      </w:r>
      <w:r w:rsidRPr="005C0AF7">
        <w:rPr>
          <w:b/>
          <w:bCs/>
        </w:rPr>
        <w:t>Here is the pseudocode for the program:</w:t>
      </w:r>
    </w:p>
    <w:p w14:paraId="078B2E41" w14:textId="77777777" w:rsidR="0090612B" w:rsidRDefault="0090612B" w:rsidP="0090612B">
      <w:pPr>
        <w:pStyle w:val="ListParagraph"/>
      </w:pPr>
    </w:p>
    <w:p w14:paraId="017A15B6" w14:textId="77777777" w:rsidR="00563488" w:rsidRPr="00B64A53" w:rsidRDefault="00563488" w:rsidP="00563488">
      <w:pPr>
        <w:pStyle w:val="ListParagraph"/>
        <w:numPr>
          <w:ilvl w:val="1"/>
          <w:numId w:val="2"/>
        </w:numPr>
        <w:rPr>
          <w:b/>
          <w:bCs/>
        </w:rPr>
      </w:pPr>
      <w:r w:rsidRPr="00B64A53">
        <w:rPr>
          <w:b/>
          <w:bCs/>
        </w:rPr>
        <w:t>Complete lines 8 and 9 of the pseudocode.</w:t>
      </w:r>
    </w:p>
    <w:p w14:paraId="439F8D08" w14:textId="36A5C69E" w:rsidR="00452CFB" w:rsidRDefault="00563488" w:rsidP="00563488">
      <w:pPr>
        <w:pStyle w:val="ListParagraph"/>
        <w:numPr>
          <w:ilvl w:val="1"/>
          <w:numId w:val="2"/>
        </w:numPr>
        <w:rPr>
          <w:b/>
          <w:bCs/>
        </w:rPr>
      </w:pPr>
      <w:r w:rsidRPr="00B64A53">
        <w:rPr>
          <w:b/>
          <w:bCs/>
        </w:rPr>
        <w:t xml:space="preserve">Line 9 is necessary for the program to know why the REPEAT…UNTIL loop </w:t>
      </w:r>
      <w:r w:rsidR="00452CFB" w:rsidRPr="00B64A53">
        <w:rPr>
          <w:b/>
          <w:bCs/>
        </w:rPr>
        <w:t xml:space="preserve">(lines 2-8) </w:t>
      </w:r>
      <w:r w:rsidRPr="00B64A53">
        <w:rPr>
          <w:b/>
          <w:bCs/>
        </w:rPr>
        <w:t xml:space="preserve">has stopped. </w:t>
      </w:r>
      <w:r w:rsidR="00452CFB" w:rsidRPr="00B64A53">
        <w:rPr>
          <w:b/>
          <w:bCs/>
        </w:rPr>
        <w:t xml:space="preserve">Explain why this REPEAT…UNTIL loop is a </w:t>
      </w:r>
      <w:r w:rsidR="00452CFB" w:rsidRPr="00B64A53">
        <w:rPr>
          <w:b/>
          <w:bCs/>
          <w:i/>
        </w:rPr>
        <w:t xml:space="preserve">conditional </w:t>
      </w:r>
      <w:r w:rsidR="00452CFB" w:rsidRPr="00B64A53">
        <w:rPr>
          <w:b/>
          <w:bCs/>
        </w:rPr>
        <w:t xml:space="preserve">loop rather than a </w:t>
      </w:r>
      <w:r w:rsidR="00452CFB" w:rsidRPr="00B64A53">
        <w:rPr>
          <w:b/>
          <w:bCs/>
          <w:i/>
        </w:rPr>
        <w:t xml:space="preserve">fixed </w:t>
      </w:r>
      <w:r w:rsidR="00452CFB" w:rsidRPr="00B64A53">
        <w:rPr>
          <w:b/>
          <w:bCs/>
        </w:rPr>
        <w:t>loop.</w:t>
      </w:r>
    </w:p>
    <w:p w14:paraId="10C17671" w14:textId="7045B340" w:rsidR="002372CF" w:rsidRPr="002372CF" w:rsidRDefault="009F260E" w:rsidP="002372CF">
      <w:pPr>
        <w:pStyle w:val="ListParagraph"/>
      </w:pPr>
      <w:r>
        <w:t>The program needs to know when to stop the loop</w:t>
      </w:r>
      <w:r w:rsidR="009646D3">
        <w:t xml:space="preserve">, otherwise it </w:t>
      </w:r>
      <w:r w:rsidR="00B4739D">
        <w:t xml:space="preserve">may keep on going even after </w:t>
      </w:r>
      <w:r w:rsidR="00275E48">
        <w:t>more than 3 attemps.</w:t>
      </w:r>
      <w:bookmarkStart w:id="0" w:name="_GoBack"/>
      <w:bookmarkEnd w:id="0"/>
    </w:p>
    <w:p w14:paraId="5AF2424C" w14:textId="77714B22" w:rsidR="0090612B" w:rsidRPr="00B64A53" w:rsidRDefault="00452CFB" w:rsidP="00563488">
      <w:pPr>
        <w:pStyle w:val="ListParagraph"/>
        <w:numPr>
          <w:ilvl w:val="1"/>
          <w:numId w:val="2"/>
        </w:numPr>
        <w:rPr>
          <w:b/>
          <w:bCs/>
        </w:rPr>
      </w:pPr>
      <w:r w:rsidRPr="00B64A53">
        <w:rPr>
          <w:b/>
          <w:bCs/>
        </w:rPr>
        <w:t>State the type of construct used in line5-7.</w:t>
      </w:r>
    </w:p>
    <w:p w14:paraId="505C5DC6" w14:textId="3C069673" w:rsidR="00B64A53" w:rsidRDefault="00B64A53" w:rsidP="00B64A53">
      <w:pPr>
        <w:pStyle w:val="ListParagraph"/>
      </w:pPr>
      <w:r>
        <w:t>Selection</w:t>
      </w:r>
    </w:p>
    <w:p w14:paraId="1AE65379" w14:textId="63C6963D" w:rsidR="00452CFB" w:rsidRDefault="00452CFB" w:rsidP="00563488">
      <w:pPr>
        <w:pStyle w:val="ListParagraph"/>
        <w:numPr>
          <w:ilvl w:val="1"/>
          <w:numId w:val="2"/>
        </w:numPr>
        <w:rPr>
          <w:b/>
          <w:bCs/>
        </w:rPr>
      </w:pPr>
      <w:r w:rsidRPr="00B64A53">
        <w:rPr>
          <w:b/>
          <w:bCs/>
        </w:rPr>
        <w:t>State the type of construct used in lines 1 and 3.</w:t>
      </w:r>
    </w:p>
    <w:p w14:paraId="547E818B" w14:textId="5EE2DDF1" w:rsidR="00B64A53" w:rsidRPr="008F4C5F" w:rsidRDefault="008F4C5F" w:rsidP="00B64A53">
      <w:pPr>
        <w:pStyle w:val="ListParagraph"/>
      </w:pPr>
      <w:r>
        <w:t>variable</w:t>
      </w:r>
    </w:p>
    <w:p w14:paraId="111D1816" w14:textId="77777777" w:rsidR="00452CFB" w:rsidRDefault="00452CFB" w:rsidP="00452CFB"/>
    <w:p w14:paraId="2431B047" w14:textId="77777777" w:rsidR="0090612B" w:rsidRDefault="0090612B" w:rsidP="0090612B">
      <w:pPr>
        <w:pStyle w:val="ListParagraph"/>
      </w:pPr>
    </w:p>
    <w:p w14:paraId="214454AF" w14:textId="3158FD21" w:rsidR="00D86418" w:rsidRDefault="008D5DFA" w:rsidP="008D5DFA">
      <w:pPr>
        <w:pStyle w:val="ListParagraph"/>
        <w:numPr>
          <w:ilvl w:val="0"/>
          <w:numId w:val="2"/>
        </w:num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7" behindDoc="0" locked="0" layoutInCell="1" allowOverlap="1" wp14:anchorId="3D9DB98B" wp14:editId="49FF9417">
                <wp:simplePos x="0" y="0"/>
                <wp:positionH relativeFrom="margin">
                  <wp:align>right</wp:align>
                </wp:positionH>
                <wp:positionV relativeFrom="paragraph">
                  <wp:posOffset>487680</wp:posOffset>
                </wp:positionV>
                <wp:extent cx="5457825" cy="1800225"/>
                <wp:effectExtent l="0" t="0" r="28575" b="285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57825" cy="1800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81B847" w14:textId="77777777" w:rsidR="008D5DFA" w:rsidRDefault="008D5DFA" w:rsidP="008D5DFA">
                            <w:pPr>
                              <w:spacing w:after="0"/>
                            </w:pPr>
                            <w:r>
                              <w:t>Line 1.</w:t>
                            </w:r>
                            <w:r>
                              <w:tab/>
                              <w:t>REPEAT</w:t>
                            </w:r>
                          </w:p>
                          <w:p w14:paraId="7F873542" w14:textId="77777777" w:rsidR="008D5DFA" w:rsidRDefault="008D5DFA" w:rsidP="008D5DFA">
                            <w:pPr>
                              <w:spacing w:after="0"/>
                            </w:pPr>
                            <w:r>
                              <w:t>Line 2.</w:t>
                            </w:r>
                            <w:r>
                              <w:tab/>
                            </w:r>
                            <w:r>
                              <w:tab/>
                              <w:t>RECEIVE distance FROM SENSOR</w:t>
                            </w:r>
                          </w:p>
                          <w:p w14:paraId="01133165" w14:textId="77777777" w:rsidR="008D5DFA" w:rsidRDefault="008D5DFA" w:rsidP="008D5DFA">
                            <w:pPr>
                              <w:spacing w:after="0"/>
                            </w:pPr>
                            <w:r>
                              <w:t>Line 3.</w:t>
                            </w:r>
                            <w:r>
                              <w:tab/>
                            </w:r>
                            <w:r>
                              <w:tab/>
                              <w:t>RECEIVE fuel_used FROM SENSOR</w:t>
                            </w:r>
                          </w:p>
                          <w:p w14:paraId="585AB274" w14:textId="77777777" w:rsidR="008D5DFA" w:rsidRDefault="008D5DFA" w:rsidP="008D5DFA">
                            <w:pPr>
                              <w:spacing w:after="0"/>
                            </w:pPr>
                            <w:r>
                              <w:t>Line 4.</w:t>
                            </w:r>
                            <w:r>
                              <w:tab/>
                            </w:r>
                            <w:r>
                              <w:tab/>
                              <w:t>SET total_fuel TO total_fuel + fuel_used</w:t>
                            </w:r>
                          </w:p>
                          <w:p w14:paraId="2A7CDFEA" w14:textId="77777777" w:rsidR="008D5DFA" w:rsidRDefault="008D5DFA" w:rsidP="008D5DFA">
                            <w:pPr>
                              <w:spacing w:after="0"/>
                            </w:pPr>
                            <w:r>
                              <w:t>Line 5.</w:t>
                            </w:r>
                            <w:r>
                              <w:tab/>
                            </w:r>
                            <w:r>
                              <w:tab/>
                              <w:t>SET total_distance TO total_distance + distance</w:t>
                            </w:r>
                          </w:p>
                          <w:p w14:paraId="13A6D5CC" w14:textId="56398590" w:rsidR="008D5DFA" w:rsidRDefault="008D5DFA" w:rsidP="008D5DFA">
                            <w:pPr>
                              <w:spacing w:after="0"/>
                            </w:pPr>
                            <w:r>
                              <w:t>Line 6.</w:t>
                            </w:r>
                            <w:r>
                              <w:tab/>
                            </w:r>
                            <w:r>
                              <w:tab/>
                              <w:t xml:space="preserve">IF </w:t>
                            </w:r>
                            <w:r w:rsidR="00C16648">
                              <w:t>_______</w:t>
                            </w:r>
                            <w:r w:rsidR="00584274" w:rsidRPr="00A06D61">
                              <w:rPr>
                                <w:b/>
                                <w:bCs/>
                              </w:rPr>
                              <w:t xml:space="preserve">total_distance &gt; 100 or </w:t>
                            </w:r>
                            <w:r w:rsidR="006E2299" w:rsidRPr="00A06D61">
                              <w:rPr>
                                <w:b/>
                                <w:bCs/>
                              </w:rPr>
                              <w:t>total_</w:t>
                            </w:r>
                            <w:r w:rsidR="00A06D61" w:rsidRPr="00A06D61">
                              <w:rPr>
                                <w:b/>
                                <w:bCs/>
                              </w:rPr>
                              <w:t>&lt;= 5</w:t>
                            </w:r>
                            <w:r w:rsidR="00E716CB">
                              <w:t>______</w:t>
                            </w:r>
                            <w:r w:rsidR="00C16648">
                              <w:t>T</w:t>
                            </w:r>
                            <w:r>
                              <w:t>HEN</w:t>
                            </w:r>
                          </w:p>
                          <w:p w14:paraId="0264B906" w14:textId="77777777" w:rsidR="008D5DFA" w:rsidRDefault="008D5DFA" w:rsidP="008D5DFA">
                            <w:pPr>
                              <w:spacing w:after="0"/>
                            </w:pPr>
                            <w:r>
                              <w:t>Line 7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SEND [“Alert”] TO OUTPUT DEVICE</w:t>
                            </w:r>
                          </w:p>
                          <w:p w14:paraId="6D1ABA59" w14:textId="77777777" w:rsidR="008D5DFA" w:rsidRDefault="008D5DFA" w:rsidP="008D5DFA">
                            <w:pPr>
                              <w:spacing w:after="0"/>
                            </w:pPr>
                            <w:r>
                              <w:t>Line 8.</w:t>
                            </w:r>
                            <w:r>
                              <w:tab/>
                            </w:r>
                            <w:r>
                              <w:tab/>
                              <w:t>END IF</w:t>
                            </w:r>
                          </w:p>
                          <w:p w14:paraId="356BD7C1" w14:textId="77777777" w:rsidR="008D5DFA" w:rsidRPr="008D5DFA" w:rsidRDefault="008D5DFA" w:rsidP="008D5DFA">
                            <w:pPr>
                              <w:spacing w:after="0"/>
                              <w:rPr>
                                <w:i/>
                              </w:rPr>
                            </w:pPr>
                            <w:r>
                              <w:t>Line 9.</w:t>
                            </w:r>
                            <w:r>
                              <w:tab/>
                              <w:t>UNTIL &lt;</w:t>
                            </w:r>
                            <w:r>
                              <w:rPr>
                                <w:i/>
                              </w:rPr>
                              <w:t>journey’s end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DB98B" id="_x0000_s1027" type="#_x0000_t202" style="position:absolute;left:0;text-align:left;margin-left:378.55pt;margin-top:38.4pt;width:429.75pt;height:141.75pt;z-index:251658267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">
                <v:textbox>
                  <w:txbxContent>
                    <w:p w14:paraId="0481B847" w14:textId="77777777" w:rsidR="008D5DFA" w:rsidRDefault="008D5DFA" w:rsidP="008D5DFA">
                      <w:pPr>
                        <w:spacing w:after="0"/>
                      </w:pPr>
                      <w:r>
                        <w:t>Line 1.</w:t>
                      </w:r>
                      <w:r>
                        <w:tab/>
                        <w:t>REPEAT</w:t>
                      </w:r>
                    </w:p>
                    <w:p w14:paraId="7F873542" w14:textId="77777777" w:rsidR="008D5DFA" w:rsidRDefault="008D5DFA" w:rsidP="008D5DFA">
                      <w:pPr>
                        <w:spacing w:after="0"/>
                      </w:pPr>
                      <w:r>
                        <w:t>Line 2.</w:t>
                      </w:r>
                      <w:r>
                        <w:tab/>
                      </w:r>
                      <w:r>
                        <w:tab/>
                        <w:t>RECEIVE distance FROM SENSOR</w:t>
                      </w:r>
                    </w:p>
                    <w:p w14:paraId="01133165" w14:textId="77777777" w:rsidR="008D5DFA" w:rsidRDefault="008D5DFA" w:rsidP="008D5DFA">
                      <w:pPr>
                        <w:spacing w:after="0"/>
                      </w:pPr>
                      <w:r>
                        <w:t>Line 3.</w:t>
                      </w:r>
                      <w:r>
                        <w:tab/>
                      </w:r>
                      <w:r>
                        <w:tab/>
                        <w:t>RECEIVE fuel_used FROM SENSOR</w:t>
                      </w:r>
                    </w:p>
                    <w:p w14:paraId="585AB274" w14:textId="77777777" w:rsidR="008D5DFA" w:rsidRDefault="008D5DFA" w:rsidP="008D5DFA">
                      <w:pPr>
                        <w:spacing w:after="0"/>
                      </w:pPr>
                      <w:r>
                        <w:t>Line 4.</w:t>
                      </w:r>
                      <w:r>
                        <w:tab/>
                      </w:r>
                      <w:r>
                        <w:tab/>
                        <w:t>SET total_fuel TO total_fuel + fuel_used</w:t>
                      </w:r>
                    </w:p>
                    <w:p w14:paraId="2A7CDFEA" w14:textId="77777777" w:rsidR="008D5DFA" w:rsidRDefault="008D5DFA" w:rsidP="008D5DFA">
                      <w:pPr>
                        <w:spacing w:after="0"/>
                      </w:pPr>
                      <w:r>
                        <w:t>Line 5.</w:t>
                      </w:r>
                      <w:r>
                        <w:tab/>
                      </w:r>
                      <w:r>
                        <w:tab/>
                        <w:t>SET total_distance TO total_distance + distance</w:t>
                      </w:r>
                    </w:p>
                    <w:p w14:paraId="13A6D5CC" w14:textId="56398590" w:rsidR="008D5DFA" w:rsidRDefault="008D5DFA" w:rsidP="008D5DFA">
                      <w:pPr>
                        <w:spacing w:after="0"/>
                      </w:pPr>
                      <w:r>
                        <w:t>Line 6.</w:t>
                      </w:r>
                      <w:r>
                        <w:tab/>
                      </w:r>
                      <w:r>
                        <w:tab/>
                        <w:t xml:space="preserve">IF </w:t>
                      </w:r>
                      <w:r w:rsidR="00C16648">
                        <w:t>_______</w:t>
                      </w:r>
                      <w:r w:rsidR="00584274" w:rsidRPr="00A06D61">
                        <w:rPr>
                          <w:b/>
                          <w:bCs/>
                        </w:rPr>
                        <w:t xml:space="preserve">total_distance &gt; 100 or </w:t>
                      </w:r>
                      <w:r w:rsidR="006E2299" w:rsidRPr="00A06D61">
                        <w:rPr>
                          <w:b/>
                          <w:bCs/>
                        </w:rPr>
                        <w:t>total_</w:t>
                      </w:r>
                      <w:r w:rsidR="00A06D61" w:rsidRPr="00A06D61">
                        <w:rPr>
                          <w:b/>
                          <w:bCs/>
                        </w:rPr>
                        <w:t>&lt;= 5</w:t>
                      </w:r>
                      <w:r w:rsidR="00E716CB">
                        <w:t>______</w:t>
                      </w:r>
                      <w:r w:rsidR="00C16648">
                        <w:t>T</w:t>
                      </w:r>
                      <w:r>
                        <w:t>HEN</w:t>
                      </w:r>
                    </w:p>
                    <w:p w14:paraId="0264B906" w14:textId="77777777" w:rsidR="008D5DFA" w:rsidRDefault="008D5DFA" w:rsidP="008D5DFA">
                      <w:pPr>
                        <w:spacing w:after="0"/>
                      </w:pPr>
                      <w:r>
                        <w:t>Line 7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SEND [“Alert”] TO OUTPUT DEVICE</w:t>
                      </w:r>
                    </w:p>
                    <w:p w14:paraId="6D1ABA59" w14:textId="77777777" w:rsidR="008D5DFA" w:rsidRDefault="008D5DFA" w:rsidP="008D5DFA">
                      <w:pPr>
                        <w:spacing w:after="0"/>
                      </w:pPr>
                      <w:r>
                        <w:t>Line 8.</w:t>
                      </w:r>
                      <w:r>
                        <w:tab/>
                      </w:r>
                      <w:r>
                        <w:tab/>
                        <w:t>END IF</w:t>
                      </w:r>
                    </w:p>
                    <w:p w14:paraId="356BD7C1" w14:textId="77777777" w:rsidR="008D5DFA" w:rsidRPr="008D5DFA" w:rsidRDefault="008D5DFA" w:rsidP="008D5DFA">
                      <w:pPr>
                        <w:spacing w:after="0"/>
                        <w:rPr>
                          <w:i/>
                        </w:rPr>
                      </w:pPr>
                      <w:r>
                        <w:t>Line 9.</w:t>
                      </w:r>
                      <w:r>
                        <w:tab/>
                        <w:t>UNTIL &lt;</w:t>
                      </w:r>
                      <w:r>
                        <w:rPr>
                          <w:i/>
                        </w:rPr>
                        <w:t>journey’s end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41FA">
        <w:t>The program below is designed to alert the driver of a car if the</w:t>
      </w:r>
      <w:r>
        <w:t xml:space="preserve"> total</w:t>
      </w:r>
      <w:r w:rsidR="007141FA">
        <w:t xml:space="preserve"> distance driven</w:t>
      </w:r>
      <w:r>
        <w:t xml:space="preserve"> is over </w:t>
      </w:r>
      <w:r w:rsidR="007141FA">
        <w:t>100 miles or the fuel quantity they have remaining is at most 5 litres.</w:t>
      </w:r>
      <w:r>
        <w:t xml:space="preserve"> Complete Line 6.</w:t>
      </w:r>
    </w:p>
    <w:p w14:paraId="55717C97" w14:textId="4B57A6AB" w:rsidR="005370B6" w:rsidRDefault="00BB0CEA" w:rsidP="005370B6">
      <w:pPr>
        <w:pStyle w:val="ListParagraph"/>
        <w:numPr>
          <w:ilvl w:val="0"/>
          <w:numId w:val="2"/>
        </w:numPr>
      </w:pPr>
      <w:r w:rsidRPr="007A0734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8" behindDoc="0" locked="0" layoutInCell="1" allowOverlap="1" wp14:anchorId="4FD46911" wp14:editId="2D0EF2C3">
                <wp:simplePos x="0" y="0"/>
                <wp:positionH relativeFrom="margin">
                  <wp:posOffset>154305</wp:posOffset>
                </wp:positionH>
                <wp:positionV relativeFrom="paragraph">
                  <wp:posOffset>2373630</wp:posOffset>
                </wp:positionV>
                <wp:extent cx="5467350" cy="165735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165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8163B" w14:textId="77777777" w:rsidR="008B03D7" w:rsidRDefault="00C101DF" w:rsidP="00C101DF">
                            <w:pPr>
                              <w:spacing w:after="0"/>
                            </w:pPr>
                            <w:r>
                              <w:t>Line 1.</w:t>
                            </w:r>
                            <w:r>
                              <w:tab/>
                            </w:r>
                            <w:r w:rsidR="00B67878">
                              <w:t>SET validLength TO</w:t>
                            </w:r>
                            <w:r w:rsidR="008B03D7">
                              <w:t xml:space="preserve"> 10</w:t>
                            </w:r>
                          </w:p>
                          <w:p w14:paraId="1F899D4B" w14:textId="77777777" w:rsidR="00C101DF" w:rsidRDefault="008B03D7" w:rsidP="00C101DF">
                            <w:pPr>
                              <w:spacing w:after="0"/>
                            </w:pPr>
                            <w:r>
                              <w:t>Line 2.</w:t>
                            </w:r>
                            <w:r>
                              <w:tab/>
                              <w:t>RECEIVE</w:t>
                            </w:r>
                            <w:r w:rsidR="00193CB0">
                              <w:t xml:space="preserve"> phoneNumber FROM KEYPAD</w:t>
                            </w:r>
                          </w:p>
                          <w:p w14:paraId="7D640123" w14:textId="77777777" w:rsidR="00C101DF" w:rsidRDefault="00193CB0" w:rsidP="00C101DF">
                            <w:pPr>
                              <w:spacing w:after="0"/>
                            </w:pPr>
                            <w:r>
                              <w:t>Line 3.</w:t>
                            </w:r>
                            <w:r>
                              <w:tab/>
                              <w:t>SET thisLength TO length(phoneNumber)</w:t>
                            </w:r>
                          </w:p>
                          <w:p w14:paraId="008C9314" w14:textId="77777777" w:rsidR="00C101DF" w:rsidRDefault="00193CB0" w:rsidP="00C101DF">
                            <w:pPr>
                              <w:spacing w:after="0"/>
                            </w:pPr>
                            <w:r>
                              <w:t>Line 4.</w:t>
                            </w:r>
                            <w:r>
                              <w:tab/>
                              <w:t>IF thisLength &lt; validLength THEN</w:t>
                            </w:r>
                          </w:p>
                          <w:p w14:paraId="2BF32761" w14:textId="77777777" w:rsidR="00C101DF" w:rsidRDefault="00193CB0" w:rsidP="00C101DF">
                            <w:pPr>
                              <w:spacing w:after="0"/>
                            </w:pPr>
                            <w:r>
                              <w:t>Line 5</w:t>
                            </w:r>
                            <w:r w:rsidR="00C101DF">
                              <w:t>.</w:t>
                            </w:r>
                            <w:r w:rsidR="00C101DF">
                              <w:tab/>
                            </w:r>
                            <w:r w:rsidR="00C101DF">
                              <w:tab/>
                            </w:r>
                            <w:r w:rsidR="00CD0F07">
                              <w:t>SEND [“Invalid phone number – please re-enter”] TO DISPLAY</w:t>
                            </w:r>
                          </w:p>
                          <w:p w14:paraId="2A3A8829" w14:textId="77777777" w:rsidR="00C101DF" w:rsidRDefault="00CD0F07" w:rsidP="00CD0F07">
                            <w:pPr>
                              <w:spacing w:after="0"/>
                            </w:pPr>
                            <w:r>
                              <w:t>Line 6.</w:t>
                            </w:r>
                            <w:r>
                              <w:tab/>
                              <w:t>ELSE</w:t>
                            </w:r>
                          </w:p>
                          <w:p w14:paraId="22865CA8" w14:textId="77777777" w:rsidR="00C101DF" w:rsidRDefault="00C101DF" w:rsidP="00C101DF">
                            <w:pPr>
                              <w:spacing w:after="0"/>
                            </w:pPr>
                            <w:r>
                              <w:t>L</w:t>
                            </w:r>
                            <w:r w:rsidR="00CD0F07">
                              <w:t>ine 7.</w:t>
                            </w:r>
                            <w:r w:rsidR="00CD0F07">
                              <w:tab/>
                            </w:r>
                            <w:r w:rsidR="00CD0F07">
                              <w:tab/>
                              <w:t>SEND [“Phone number accepted</w:t>
                            </w:r>
                            <w:r>
                              <w:t xml:space="preserve">”] TO </w:t>
                            </w:r>
                            <w:r w:rsidR="00CD0F07">
                              <w:t>DISPLAY</w:t>
                            </w:r>
                          </w:p>
                          <w:p w14:paraId="179D6D5E" w14:textId="77777777" w:rsidR="00C101DF" w:rsidRPr="00CD0F07" w:rsidRDefault="00CD0F07" w:rsidP="00C101DF">
                            <w:pPr>
                              <w:spacing w:after="0"/>
                            </w:pPr>
                            <w:r>
                              <w:t>Line 8.</w:t>
                            </w:r>
                            <w:r>
                              <w:tab/>
                            </w:r>
                            <w:r w:rsidR="00C101DF">
                              <w:t>END I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46911" id="_x0000_s1028" type="#_x0000_t202" style="position:absolute;left:0;text-align:left;margin-left:12.15pt;margin-top:186.9pt;width:430.5pt;height:130.5pt;z-index:2516582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">
                <v:textbox>
                  <w:txbxContent>
                    <w:p w14:paraId="2348163B" w14:textId="77777777" w:rsidR="008B03D7" w:rsidRDefault="00C101DF" w:rsidP="00C101DF">
                      <w:pPr>
                        <w:spacing w:after="0"/>
                      </w:pPr>
                      <w:r>
                        <w:t>Line 1.</w:t>
                      </w:r>
                      <w:r>
                        <w:tab/>
                      </w:r>
                      <w:r w:rsidR="00B67878">
                        <w:t>SET validLength TO</w:t>
                      </w:r>
                      <w:r w:rsidR="008B03D7">
                        <w:t xml:space="preserve"> 10</w:t>
                      </w:r>
                    </w:p>
                    <w:p w14:paraId="1F899D4B" w14:textId="77777777" w:rsidR="00C101DF" w:rsidRDefault="008B03D7" w:rsidP="00C101DF">
                      <w:pPr>
                        <w:spacing w:after="0"/>
                      </w:pPr>
                      <w:r>
                        <w:t>Line 2.</w:t>
                      </w:r>
                      <w:r>
                        <w:tab/>
                        <w:t>RECEIVE</w:t>
                      </w:r>
                      <w:r w:rsidR="00193CB0">
                        <w:t xml:space="preserve"> phoneNumber FROM KEYPAD</w:t>
                      </w:r>
                    </w:p>
                    <w:p w14:paraId="7D640123" w14:textId="77777777" w:rsidR="00C101DF" w:rsidRDefault="00193CB0" w:rsidP="00C101DF">
                      <w:pPr>
                        <w:spacing w:after="0"/>
                      </w:pPr>
                      <w:r>
                        <w:t>Line 3.</w:t>
                      </w:r>
                      <w:r>
                        <w:tab/>
                        <w:t>SET thisLength TO length(phoneNumber)</w:t>
                      </w:r>
                    </w:p>
                    <w:p w14:paraId="008C9314" w14:textId="77777777" w:rsidR="00C101DF" w:rsidRDefault="00193CB0" w:rsidP="00C101DF">
                      <w:pPr>
                        <w:spacing w:after="0"/>
                      </w:pPr>
                      <w:r>
                        <w:t>Line 4.</w:t>
                      </w:r>
                      <w:r>
                        <w:tab/>
                        <w:t>IF thisLength &lt; validLength THEN</w:t>
                      </w:r>
                    </w:p>
                    <w:p w14:paraId="2BF32761" w14:textId="77777777" w:rsidR="00C101DF" w:rsidRDefault="00193CB0" w:rsidP="00C101DF">
                      <w:pPr>
                        <w:spacing w:after="0"/>
                      </w:pPr>
                      <w:r>
                        <w:t>Line 5</w:t>
                      </w:r>
                      <w:r w:rsidR="00C101DF">
                        <w:t>.</w:t>
                      </w:r>
                      <w:r w:rsidR="00C101DF">
                        <w:tab/>
                      </w:r>
                      <w:r w:rsidR="00C101DF">
                        <w:tab/>
                      </w:r>
                      <w:r w:rsidR="00CD0F07">
                        <w:t>SEND [“Invalid phone number – please re-enter”] TO DISPLAY</w:t>
                      </w:r>
                    </w:p>
                    <w:p w14:paraId="2A3A8829" w14:textId="77777777" w:rsidR="00C101DF" w:rsidRDefault="00CD0F07" w:rsidP="00CD0F07">
                      <w:pPr>
                        <w:spacing w:after="0"/>
                      </w:pPr>
                      <w:r>
                        <w:t>Line 6.</w:t>
                      </w:r>
                      <w:r>
                        <w:tab/>
                        <w:t>ELSE</w:t>
                      </w:r>
                    </w:p>
                    <w:p w14:paraId="22865CA8" w14:textId="77777777" w:rsidR="00C101DF" w:rsidRDefault="00C101DF" w:rsidP="00C101DF">
                      <w:pPr>
                        <w:spacing w:after="0"/>
                      </w:pPr>
                      <w:r>
                        <w:t>L</w:t>
                      </w:r>
                      <w:r w:rsidR="00CD0F07">
                        <w:t>ine 7.</w:t>
                      </w:r>
                      <w:r w:rsidR="00CD0F07">
                        <w:tab/>
                      </w:r>
                      <w:r w:rsidR="00CD0F07">
                        <w:tab/>
                        <w:t>SEND [“Phone number accepted</w:t>
                      </w:r>
                      <w:r>
                        <w:t xml:space="preserve">”] TO </w:t>
                      </w:r>
                      <w:r w:rsidR="00CD0F07">
                        <w:t>DISPLAY</w:t>
                      </w:r>
                    </w:p>
                    <w:p w14:paraId="179D6D5E" w14:textId="77777777" w:rsidR="00C101DF" w:rsidRPr="00CD0F07" w:rsidRDefault="00CD0F07" w:rsidP="00C101DF">
                      <w:pPr>
                        <w:spacing w:after="0"/>
                      </w:pPr>
                      <w:r>
                        <w:t>Line 8.</w:t>
                      </w:r>
                      <w:r>
                        <w:tab/>
                      </w:r>
                      <w:r w:rsidR="00C101DF">
                        <w:t>END I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141FA" w:rsidRPr="007A0734">
        <w:rPr>
          <w:b/>
          <w:bCs/>
        </w:rPr>
        <w:t>Explain</w:t>
      </w:r>
      <w:r w:rsidR="00C101DF" w:rsidRPr="007A0734">
        <w:rPr>
          <w:b/>
          <w:bCs/>
        </w:rPr>
        <w:t xml:space="preserve"> clearly,</w:t>
      </w:r>
      <w:r w:rsidR="007141FA" w:rsidRPr="007A0734">
        <w:rPr>
          <w:b/>
          <w:bCs/>
        </w:rPr>
        <w:t xml:space="preserve"> with ref</w:t>
      </w:r>
      <w:r w:rsidR="00C101DF" w:rsidRPr="007A0734">
        <w:rPr>
          <w:b/>
          <w:bCs/>
        </w:rPr>
        <w:t>erence</w:t>
      </w:r>
      <w:r w:rsidR="007141FA" w:rsidRPr="007A0734">
        <w:rPr>
          <w:b/>
          <w:bCs/>
        </w:rPr>
        <w:t xml:space="preserve"> to variables and values</w:t>
      </w:r>
      <w:r w:rsidR="00C101DF" w:rsidRPr="007A0734">
        <w:rPr>
          <w:b/>
          <w:bCs/>
        </w:rPr>
        <w:t>,</w:t>
      </w:r>
      <w:r w:rsidR="007141FA" w:rsidRPr="007A0734">
        <w:rPr>
          <w:b/>
          <w:bCs/>
        </w:rPr>
        <w:t xml:space="preserve"> what </w:t>
      </w:r>
      <w:r w:rsidR="00C101DF" w:rsidRPr="007A0734">
        <w:rPr>
          <w:b/>
          <w:bCs/>
        </w:rPr>
        <w:t>the following pseudo</w:t>
      </w:r>
      <w:r w:rsidR="007141FA" w:rsidRPr="007A0734">
        <w:rPr>
          <w:b/>
          <w:bCs/>
        </w:rPr>
        <w:t>code does</w:t>
      </w:r>
      <w:r w:rsidR="00C101DF">
        <w:t>.</w:t>
      </w:r>
    </w:p>
    <w:p w14:paraId="7DC57D7A" w14:textId="1BEED4DA" w:rsidR="005370B6" w:rsidRDefault="002E0ADD" w:rsidP="005370B6">
      <w:r>
        <w:t xml:space="preserve">The program </w:t>
      </w:r>
      <w:r w:rsidR="00397115">
        <w:t xml:space="preserve">validates whether a phone number is valid or not. This is done by checking whether the phone number is its </w:t>
      </w:r>
      <w:r w:rsidR="005375AA">
        <w:t xml:space="preserve">correct length, </w:t>
      </w:r>
      <w:r w:rsidR="002E3B0B">
        <w:t>10 digits. Th</w:t>
      </w:r>
      <w:r w:rsidR="00042F84">
        <w:t xml:space="preserve">e user enters a phone number into the variable, </w:t>
      </w:r>
      <w:r w:rsidR="00BC0EBE">
        <w:t>phoneNumber. The length of this variable</w:t>
      </w:r>
      <w:r w:rsidR="00392035">
        <w:t xml:space="preserve"> </w:t>
      </w:r>
      <w:r w:rsidR="008E4B3E">
        <w:t xml:space="preserve">is </w:t>
      </w:r>
      <w:r w:rsidR="00022C64">
        <w:t xml:space="preserve">compared with the length of a valid phone number stored in validLength. The </w:t>
      </w:r>
      <w:r w:rsidR="00253BD8">
        <w:t xml:space="preserve">program outputs whether the phone number is invalid or </w:t>
      </w:r>
      <w:r w:rsidR="00F526D5">
        <w:t>is accepted.</w:t>
      </w:r>
    </w:p>
    <w:p w14:paraId="1C6B9C3F" w14:textId="77777777" w:rsidR="00561267" w:rsidRPr="007A0734" w:rsidRDefault="005370B6" w:rsidP="00561267">
      <w:pPr>
        <w:pStyle w:val="ListParagraph"/>
        <w:numPr>
          <w:ilvl w:val="0"/>
          <w:numId w:val="2"/>
        </w:numPr>
        <w:rPr>
          <w:b/>
          <w:bCs/>
        </w:rPr>
      </w:pPr>
      <w:r w:rsidRPr="007A0734">
        <w:rPr>
          <w:b/>
          <w:bCs/>
        </w:rPr>
        <w:t>A program is required to display a weather warning if the wind speed is at least 80 mph or the temperature is below 0⁰C</w:t>
      </w:r>
    </w:p>
    <w:p w14:paraId="63524401" w14:textId="5281BEB4" w:rsidR="00561267" w:rsidRDefault="00561267" w:rsidP="001660E9">
      <w:pPr>
        <w:ind w:firstLine="360"/>
      </w:pPr>
      <w:r w:rsidRPr="007A0734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6" behindDoc="1" locked="0" layoutInCell="1" allowOverlap="1" wp14:anchorId="12ACC0BE" wp14:editId="086B0408">
                <wp:simplePos x="0" y="0"/>
                <wp:positionH relativeFrom="margin">
                  <wp:posOffset>237490</wp:posOffset>
                </wp:positionH>
                <wp:positionV relativeFrom="paragraph">
                  <wp:posOffset>329565</wp:posOffset>
                </wp:positionV>
                <wp:extent cx="5343525" cy="1485900"/>
                <wp:effectExtent l="0" t="0" r="28575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BFA01" w14:textId="77777777" w:rsidR="00561267" w:rsidRDefault="00561267" w:rsidP="00561267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1.</w:t>
                            </w:r>
                            <w:r>
                              <w:tab/>
                              <w:t>RECEIVE windSpeed FROM SENSOR</w:t>
                            </w:r>
                          </w:p>
                          <w:p w14:paraId="3D62AB0E" w14:textId="77777777" w:rsidR="00561267" w:rsidRDefault="00561267" w:rsidP="00561267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2.</w:t>
                            </w:r>
                            <w:r>
                              <w:tab/>
                              <w:t>RECEIVE temperature FROM SENSOR</w:t>
                            </w:r>
                          </w:p>
                          <w:p w14:paraId="0D48FA23" w14:textId="77777777" w:rsidR="00561267" w:rsidRDefault="00561267" w:rsidP="00561267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3.</w:t>
                            </w:r>
                            <w:r>
                              <w:tab/>
                              <w:t>IF (</w:t>
                            </w:r>
                            <w:r w:rsidRPr="00971233">
                              <w:rPr>
                                <w:highlight w:val="yellow"/>
                              </w:rPr>
                              <w:t xml:space="preserve">windSpeed &gt; </w:t>
                            </w:r>
                            <w:r w:rsidRPr="00E8068E">
                              <w:rPr>
                                <w:highlight w:val="green"/>
                              </w:rPr>
                              <w:t>80</w:t>
                            </w:r>
                            <w:r>
                              <w:t>) AND (temperature &lt;</w:t>
                            </w:r>
                            <w:r w:rsidRPr="00E8068E">
                              <w:rPr>
                                <w:highlight w:val="green"/>
                              </w:rPr>
                              <w:t>0</w:t>
                            </w:r>
                            <w:r>
                              <w:t>) THEN</w:t>
                            </w:r>
                          </w:p>
                          <w:p w14:paraId="43B0DBCB" w14:textId="77777777" w:rsidR="00561267" w:rsidRDefault="00561267" w:rsidP="00561267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4.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SEND [“Weather warning”] TO DISPLAY</w:t>
                            </w:r>
                          </w:p>
                          <w:p w14:paraId="72ECD4BB" w14:textId="77777777" w:rsidR="00561267" w:rsidRDefault="00561267" w:rsidP="00561267">
                            <w:pPr>
                              <w:tabs>
                                <w:tab w:val="left" w:pos="993"/>
                              </w:tabs>
                            </w:pPr>
                            <w:r>
                              <w:t>Line 5.</w:t>
                            </w:r>
                            <w:r>
                              <w:tab/>
                              <w:t>END I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CC0BE" id="_x0000_s1029" type="#_x0000_t202" style="position:absolute;left:0;text-align:left;margin-left:18.7pt;margin-top:25.95pt;width:420.75pt;height:117pt;z-index:-25165821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">
                <v:textbox>
                  <w:txbxContent>
                    <w:p w14:paraId="046BFA01" w14:textId="77777777" w:rsidR="00561267" w:rsidRDefault="00561267" w:rsidP="00561267">
                      <w:pPr>
                        <w:tabs>
                          <w:tab w:val="left" w:pos="993"/>
                        </w:tabs>
                      </w:pPr>
                      <w:r>
                        <w:t>Line 1.</w:t>
                      </w:r>
                      <w:r>
                        <w:tab/>
                        <w:t>RECEIVE windSpeed FROM SENSOR</w:t>
                      </w:r>
                    </w:p>
                    <w:p w14:paraId="3D62AB0E" w14:textId="77777777" w:rsidR="00561267" w:rsidRDefault="00561267" w:rsidP="00561267">
                      <w:pPr>
                        <w:tabs>
                          <w:tab w:val="left" w:pos="993"/>
                        </w:tabs>
                      </w:pPr>
                      <w:r>
                        <w:t>Line 2.</w:t>
                      </w:r>
                      <w:r>
                        <w:tab/>
                        <w:t>RECEIVE temperature FROM SENSOR</w:t>
                      </w:r>
                    </w:p>
                    <w:p w14:paraId="0D48FA23" w14:textId="77777777" w:rsidR="00561267" w:rsidRDefault="00561267" w:rsidP="00561267">
                      <w:pPr>
                        <w:tabs>
                          <w:tab w:val="left" w:pos="993"/>
                        </w:tabs>
                      </w:pPr>
                      <w:r>
                        <w:t>Line 3.</w:t>
                      </w:r>
                      <w:r>
                        <w:tab/>
                        <w:t>IF (</w:t>
                      </w:r>
                      <w:r w:rsidRPr="00971233">
                        <w:rPr>
                          <w:highlight w:val="yellow"/>
                        </w:rPr>
                        <w:t xml:space="preserve">windSpeed &gt; </w:t>
                      </w:r>
                      <w:r w:rsidRPr="00E8068E">
                        <w:rPr>
                          <w:highlight w:val="green"/>
                        </w:rPr>
                        <w:t>80</w:t>
                      </w:r>
                      <w:r>
                        <w:t>) AND (temperature &lt;</w:t>
                      </w:r>
                      <w:r w:rsidRPr="00E8068E">
                        <w:rPr>
                          <w:highlight w:val="green"/>
                        </w:rPr>
                        <w:t>0</w:t>
                      </w:r>
                      <w:r>
                        <w:t>) THEN</w:t>
                      </w:r>
                    </w:p>
                    <w:p w14:paraId="43B0DBCB" w14:textId="77777777" w:rsidR="00561267" w:rsidRDefault="00561267" w:rsidP="00561267">
                      <w:pPr>
                        <w:tabs>
                          <w:tab w:val="left" w:pos="993"/>
                        </w:tabs>
                      </w:pPr>
                      <w:r>
                        <w:t>Line 4.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SEND [“Weather warning”] TO DISPLAY</w:t>
                      </w:r>
                    </w:p>
                    <w:p w14:paraId="72ECD4BB" w14:textId="77777777" w:rsidR="00561267" w:rsidRDefault="00561267" w:rsidP="00561267">
                      <w:pPr>
                        <w:tabs>
                          <w:tab w:val="left" w:pos="993"/>
                        </w:tabs>
                      </w:pPr>
                      <w:r>
                        <w:t>Line 5.</w:t>
                      </w:r>
                      <w:r>
                        <w:tab/>
                        <w:t>END IF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A0734">
        <w:rPr>
          <w:b/>
          <w:bCs/>
        </w:rPr>
        <w:t>Here is the pseudocode for the program</w:t>
      </w:r>
      <w:r>
        <w:t>:</w:t>
      </w:r>
    </w:p>
    <w:p w14:paraId="2C2CE89A" w14:textId="1CA39B1C" w:rsidR="00B70EB0" w:rsidRPr="00CF7B37" w:rsidRDefault="00561267" w:rsidP="00CF7B37">
      <w:pPr>
        <w:pStyle w:val="ListParagraph"/>
        <w:numPr>
          <w:ilvl w:val="1"/>
          <w:numId w:val="2"/>
        </w:numPr>
        <w:rPr>
          <w:b/>
          <w:bCs/>
        </w:rPr>
      </w:pPr>
      <w:r w:rsidRPr="00B70EB0">
        <w:rPr>
          <w:b/>
          <w:bCs/>
        </w:rPr>
        <w:t xml:space="preserve">Identify </w:t>
      </w:r>
      <w:r w:rsidRPr="00365554">
        <w:rPr>
          <w:b/>
          <w:bCs/>
          <w:highlight w:val="yellow"/>
        </w:rPr>
        <w:t>two logic errors</w:t>
      </w:r>
      <w:r w:rsidRPr="00B70EB0">
        <w:rPr>
          <w:b/>
          <w:bCs/>
        </w:rPr>
        <w:t xml:space="preserve"> in the pseudocode above.</w:t>
      </w:r>
      <w:r w:rsidR="00CF7B37">
        <w:rPr>
          <w:b/>
          <w:bCs/>
        </w:rPr>
        <w:t xml:space="preserve"> </w:t>
      </w:r>
    </w:p>
    <w:p w14:paraId="554A8A81" w14:textId="21550F18" w:rsidR="00561267" w:rsidRDefault="00561267" w:rsidP="00561267">
      <w:pPr>
        <w:pStyle w:val="ListParagraph"/>
        <w:numPr>
          <w:ilvl w:val="1"/>
          <w:numId w:val="2"/>
        </w:numPr>
        <w:rPr>
          <w:b/>
          <w:bCs/>
        </w:rPr>
      </w:pPr>
      <w:r w:rsidRPr="00B70EB0">
        <w:rPr>
          <w:b/>
          <w:bCs/>
        </w:rPr>
        <w:t xml:space="preserve">Identify </w:t>
      </w:r>
      <w:r w:rsidRPr="00B70EB0">
        <w:rPr>
          <w:b/>
          <w:bCs/>
          <w:i/>
        </w:rPr>
        <w:t>test data</w:t>
      </w:r>
      <w:r w:rsidRPr="00B70EB0">
        <w:rPr>
          <w:b/>
          <w:bCs/>
        </w:rPr>
        <w:t xml:space="preserve"> that should be used to test this code, stating whether piece of test data is </w:t>
      </w:r>
      <w:r w:rsidRPr="00B70EB0">
        <w:rPr>
          <w:b/>
          <w:bCs/>
          <w:i/>
        </w:rPr>
        <w:t xml:space="preserve">normal, extreme </w:t>
      </w:r>
      <w:r w:rsidRPr="00B70EB0">
        <w:rPr>
          <w:b/>
          <w:bCs/>
        </w:rPr>
        <w:t xml:space="preserve">or </w:t>
      </w:r>
      <w:r w:rsidRPr="00B70EB0">
        <w:rPr>
          <w:b/>
          <w:bCs/>
          <w:i/>
        </w:rPr>
        <w:t xml:space="preserve">exceptional </w:t>
      </w:r>
      <w:r w:rsidRPr="00B70EB0">
        <w:rPr>
          <w:b/>
          <w:bCs/>
        </w:rPr>
        <w:t>data.</w:t>
      </w:r>
      <w:r w:rsidR="00FF033F">
        <w:rPr>
          <w:b/>
          <w:bCs/>
        </w:rPr>
        <w:t xml:space="preserve"> </w:t>
      </w:r>
    </w:p>
    <w:p w14:paraId="5730BD8C" w14:textId="344421AC" w:rsidR="00436D5C" w:rsidRDefault="007D64A1" w:rsidP="002E54A1">
      <w:pPr>
        <w:pStyle w:val="ListParagraph"/>
      </w:pPr>
      <w:r>
        <w:t>Windspeed=80: extreme</w:t>
      </w:r>
      <w:r w:rsidR="004955DA">
        <w:t>, windspeed</w:t>
      </w:r>
      <w:r w:rsidR="00394640">
        <w:t xml:space="preserve">=75: </w:t>
      </w:r>
      <w:r w:rsidR="00682ABD">
        <w:t>exceptional</w:t>
      </w:r>
      <w:r w:rsidR="002252A2">
        <w:t>, windspeed=</w:t>
      </w:r>
      <w:r w:rsidR="000C40C6">
        <w:t>90: normal</w:t>
      </w:r>
    </w:p>
    <w:p w14:paraId="34CCA305" w14:textId="3CB3B296" w:rsidR="000C40C6" w:rsidRPr="007D64A1" w:rsidRDefault="000C40C6" w:rsidP="002E54A1">
      <w:pPr>
        <w:pStyle w:val="ListParagraph"/>
      </w:pPr>
      <w:r>
        <w:t>Temperature=</w:t>
      </w:r>
      <w:r w:rsidR="00E50BD4">
        <w:t xml:space="preserve">-1: extreme, </w:t>
      </w:r>
      <w:r w:rsidR="003F27A9">
        <w:t xml:space="preserve">temperature= </w:t>
      </w:r>
      <w:r w:rsidR="00011C6D">
        <w:t xml:space="preserve">data: exceptional, temperature= </w:t>
      </w:r>
      <w:r w:rsidR="00B114AB">
        <w:t>-5: normal</w:t>
      </w:r>
      <w:r w:rsidR="00E50BD4">
        <w:t xml:space="preserve"> </w:t>
      </w:r>
    </w:p>
    <w:p w14:paraId="27B05400" w14:textId="6D2261FB" w:rsidR="00561267" w:rsidRDefault="00561267" w:rsidP="00561267">
      <w:pPr>
        <w:pStyle w:val="ListParagraph"/>
        <w:numPr>
          <w:ilvl w:val="1"/>
          <w:numId w:val="2"/>
        </w:numPr>
        <w:rPr>
          <w:b/>
          <w:bCs/>
        </w:rPr>
      </w:pPr>
      <w:r w:rsidRPr="00302AAA">
        <w:rPr>
          <w:b/>
          <w:bCs/>
        </w:rPr>
        <w:t xml:space="preserve">State the hardware required to connect the sensors to the computer system to allow transmission of the data. </w:t>
      </w:r>
    </w:p>
    <w:p w14:paraId="5B15D97C" w14:textId="52E9F0AD" w:rsidR="00B21F8C" w:rsidRPr="00B21F8C" w:rsidRDefault="00B21F8C" w:rsidP="00B21F8C">
      <w:pPr>
        <w:pStyle w:val="ListParagraph"/>
      </w:pPr>
      <w:r>
        <w:t>Micro-controller</w:t>
      </w:r>
    </w:p>
    <w:p w14:paraId="32935560" w14:textId="77777777" w:rsidR="00C14A41" w:rsidRPr="00B21F8C" w:rsidRDefault="00C14A41" w:rsidP="00C14A41">
      <w:pPr>
        <w:spacing w:after="0"/>
        <w:rPr>
          <w:b/>
          <w:bCs/>
        </w:rPr>
      </w:pPr>
    </w:p>
    <w:p w14:paraId="593F0164" w14:textId="73C2EE97" w:rsidR="00561267" w:rsidRDefault="00C14A41" w:rsidP="005370B6">
      <w:pPr>
        <w:pStyle w:val="ListParagraph"/>
        <w:numPr>
          <w:ilvl w:val="0"/>
          <w:numId w:val="2"/>
        </w:numPr>
        <w:rPr>
          <w:b/>
          <w:bCs/>
        </w:rPr>
      </w:pPr>
      <w:r w:rsidRPr="00B21F8C">
        <w:rPr>
          <w:b/>
          <w:bCs/>
        </w:rPr>
        <w:t xml:space="preserve"> a) </w:t>
      </w:r>
      <w:r w:rsidR="00200A16" w:rsidRPr="00B21F8C">
        <w:rPr>
          <w:b/>
          <w:bCs/>
        </w:rPr>
        <w:t xml:space="preserve">Explain clearly, with reference to variables and values, what the following pseudocode </w:t>
      </w:r>
      <w:commentRangeStart w:id="1"/>
      <w:r w:rsidR="00200A16" w:rsidRPr="00B21F8C">
        <w:rPr>
          <w:b/>
          <w:bCs/>
        </w:rPr>
        <w:t>does</w:t>
      </w:r>
      <w:commentRangeEnd w:id="1"/>
      <w:r w:rsidR="00354B19">
        <w:rPr>
          <w:rStyle w:val="CommentReference"/>
        </w:rPr>
        <w:commentReference w:id="1"/>
      </w:r>
      <w:r w:rsidR="00200A16" w:rsidRPr="00B21F8C">
        <w:rPr>
          <w:b/>
          <w:bCs/>
        </w:rPr>
        <w:t>.</w:t>
      </w:r>
    </w:p>
    <w:p w14:paraId="18481D94" w14:textId="77777777" w:rsidR="00B21F8C" w:rsidRPr="00B21F8C" w:rsidRDefault="00B21F8C" w:rsidP="00B21F8C">
      <w:pPr>
        <w:pStyle w:val="ListParagraph"/>
        <w:ind w:left="360"/>
      </w:pPr>
    </w:p>
    <w:p w14:paraId="61253809" w14:textId="77777777" w:rsidR="00C101DF" w:rsidRDefault="00C14A41" w:rsidP="00C14A41">
      <w:pPr>
        <w:ind w:left="709" w:hanging="283"/>
        <w:rPr>
          <w:b/>
          <w:bCs/>
        </w:rPr>
      </w:pPr>
      <w:r w:rsidRPr="00B21F8C">
        <w:rPr>
          <w:b/>
          <w:bCs/>
        </w:rPr>
        <w:t>b) Line 10 could give a runtime error. Explain under what circumstances this could happen and change the line to correct the error.</w:t>
      </w:r>
    </w:p>
    <w:p w14:paraId="284DC55C" w14:textId="2ADFA572" w:rsidR="0014752D" w:rsidRPr="00D00C60" w:rsidRDefault="00D00C60" w:rsidP="00C14A41">
      <w:pPr>
        <w:ind w:left="709" w:hanging="283"/>
      </w:pPr>
      <w:r>
        <w:t xml:space="preserve">The loop will never stop </w:t>
      </w:r>
      <w:r w:rsidR="0044311E">
        <w:t>running</w:t>
      </w:r>
      <w:r w:rsidR="002E6C20">
        <w:t xml:space="preserve"> as the loop will only stop if </w:t>
      </w:r>
      <w:r w:rsidR="003D15A7">
        <w:t>plantHeight is less than one, with the above lines, this is impossible.</w:t>
      </w:r>
    </w:p>
    <w:p w14:paraId="6BE3A1E2" w14:textId="77777777" w:rsidR="005370B6" w:rsidRDefault="00C14A41" w:rsidP="005370B6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9" behindDoc="0" locked="0" layoutInCell="1" allowOverlap="1" wp14:anchorId="0C865391" wp14:editId="18409F0B">
                <wp:simplePos x="0" y="0"/>
                <wp:positionH relativeFrom="margin">
                  <wp:posOffset>371475</wp:posOffset>
                </wp:positionH>
                <wp:positionV relativeFrom="paragraph">
                  <wp:posOffset>11430</wp:posOffset>
                </wp:positionV>
                <wp:extent cx="5181600" cy="19621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196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31086E" w14:textId="77777777" w:rsidR="00AF2F70" w:rsidRDefault="00AF2F70" w:rsidP="00C14A41">
                            <w:pPr>
                              <w:spacing w:after="0"/>
                              <w:ind w:left="426"/>
                            </w:pPr>
                            <w:r>
                              <w:t>Line 1.</w:t>
                            </w:r>
                            <w:r>
                              <w:tab/>
                              <w:t xml:space="preserve">SET </w:t>
                            </w:r>
                            <w:r w:rsidR="00B67878">
                              <w:t>total TO</w:t>
                            </w:r>
                            <w:r>
                              <w:t xml:space="preserve"> 0</w:t>
                            </w:r>
                          </w:p>
                          <w:p w14:paraId="611D32F0" w14:textId="77777777" w:rsidR="00DF6348" w:rsidRDefault="00DF6348" w:rsidP="00C14A41">
                            <w:pPr>
                              <w:spacing w:after="0"/>
                              <w:ind w:left="426"/>
                            </w:pPr>
                            <w:r>
                              <w:t>Line 2.</w:t>
                            </w:r>
                            <w:r>
                              <w:tab/>
                              <w:t>SET counter TO 0</w:t>
                            </w:r>
                          </w:p>
                          <w:p w14:paraId="3837FCE7" w14:textId="77777777" w:rsidR="00DF6348" w:rsidRDefault="00C14A41" w:rsidP="00C14A41">
                            <w:pPr>
                              <w:spacing w:after="0"/>
                              <w:ind w:left="426"/>
                            </w:pPr>
                            <w:r>
                              <w:t>Line 3</w:t>
                            </w:r>
                            <w:r w:rsidR="00AF2F70">
                              <w:t>.</w:t>
                            </w:r>
                            <w:r w:rsidR="00AF2F70">
                              <w:tab/>
                            </w:r>
                            <w:r w:rsidR="00DF6348">
                              <w:t>REPEAT</w:t>
                            </w:r>
                          </w:p>
                          <w:p w14:paraId="56EDE9FB" w14:textId="77777777" w:rsidR="00AF2F70" w:rsidRDefault="00C14A41" w:rsidP="00C14A41">
                            <w:pPr>
                              <w:spacing w:after="0"/>
                              <w:ind w:left="426"/>
                            </w:pPr>
                            <w:r>
                              <w:t>Line 4</w:t>
                            </w:r>
                            <w:r w:rsidR="00DF6348">
                              <w:t>.</w:t>
                            </w:r>
                            <w:r w:rsidR="00DF6348">
                              <w:tab/>
                            </w:r>
                            <w:r w:rsidR="00DF6348">
                              <w:tab/>
                            </w:r>
                            <w:r w:rsidR="00AF2F70">
                              <w:t xml:space="preserve">RECEIVE </w:t>
                            </w:r>
                            <w:r w:rsidR="00DF6348">
                              <w:t>plantHeight FROM SENSOR</w:t>
                            </w:r>
                          </w:p>
                          <w:p w14:paraId="003627A4" w14:textId="77777777" w:rsidR="00DF6348" w:rsidRDefault="00C14A41" w:rsidP="00C14A41">
                            <w:pPr>
                              <w:spacing w:after="0"/>
                              <w:ind w:left="426"/>
                            </w:pPr>
                            <w:r>
                              <w:t>Line 5</w:t>
                            </w:r>
                            <w:r w:rsidR="00AF2F70">
                              <w:t>.</w:t>
                            </w:r>
                            <w:r w:rsidR="00AF2F70">
                              <w:tab/>
                            </w:r>
                            <w:r w:rsidR="00DF6348">
                              <w:tab/>
                              <w:t>IF plantHeight &gt; 2.5 THEN</w:t>
                            </w:r>
                          </w:p>
                          <w:p w14:paraId="389B6FCF" w14:textId="77777777" w:rsidR="00AF2F70" w:rsidRDefault="00C14A41" w:rsidP="00C14A41">
                            <w:pPr>
                              <w:spacing w:after="0"/>
                              <w:ind w:left="426"/>
                            </w:pPr>
                            <w:r>
                              <w:t>Line 6</w:t>
                            </w:r>
                            <w:r w:rsidR="00DF6348">
                              <w:t>.</w:t>
                            </w:r>
                            <w:r w:rsidR="00DF6348">
                              <w:tab/>
                            </w:r>
                            <w:r w:rsidR="00DF6348">
                              <w:tab/>
                            </w:r>
                            <w:r w:rsidR="00DF6348">
                              <w:tab/>
                            </w:r>
                            <w:r w:rsidR="00AF2F70">
                              <w:t xml:space="preserve">SET </w:t>
                            </w:r>
                            <w:r w:rsidR="00DF6348">
                              <w:t>total</w:t>
                            </w:r>
                            <w:r w:rsidR="00AF2F70">
                              <w:t xml:space="preserve"> TO </w:t>
                            </w:r>
                            <w:r w:rsidR="00DF6348">
                              <w:t>total + plantHeight</w:t>
                            </w:r>
                          </w:p>
                          <w:p w14:paraId="3E1D18A4" w14:textId="77777777" w:rsidR="00DF6348" w:rsidRDefault="00C14A41" w:rsidP="00C14A41">
                            <w:pPr>
                              <w:spacing w:after="0"/>
                              <w:ind w:left="426"/>
                            </w:pPr>
                            <w:r>
                              <w:t>Line 7</w:t>
                            </w:r>
                            <w:r w:rsidR="00DF6348">
                              <w:t>.</w:t>
                            </w:r>
                            <w:r w:rsidR="00DF6348">
                              <w:tab/>
                            </w:r>
                            <w:r w:rsidR="00DF6348">
                              <w:tab/>
                            </w:r>
                            <w:r w:rsidR="00DF6348">
                              <w:tab/>
                              <w:t>SET counter TO counter + 1</w:t>
                            </w:r>
                          </w:p>
                          <w:p w14:paraId="7D471587" w14:textId="77777777" w:rsidR="00DF6348" w:rsidRDefault="00C14A41" w:rsidP="00C14A41">
                            <w:pPr>
                              <w:spacing w:after="0"/>
                              <w:ind w:left="426"/>
                            </w:pPr>
                            <w:r>
                              <w:t>Line 8</w:t>
                            </w:r>
                            <w:r w:rsidR="00DF6348">
                              <w:t>.</w:t>
                            </w:r>
                            <w:r w:rsidR="00DF6348">
                              <w:tab/>
                            </w:r>
                            <w:r w:rsidR="00DF6348">
                              <w:tab/>
                              <w:t>END IF</w:t>
                            </w:r>
                          </w:p>
                          <w:p w14:paraId="2B11E6F6" w14:textId="77777777" w:rsidR="00DF6348" w:rsidRDefault="00C14A41" w:rsidP="00C14A41">
                            <w:pPr>
                              <w:spacing w:after="0"/>
                              <w:ind w:left="426"/>
                            </w:pPr>
                            <w:r>
                              <w:t>Line 9</w:t>
                            </w:r>
                            <w:r w:rsidR="00DF6348">
                              <w:t>.</w:t>
                            </w:r>
                            <w:r w:rsidR="0058356D">
                              <w:tab/>
                            </w:r>
                            <w:r w:rsidR="00DF6348">
                              <w:t>UNTIL plantHeigh</w:t>
                            </w:r>
                            <w:r w:rsidR="00DF6348" w:rsidRPr="00AE2B21">
                              <w:rPr>
                                <w:highlight w:val="red"/>
                              </w:rPr>
                              <w:t>t &lt; 0</w:t>
                            </w:r>
                          </w:p>
                          <w:p w14:paraId="68D63C36" w14:textId="77777777" w:rsidR="00AF2F70" w:rsidRPr="00CD0F07" w:rsidRDefault="00AF2F70" w:rsidP="00C14A41">
                            <w:pPr>
                              <w:spacing w:after="0"/>
                              <w:ind w:left="426"/>
                            </w:pPr>
                            <w:r>
                              <w:t>L</w:t>
                            </w:r>
                            <w:r w:rsidR="00C14A41">
                              <w:t>ine 10</w:t>
                            </w:r>
                            <w:r w:rsidR="00DF6348">
                              <w:t>.</w:t>
                            </w:r>
                            <w:r w:rsidR="00DF6348">
                              <w:tab/>
                            </w:r>
                            <w:r w:rsidR="0058356D">
                              <w:t xml:space="preserve">SEND [“Average: </w:t>
                            </w:r>
                            <w:r>
                              <w:t>”</w:t>
                            </w:r>
                            <w:r w:rsidR="0058356D">
                              <w:t>, total/counter</w:t>
                            </w:r>
                            <w:r>
                              <w:t>] TO D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65391" id="_x0000_s1030" type="#_x0000_t202" style="position:absolute;margin-left:29.25pt;margin-top:.9pt;width:408pt;height:154.5pt;z-index:25165826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">
                <v:textbox>
                  <w:txbxContent>
                    <w:p w14:paraId="5131086E" w14:textId="77777777" w:rsidR="00AF2F70" w:rsidRDefault="00AF2F70" w:rsidP="00C14A41">
                      <w:pPr>
                        <w:spacing w:after="0"/>
                        <w:ind w:left="426"/>
                      </w:pPr>
                      <w:r>
                        <w:t>Line 1.</w:t>
                      </w:r>
                      <w:r>
                        <w:tab/>
                        <w:t xml:space="preserve">SET </w:t>
                      </w:r>
                      <w:r w:rsidR="00B67878">
                        <w:t>total TO</w:t>
                      </w:r>
                      <w:r>
                        <w:t xml:space="preserve"> 0</w:t>
                      </w:r>
                    </w:p>
                    <w:p w14:paraId="611D32F0" w14:textId="77777777" w:rsidR="00DF6348" w:rsidRDefault="00DF6348" w:rsidP="00C14A41">
                      <w:pPr>
                        <w:spacing w:after="0"/>
                        <w:ind w:left="426"/>
                      </w:pPr>
                      <w:r>
                        <w:t>Line 2.</w:t>
                      </w:r>
                      <w:r>
                        <w:tab/>
                        <w:t>SET counter TO 0</w:t>
                      </w:r>
                    </w:p>
                    <w:p w14:paraId="3837FCE7" w14:textId="77777777" w:rsidR="00DF6348" w:rsidRDefault="00C14A41" w:rsidP="00C14A41">
                      <w:pPr>
                        <w:spacing w:after="0"/>
                        <w:ind w:left="426"/>
                      </w:pPr>
                      <w:r>
                        <w:t>Line 3</w:t>
                      </w:r>
                      <w:r w:rsidR="00AF2F70">
                        <w:t>.</w:t>
                      </w:r>
                      <w:r w:rsidR="00AF2F70">
                        <w:tab/>
                      </w:r>
                      <w:r w:rsidR="00DF6348">
                        <w:t>REPEAT</w:t>
                      </w:r>
                    </w:p>
                    <w:p w14:paraId="56EDE9FB" w14:textId="77777777" w:rsidR="00AF2F70" w:rsidRDefault="00C14A41" w:rsidP="00C14A41">
                      <w:pPr>
                        <w:spacing w:after="0"/>
                        <w:ind w:left="426"/>
                      </w:pPr>
                      <w:r>
                        <w:t>Line 4</w:t>
                      </w:r>
                      <w:r w:rsidR="00DF6348">
                        <w:t>.</w:t>
                      </w:r>
                      <w:r w:rsidR="00DF6348">
                        <w:tab/>
                      </w:r>
                      <w:r w:rsidR="00DF6348">
                        <w:tab/>
                      </w:r>
                      <w:r w:rsidR="00AF2F70">
                        <w:t xml:space="preserve">RECEIVE </w:t>
                      </w:r>
                      <w:r w:rsidR="00DF6348">
                        <w:t>plantHeight FROM SENSOR</w:t>
                      </w:r>
                    </w:p>
                    <w:p w14:paraId="003627A4" w14:textId="77777777" w:rsidR="00DF6348" w:rsidRDefault="00C14A41" w:rsidP="00C14A41">
                      <w:pPr>
                        <w:spacing w:after="0"/>
                        <w:ind w:left="426"/>
                      </w:pPr>
                      <w:r>
                        <w:t>Line 5</w:t>
                      </w:r>
                      <w:r w:rsidR="00AF2F70">
                        <w:t>.</w:t>
                      </w:r>
                      <w:r w:rsidR="00AF2F70">
                        <w:tab/>
                      </w:r>
                      <w:r w:rsidR="00DF6348">
                        <w:tab/>
                        <w:t>IF plantHeight &gt; 2.5 THEN</w:t>
                      </w:r>
                    </w:p>
                    <w:p w14:paraId="389B6FCF" w14:textId="77777777" w:rsidR="00AF2F70" w:rsidRDefault="00C14A41" w:rsidP="00C14A41">
                      <w:pPr>
                        <w:spacing w:after="0"/>
                        <w:ind w:left="426"/>
                      </w:pPr>
                      <w:r>
                        <w:t>Line 6</w:t>
                      </w:r>
                      <w:r w:rsidR="00DF6348">
                        <w:t>.</w:t>
                      </w:r>
                      <w:r w:rsidR="00DF6348">
                        <w:tab/>
                      </w:r>
                      <w:r w:rsidR="00DF6348">
                        <w:tab/>
                      </w:r>
                      <w:r w:rsidR="00DF6348">
                        <w:tab/>
                      </w:r>
                      <w:r w:rsidR="00AF2F70">
                        <w:t xml:space="preserve">SET </w:t>
                      </w:r>
                      <w:r w:rsidR="00DF6348">
                        <w:t>total</w:t>
                      </w:r>
                      <w:r w:rsidR="00AF2F70">
                        <w:t xml:space="preserve"> TO </w:t>
                      </w:r>
                      <w:r w:rsidR="00DF6348">
                        <w:t>total + plantHeight</w:t>
                      </w:r>
                    </w:p>
                    <w:p w14:paraId="3E1D18A4" w14:textId="77777777" w:rsidR="00DF6348" w:rsidRDefault="00C14A41" w:rsidP="00C14A41">
                      <w:pPr>
                        <w:spacing w:after="0"/>
                        <w:ind w:left="426"/>
                      </w:pPr>
                      <w:r>
                        <w:t>Line 7</w:t>
                      </w:r>
                      <w:r w:rsidR="00DF6348">
                        <w:t>.</w:t>
                      </w:r>
                      <w:r w:rsidR="00DF6348">
                        <w:tab/>
                      </w:r>
                      <w:r w:rsidR="00DF6348">
                        <w:tab/>
                      </w:r>
                      <w:r w:rsidR="00DF6348">
                        <w:tab/>
                        <w:t>SET counter TO counter + 1</w:t>
                      </w:r>
                    </w:p>
                    <w:p w14:paraId="7D471587" w14:textId="77777777" w:rsidR="00DF6348" w:rsidRDefault="00C14A41" w:rsidP="00C14A41">
                      <w:pPr>
                        <w:spacing w:after="0"/>
                        <w:ind w:left="426"/>
                      </w:pPr>
                      <w:r>
                        <w:t>Line 8</w:t>
                      </w:r>
                      <w:r w:rsidR="00DF6348">
                        <w:t>.</w:t>
                      </w:r>
                      <w:r w:rsidR="00DF6348">
                        <w:tab/>
                      </w:r>
                      <w:r w:rsidR="00DF6348">
                        <w:tab/>
                        <w:t>END IF</w:t>
                      </w:r>
                    </w:p>
                    <w:p w14:paraId="2B11E6F6" w14:textId="77777777" w:rsidR="00DF6348" w:rsidRDefault="00C14A41" w:rsidP="00C14A41">
                      <w:pPr>
                        <w:spacing w:after="0"/>
                        <w:ind w:left="426"/>
                      </w:pPr>
                      <w:r>
                        <w:t>Line 9</w:t>
                      </w:r>
                      <w:r w:rsidR="00DF6348">
                        <w:t>.</w:t>
                      </w:r>
                      <w:r w:rsidR="0058356D">
                        <w:tab/>
                      </w:r>
                      <w:r w:rsidR="00DF6348">
                        <w:t>UNTIL plantHeigh</w:t>
                      </w:r>
                      <w:r w:rsidR="00DF6348" w:rsidRPr="00AE2B21">
                        <w:rPr>
                          <w:highlight w:val="red"/>
                        </w:rPr>
                        <w:t>t &lt; 0</w:t>
                      </w:r>
                    </w:p>
                    <w:p w14:paraId="68D63C36" w14:textId="77777777" w:rsidR="00AF2F70" w:rsidRPr="00CD0F07" w:rsidRDefault="00AF2F70" w:rsidP="00C14A41">
                      <w:pPr>
                        <w:spacing w:after="0"/>
                        <w:ind w:left="426"/>
                      </w:pPr>
                      <w:r>
                        <w:t>L</w:t>
                      </w:r>
                      <w:r w:rsidR="00C14A41">
                        <w:t>ine 10</w:t>
                      </w:r>
                      <w:r w:rsidR="00DF6348">
                        <w:t>.</w:t>
                      </w:r>
                      <w:r w:rsidR="00DF6348">
                        <w:tab/>
                      </w:r>
                      <w:r w:rsidR="0058356D">
                        <w:t xml:space="preserve">SEND [“Average: </w:t>
                      </w:r>
                      <w:r>
                        <w:t>”</w:t>
                      </w:r>
                      <w:r w:rsidR="0058356D">
                        <w:t>, total/counter</w:t>
                      </w:r>
                      <w:r>
                        <w:t>] TO DISPLA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6C65B88" w14:textId="0F9F0BAC" w:rsidR="002248FC" w:rsidRDefault="00EE382F">
      <w:r>
        <w:rPr>
          <w:noProof/>
        </w:rPr>
        <mc:AlternateContent>
          <mc:Choice Requires="wpi">
            <w:drawing>
              <wp:anchor distT="0" distB="0" distL="114300" distR="114300" simplePos="0" relativeHeight="251658279" behindDoc="0" locked="0" layoutInCell="1" allowOverlap="1" wp14:anchorId="638F8D1D" wp14:editId="42E357CB">
                <wp:simplePos x="0" y="0"/>
                <wp:positionH relativeFrom="column">
                  <wp:posOffset>403657</wp:posOffset>
                </wp:positionH>
                <wp:positionV relativeFrom="paragraph">
                  <wp:posOffset>2807035</wp:posOffset>
                </wp:positionV>
                <wp:extent cx="5145840" cy="3322800"/>
                <wp:effectExtent l="57150" t="38100" r="17145" b="4953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5145840" cy="332280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24A7368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2" o:spid="_x0000_s1026" type="#_x0000_t75" style="position:absolute;margin-left:31.1pt;margin-top:220.35pt;width:406.6pt;height:263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">
                <v:imagedata r:id="rId18" o:title=""/>
              </v:shape>
            </w:pict>
          </mc:Fallback>
        </mc:AlternateContent>
      </w:r>
      <w:r w:rsidR="007C2519" w:rsidRPr="007C2519">
        <w:rPr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02872631" wp14:editId="74100F31">
                <wp:simplePos x="0" y="0"/>
                <wp:positionH relativeFrom="column">
                  <wp:posOffset>570865</wp:posOffset>
                </wp:positionH>
                <wp:positionV relativeFrom="paragraph">
                  <wp:posOffset>2849245</wp:posOffset>
                </wp:positionV>
                <wp:extent cx="19050" cy="628015"/>
                <wp:effectExtent l="19050" t="19050" r="19050" b="1968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62801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79378186" id="Straight Connector 40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95pt,224.35pt" to="46.45pt,27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" strokecolor="black [3200]" strokeweight="2.25pt">
                <v:stroke joinstyle="miter"/>
              </v:line>
            </w:pict>
          </mc:Fallback>
        </mc:AlternateContent>
      </w:r>
      <w:r w:rsidR="007C2519" w:rsidRPr="00B1185C"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2B35CD44" wp14:editId="4310BC2E">
                <wp:simplePos x="0" y="0"/>
                <wp:positionH relativeFrom="column">
                  <wp:posOffset>2999740</wp:posOffset>
                </wp:positionH>
                <wp:positionV relativeFrom="paragraph">
                  <wp:posOffset>4466590</wp:posOffset>
                </wp:positionV>
                <wp:extent cx="19050" cy="628015"/>
                <wp:effectExtent l="19050" t="19050" r="19050" b="1968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62801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7363A574" id="Straight Connector 36" o:spid="_x0000_s1026" style="position:absolute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2pt,351.7pt" to="237.7pt,40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" strokecolor="black [3200]" strokeweight="2.25pt">
                <v:stroke joinstyle="miter"/>
              </v:line>
            </w:pict>
          </mc:Fallback>
        </mc:AlternateContent>
      </w:r>
      <w:r w:rsidR="007C2519" w:rsidRPr="007C2519"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37A7B707" wp14:editId="4697A7E4">
                <wp:simplePos x="0" y="0"/>
                <wp:positionH relativeFrom="column">
                  <wp:posOffset>1775460</wp:posOffset>
                </wp:positionH>
                <wp:positionV relativeFrom="paragraph">
                  <wp:posOffset>4290695</wp:posOffset>
                </wp:positionV>
                <wp:extent cx="1194435" cy="4445"/>
                <wp:effectExtent l="19050" t="19050" r="5715" b="33655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4435" cy="444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53A7AB80" id="Straight Connector 37" o:spid="_x0000_s1026" style="position:absolute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8pt,337.85pt" to="233.85pt,33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" strokecolor="black [3200]" strokeweight="2.25pt">
                <v:stroke joinstyle="miter"/>
              </v:line>
            </w:pict>
          </mc:Fallback>
        </mc:AlternateContent>
      </w:r>
      <w:r w:rsidR="007C2519" w:rsidRPr="007C2519"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0C88E49D" wp14:editId="395D2D17">
                <wp:simplePos x="0" y="0"/>
                <wp:positionH relativeFrom="column">
                  <wp:posOffset>1775460</wp:posOffset>
                </wp:positionH>
                <wp:positionV relativeFrom="paragraph">
                  <wp:posOffset>3662680</wp:posOffset>
                </wp:positionV>
                <wp:extent cx="19050" cy="628015"/>
                <wp:effectExtent l="19050" t="19050" r="19050" b="19685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62801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701894C5" id="Straight Connector 38" o:spid="_x0000_s1026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8pt,288.4pt" to="141.3pt,33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" strokecolor="black [3200]" strokeweight="2.25pt">
                <v:stroke joinstyle="miter"/>
              </v:line>
            </w:pict>
          </mc:Fallback>
        </mc:AlternateContent>
      </w:r>
      <w:r w:rsidR="007C2519" w:rsidRPr="007C2519">
        <w:rPr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5D275894" wp14:editId="30BF639C">
                <wp:simplePos x="0" y="0"/>
                <wp:positionH relativeFrom="column">
                  <wp:posOffset>570865</wp:posOffset>
                </wp:positionH>
                <wp:positionV relativeFrom="paragraph">
                  <wp:posOffset>3477260</wp:posOffset>
                </wp:positionV>
                <wp:extent cx="1194435" cy="4445"/>
                <wp:effectExtent l="19050" t="19050" r="5715" b="33655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4435" cy="444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5E0FD0EB" id="Straight Connector 39" o:spid="_x0000_s1026" style="position:absolute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95pt,273.8pt" to="139pt,27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" strokecolor="black [3200]" strokeweight="2.25pt">
                <v:stroke joinstyle="miter"/>
              </v:line>
            </w:pict>
          </mc:Fallback>
        </mc:AlternateContent>
      </w:r>
      <w:r w:rsidR="007C2519"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5A6AD52E" wp14:editId="3822F936">
                <wp:simplePos x="0" y="0"/>
                <wp:positionH relativeFrom="column">
                  <wp:posOffset>4204335</wp:posOffset>
                </wp:positionH>
                <wp:positionV relativeFrom="paragraph">
                  <wp:posOffset>5908040</wp:posOffset>
                </wp:positionV>
                <wp:extent cx="1194435" cy="4445"/>
                <wp:effectExtent l="19050" t="19050" r="5715" b="3365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4435" cy="444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1B6D34EB" id="Straight Connector 33" o:spid="_x0000_s1026" style="position:absolute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05pt,465.2pt" to="425.1pt,46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" strokecolor="black [3200]" strokeweight="2.25pt">
                <v:stroke joinstyle="miter"/>
              </v:line>
            </w:pict>
          </mc:Fallback>
        </mc:AlternateContent>
      </w:r>
      <w:r w:rsidR="007C2519" w:rsidRPr="00B1185C"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4FDEB18C" wp14:editId="0F61DB33">
                <wp:simplePos x="0" y="0"/>
                <wp:positionH relativeFrom="column">
                  <wp:posOffset>2999740</wp:posOffset>
                </wp:positionH>
                <wp:positionV relativeFrom="paragraph">
                  <wp:posOffset>5094605</wp:posOffset>
                </wp:positionV>
                <wp:extent cx="1194435" cy="4445"/>
                <wp:effectExtent l="19050" t="19050" r="5715" b="3365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4435" cy="444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4228C2F3" id="Straight Connector 35" o:spid="_x0000_s1026" style="position:absolute;flip:x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2pt,401.15pt" to="330.25pt,40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" strokecolor="black [3200]" strokeweight="2.25pt">
                <v:stroke joinstyle="miter"/>
              </v:line>
            </w:pict>
          </mc:Fallback>
        </mc:AlternateContent>
      </w:r>
      <w:r w:rsidR="007C2519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0040C0C9" wp14:editId="432C23AF">
                <wp:simplePos x="0" y="0"/>
                <wp:positionH relativeFrom="column">
                  <wp:posOffset>4204335</wp:posOffset>
                </wp:positionH>
                <wp:positionV relativeFrom="paragraph">
                  <wp:posOffset>5280025</wp:posOffset>
                </wp:positionV>
                <wp:extent cx="19050" cy="628015"/>
                <wp:effectExtent l="19050" t="19050" r="19050" b="1968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62801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03989446" id="Straight Connector 34" o:spid="_x0000_s1026" style="position:absolute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05pt,415.75pt" to="332.55pt,46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" strokecolor="black [3200]" strokeweight="2.25pt">
                <v:stroke joinstyle="miter"/>
              </v:line>
            </w:pict>
          </mc:Fallback>
        </mc:AlternateContent>
      </w:r>
      <w:r w:rsidR="002248FC">
        <w:br w:type="page"/>
      </w:r>
    </w:p>
    <w:p w14:paraId="52B230C5" w14:textId="1642533F" w:rsidR="005370B6" w:rsidRDefault="004637D3" w:rsidP="001E1C5D">
      <w:pPr>
        <w:pStyle w:val="ListParagraph"/>
        <w:numPr>
          <w:ilvl w:val="0"/>
          <w:numId w:val="2"/>
        </w:numPr>
      </w:pPr>
      <w:r>
        <w:t>A programming language provides the following built-in functions:</w:t>
      </w:r>
    </w:p>
    <w:p w14:paraId="1905D088" w14:textId="77777777" w:rsidR="004637D3" w:rsidRDefault="004637D3" w:rsidP="00350D7A">
      <w:pPr>
        <w:ind w:left="360" w:firstLine="360"/>
      </w:pPr>
      <w:r w:rsidRPr="00350D7A">
        <w:rPr>
          <w:b/>
        </w:rPr>
        <w:t>move n</w:t>
      </w:r>
      <w:r w:rsidRPr="00350D7A">
        <w:rPr>
          <w:b/>
        </w:rPr>
        <w:tab/>
      </w:r>
      <w:r w:rsidR="00350D7A">
        <w:tab/>
      </w:r>
      <w:r>
        <w:t>n = distance moved in pixels</w:t>
      </w:r>
    </w:p>
    <w:p w14:paraId="0F1DB884" w14:textId="1519A43C" w:rsidR="004637D3" w:rsidRDefault="004637D3" w:rsidP="00350D7A">
      <w:pPr>
        <w:ind w:left="360" w:firstLine="360"/>
      </w:pPr>
      <w:r w:rsidRPr="00350D7A">
        <w:rPr>
          <w:b/>
        </w:rPr>
        <w:t>turn d</w:t>
      </w:r>
      <w:r>
        <w:t xml:space="preserve"> </w:t>
      </w:r>
      <w:r>
        <w:tab/>
      </w:r>
      <w:r w:rsidR="00350D7A">
        <w:tab/>
      </w:r>
      <w:r>
        <w:t>d = degrees turned (positive means clockwise)</w:t>
      </w:r>
    </w:p>
    <w:p w14:paraId="023C61E5" w14:textId="77777777" w:rsidR="004637D3" w:rsidRDefault="004637D3" w:rsidP="00350D7A">
      <w:pPr>
        <w:ind w:left="360" w:firstLine="360"/>
      </w:pPr>
      <w:r w:rsidRPr="00350D7A">
        <w:rPr>
          <w:b/>
        </w:rPr>
        <w:t>pen_down()</w:t>
      </w:r>
      <w:r>
        <w:tab/>
        <w:t>drawing starts</w:t>
      </w:r>
    </w:p>
    <w:p w14:paraId="61843BAC" w14:textId="066F1E40" w:rsidR="004637D3" w:rsidRDefault="00350D7A" w:rsidP="00350D7A">
      <w:pPr>
        <w:ind w:left="360" w:firstLine="360"/>
      </w:pPr>
      <w:r w:rsidRPr="00350D7A">
        <w:rPr>
          <w:b/>
        </w:rPr>
        <w:t>pen_up()</w:t>
      </w:r>
      <w:r>
        <w:tab/>
      </w:r>
      <w:r w:rsidR="004637D3">
        <w:t>drawing ends</w:t>
      </w:r>
    </w:p>
    <w:p w14:paraId="28F21925" w14:textId="77777777" w:rsidR="004637D3" w:rsidRPr="003B504F" w:rsidRDefault="004637D3" w:rsidP="004637D3">
      <w:pPr>
        <w:ind w:left="360"/>
        <w:rPr>
          <w:b/>
          <w:bCs/>
        </w:rPr>
      </w:pPr>
      <w:r w:rsidRPr="003B504F">
        <w:rPr>
          <w:b/>
          <w:bCs/>
        </w:rPr>
        <w:t>These can be used by the programmer to draw lines.</w:t>
      </w:r>
    </w:p>
    <w:p w14:paraId="6ABB5AE2" w14:textId="6DE976C1" w:rsidR="004637D3" w:rsidRPr="003B504F" w:rsidRDefault="004637D3" w:rsidP="004637D3">
      <w:pPr>
        <w:pStyle w:val="ListParagraph"/>
        <w:numPr>
          <w:ilvl w:val="1"/>
          <w:numId w:val="2"/>
        </w:numPr>
        <w:rPr>
          <w:b/>
          <w:bCs/>
        </w:rPr>
      </w:pPr>
      <w:r w:rsidRPr="003B504F">
        <w:rPr>
          <w:b/>
          <w:bCs/>
        </w:rPr>
        <w:t>The following program was wr</w:t>
      </w:r>
      <w:r w:rsidR="006B2E18" w:rsidRPr="003B504F">
        <w:rPr>
          <w:b/>
          <w:bCs/>
        </w:rPr>
        <w:t>itten to draw the shape shown. Assuming the initial move direction is up the screen, o</w:t>
      </w:r>
      <w:r w:rsidRPr="003B504F">
        <w:rPr>
          <w:b/>
          <w:bCs/>
        </w:rPr>
        <w:t>ne of the lines has an error. Identify the error and give the correct line.</w:t>
      </w:r>
    </w:p>
    <w:p w14:paraId="309A8404" w14:textId="1D03C6F3" w:rsidR="004637D3" w:rsidRDefault="004637D3" w:rsidP="004637D3">
      <w:pPr>
        <w:pStyle w:val="ListParagraph"/>
        <w:ind w:left="360"/>
      </w:pPr>
    </w:p>
    <w:p w14:paraId="32C76738" w14:textId="5F267C3A" w:rsidR="004637D3" w:rsidRDefault="00F41A08" w:rsidP="00F41A08">
      <w:pPr>
        <w:pStyle w:val="ListParagraph"/>
        <w:ind w:left="1440"/>
      </w:pPr>
      <w:r>
        <w:t>turn 90</w:t>
      </w:r>
    </w:p>
    <w:p w14:paraId="26CF9A0D" w14:textId="77777777" w:rsidR="00F41A08" w:rsidRDefault="00D97D1F" w:rsidP="00F41A08">
      <w:pPr>
        <w:pStyle w:val="ListParagraph"/>
        <w:ind w:left="1440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022239C6" wp14:editId="6293F085">
                <wp:simplePos x="0" y="0"/>
                <wp:positionH relativeFrom="column">
                  <wp:posOffset>2857499</wp:posOffset>
                </wp:positionH>
                <wp:positionV relativeFrom="paragraph">
                  <wp:posOffset>167005</wp:posOffset>
                </wp:positionV>
                <wp:extent cx="2578013" cy="1057275"/>
                <wp:effectExtent l="0" t="0" r="32385" b="285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8013" cy="1057275"/>
                          <a:chOff x="0" y="0"/>
                          <a:chExt cx="1695450" cy="695325"/>
                        </a:xfrm>
                      </wpg:grpSpPr>
                      <wps:wsp>
                        <wps:cNvPr id="2" name="Elbow Connector 2"/>
                        <wps:cNvCnPr/>
                        <wps:spPr>
                          <a:xfrm>
                            <a:off x="0" y="0"/>
                            <a:ext cx="971550" cy="695325"/>
                          </a:xfrm>
                          <a:prstGeom prst="bentConnector3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Straight Connector 3"/>
                        <wps:cNvCnPr/>
                        <wps:spPr>
                          <a:xfrm flipV="1">
                            <a:off x="1209675" y="695325"/>
                            <a:ext cx="485775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49611015" id="Group 4" o:spid="_x0000_s1026" style="position:absolute;margin-left:225pt;margin-top:13.15pt;width:203pt;height:83.25pt;z-index:251663360;mso-width-relative:margin;mso-height-relative:margin" coordsize="16954,6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Elbow Connector 2" o:spid="_x0000_s1027" type="#_x0000_t34" style="position:absolute;width:9715;height:6953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" strokecolor="black [3200]" strokeweight="1.5pt"/>
                <v:line id="Straight Connector 3" o:spid="_x0000_s1028" style="position:absolute;flip:y;visibility:visible;mso-wrap-style:square" from="12096,6953" to="16954,6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" strokecolor="black [3200]" strokeweight="1.5pt">
                  <v:stroke joinstyle="miter"/>
                </v:line>
              </v:group>
            </w:pict>
          </mc:Fallback>
        </mc:AlternateContent>
      </w:r>
      <w:r w:rsidR="00F41A08">
        <w:t>move 50</w:t>
      </w:r>
    </w:p>
    <w:p w14:paraId="05559BE0" w14:textId="4A3CA323" w:rsidR="00F41A08" w:rsidRDefault="00F41A08" w:rsidP="00F41A08">
      <w:pPr>
        <w:pStyle w:val="ListParagraph"/>
        <w:ind w:left="1440"/>
      </w:pPr>
      <w:commentRangeStart w:id="2"/>
      <w:r w:rsidRPr="00F778AE">
        <w:rPr>
          <w:highlight w:val="red"/>
        </w:rPr>
        <w:t>turn 90</w:t>
      </w:r>
      <w:commentRangeEnd w:id="2"/>
      <w:r w:rsidR="00F778AE">
        <w:rPr>
          <w:rStyle w:val="CommentReference"/>
        </w:rPr>
        <w:commentReference w:id="2"/>
      </w:r>
    </w:p>
    <w:p w14:paraId="404987DD" w14:textId="0C069173" w:rsidR="00F41A08" w:rsidRDefault="00D97D1F" w:rsidP="00F41A08">
      <w:pPr>
        <w:pStyle w:val="ListParagraph"/>
        <w:ind w:left="1440"/>
      </w:pPr>
      <w:r>
        <w:t>move 75</w:t>
      </w:r>
    </w:p>
    <w:p w14:paraId="5FEDF88F" w14:textId="05A546AF" w:rsidR="00F41A08" w:rsidRDefault="00F41A08" w:rsidP="00F41A08">
      <w:pPr>
        <w:pStyle w:val="ListParagraph"/>
        <w:ind w:left="1440"/>
      </w:pPr>
      <w:r>
        <w:t>turn 90</w:t>
      </w:r>
    </w:p>
    <w:p w14:paraId="47656688" w14:textId="0055EB66" w:rsidR="00F41A08" w:rsidRDefault="00F41A08" w:rsidP="00F41A08">
      <w:pPr>
        <w:pStyle w:val="ListParagraph"/>
        <w:ind w:left="1440"/>
      </w:pPr>
      <w:r>
        <w:t>move 50</w:t>
      </w:r>
    </w:p>
    <w:p w14:paraId="181B4E6B" w14:textId="77777777" w:rsidR="00D97D1F" w:rsidRDefault="00D97D1F" w:rsidP="00D97D1F">
      <w:pPr>
        <w:pStyle w:val="ListParagraph"/>
        <w:ind w:left="1440"/>
      </w:pPr>
      <w:r>
        <w:t>pen_up()</w:t>
      </w:r>
    </w:p>
    <w:p w14:paraId="6A9C1EA2" w14:textId="347ED62D" w:rsidR="00D97D1F" w:rsidRDefault="00D97D1F" w:rsidP="00F41A08">
      <w:pPr>
        <w:pStyle w:val="ListParagraph"/>
        <w:ind w:left="1440"/>
      </w:pPr>
      <w:r>
        <w:t>move 20</w:t>
      </w:r>
    </w:p>
    <w:p w14:paraId="02501CCC" w14:textId="77777777" w:rsidR="00D97D1F" w:rsidRDefault="00D97D1F" w:rsidP="00F41A08">
      <w:pPr>
        <w:pStyle w:val="ListParagraph"/>
        <w:ind w:left="1440"/>
      </w:pPr>
      <w:r>
        <w:t>pen_down()</w:t>
      </w:r>
    </w:p>
    <w:p w14:paraId="566D7FD2" w14:textId="20EA8B42" w:rsidR="00D97D1F" w:rsidRDefault="00D97D1F" w:rsidP="00F41A08">
      <w:pPr>
        <w:pStyle w:val="ListParagraph"/>
        <w:ind w:left="1440"/>
      </w:pPr>
      <w:r>
        <w:t>move 50</w:t>
      </w:r>
    </w:p>
    <w:p w14:paraId="41CD8098" w14:textId="647EE58E" w:rsidR="001D7B9C" w:rsidRDefault="001D7B9C" w:rsidP="004637D3">
      <w:pPr>
        <w:pStyle w:val="ListParagraph"/>
      </w:pPr>
    </w:p>
    <w:p w14:paraId="03CB27E1" w14:textId="6D75AEB9" w:rsidR="00D97D1F" w:rsidRDefault="00D97D1F" w:rsidP="004637D3">
      <w:pPr>
        <w:pStyle w:val="ListParagraph"/>
      </w:pPr>
    </w:p>
    <w:p w14:paraId="23C5A25B" w14:textId="67F1D877" w:rsidR="00D97D1F" w:rsidRDefault="00D97D1F" w:rsidP="004637D3">
      <w:pPr>
        <w:pStyle w:val="ListParagraph"/>
      </w:pPr>
    </w:p>
    <w:p w14:paraId="6FF238B3" w14:textId="77777777" w:rsidR="004637D3" w:rsidRPr="000F39CB" w:rsidRDefault="00F41A08" w:rsidP="004637D3">
      <w:pPr>
        <w:pStyle w:val="ListParagraph"/>
        <w:numPr>
          <w:ilvl w:val="1"/>
          <w:numId w:val="2"/>
        </w:numPr>
        <w:rPr>
          <w:b/>
          <w:bCs/>
        </w:rPr>
      </w:pPr>
      <w:commentRangeStart w:id="3"/>
      <w:r w:rsidRPr="000F39CB">
        <w:rPr>
          <w:b/>
          <w:bCs/>
        </w:rPr>
        <w:t>Write a program to draw</w:t>
      </w:r>
      <w:r w:rsidR="00D97D1F" w:rsidRPr="000F39CB">
        <w:rPr>
          <w:b/>
          <w:bCs/>
        </w:rPr>
        <w:t xml:space="preserve"> the following shape</w:t>
      </w:r>
      <w:r w:rsidR="00E2611E" w:rsidRPr="000F39CB">
        <w:rPr>
          <w:b/>
          <w:bCs/>
        </w:rPr>
        <w:t>. The arrow shows the start position and direction</w:t>
      </w:r>
      <w:r w:rsidR="00D97D1F" w:rsidRPr="000F39CB">
        <w:rPr>
          <w:b/>
          <w:bCs/>
        </w:rPr>
        <w:t>:</w:t>
      </w:r>
      <w:commentRangeEnd w:id="3"/>
      <w:r w:rsidR="000F39CB">
        <w:rPr>
          <w:rStyle w:val="CommentReference"/>
        </w:rPr>
        <w:commentReference w:id="3"/>
      </w:r>
    </w:p>
    <w:p w14:paraId="3A761B58" w14:textId="6709BA2F" w:rsidR="00D97D1F" w:rsidRDefault="00B179CF" w:rsidP="00D97D1F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A74F821" wp14:editId="1516F275">
                <wp:simplePos x="0" y="0"/>
                <wp:positionH relativeFrom="column">
                  <wp:posOffset>381000</wp:posOffset>
                </wp:positionH>
                <wp:positionV relativeFrom="paragraph">
                  <wp:posOffset>114300</wp:posOffset>
                </wp:positionV>
                <wp:extent cx="152400" cy="276225"/>
                <wp:effectExtent l="19050" t="19050" r="19050" b="28575"/>
                <wp:wrapNone/>
                <wp:docPr id="8" name="Up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27622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14C45B9E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8" o:spid="_x0000_s1026" type="#_x0000_t68" style="position:absolute;margin-left:30pt;margin-top:9pt;width:12pt;height:2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" adj="5959" fillcolor="#5b9bd5 [3204]" strokecolor="#1f4d78 [1604]" strokeweight="1pt"/>
            </w:pict>
          </mc:Fallback>
        </mc:AlternateContent>
      </w:r>
      <w:r w:rsidR="00D97D1F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E6085ED" wp14:editId="2C60400E">
                <wp:simplePos x="0" y="0"/>
                <wp:positionH relativeFrom="column">
                  <wp:posOffset>1409700</wp:posOffset>
                </wp:positionH>
                <wp:positionV relativeFrom="paragraph">
                  <wp:posOffset>152400</wp:posOffset>
                </wp:positionV>
                <wp:extent cx="1200150" cy="47625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47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63627433" id="Rectangle 6" o:spid="_x0000_s1026" style="position:absolute;margin-left:111pt;margin-top:12pt;width:94.5pt;height:37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" filled="f" strokecolor="black [3213]" strokeweight="1.5pt"/>
            </w:pict>
          </mc:Fallback>
        </mc:AlternateContent>
      </w:r>
    </w:p>
    <w:p w14:paraId="6003E399" w14:textId="59AF51B6" w:rsidR="00D97D1F" w:rsidRDefault="00D97D1F" w:rsidP="00D97D1F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3A91AE8" wp14:editId="038632DB">
                <wp:simplePos x="0" y="0"/>
                <wp:positionH relativeFrom="column">
                  <wp:posOffset>457200</wp:posOffset>
                </wp:positionH>
                <wp:positionV relativeFrom="paragraph">
                  <wp:posOffset>95250</wp:posOffset>
                </wp:positionV>
                <wp:extent cx="1200150" cy="4762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476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147F5A69" id="Rectangle 7" o:spid="_x0000_s1026" style="position:absolute;margin-left:36pt;margin-top:7.5pt;width:94.5pt;height:3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" filled="f" strokecolor="black [3213]" strokeweight="1.5pt"/>
            </w:pict>
          </mc:Fallback>
        </mc:AlternateContent>
      </w:r>
    </w:p>
    <w:p w14:paraId="103F3C40" w14:textId="28ACBDA4" w:rsidR="00D97D1F" w:rsidRDefault="00D97D1F" w:rsidP="00D97D1F"/>
    <w:p w14:paraId="64F72AA8" w14:textId="1AAEB3FC" w:rsidR="00D97D1F" w:rsidRDefault="00D97D1F" w:rsidP="00D97D1F"/>
    <w:p w14:paraId="792C4CD7" w14:textId="5B29D83D" w:rsidR="00D97D1F" w:rsidRPr="003B504F" w:rsidRDefault="00E2611E" w:rsidP="004637D3">
      <w:pPr>
        <w:pStyle w:val="ListParagraph"/>
        <w:numPr>
          <w:ilvl w:val="1"/>
          <w:numId w:val="2"/>
        </w:numPr>
        <w:rPr>
          <w:b/>
          <w:bCs/>
        </w:rPr>
      </w:pPr>
      <w:r w:rsidRPr="003B504F">
        <w:rPr>
          <w:b/>
          <w:bCs/>
        </w:rPr>
        <w:t>Draw the shape that results from the code shown below:</w:t>
      </w:r>
    </w:p>
    <w:p w14:paraId="338CBDD5" w14:textId="59FE6F36" w:rsidR="00B179CF" w:rsidRDefault="00C0683A" w:rsidP="002248FC">
      <w:pPr>
        <w:spacing w:after="0" w:line="276" w:lineRule="auto"/>
        <w:ind w:left="720"/>
      </w:pPr>
      <w:r w:rsidRPr="00C0683A">
        <w:rPr>
          <w:noProof/>
        </w:rPr>
        <w:drawing>
          <wp:anchor distT="0" distB="0" distL="114300" distR="114300" simplePos="0" relativeHeight="251658278" behindDoc="1" locked="0" layoutInCell="1" allowOverlap="1" wp14:anchorId="14CB5934" wp14:editId="51055868">
            <wp:simplePos x="0" y="0"/>
            <wp:positionH relativeFrom="column">
              <wp:posOffset>2538412</wp:posOffset>
            </wp:positionH>
            <wp:positionV relativeFrom="paragraph">
              <wp:posOffset>48895</wp:posOffset>
            </wp:positionV>
            <wp:extent cx="2423795" cy="1652270"/>
            <wp:effectExtent l="0" t="0" r="0" b="508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795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79CF">
        <w:t>REPEAT 4 TIMES</w:t>
      </w:r>
    </w:p>
    <w:p w14:paraId="395B533F" w14:textId="59700A8C" w:rsidR="00B179CF" w:rsidRDefault="00B179CF" w:rsidP="002248FC">
      <w:pPr>
        <w:spacing w:after="0" w:line="276" w:lineRule="auto"/>
        <w:ind w:left="720" w:firstLine="720"/>
      </w:pPr>
      <w:r>
        <w:t>pen_down()</w:t>
      </w:r>
    </w:p>
    <w:p w14:paraId="7F955A92" w14:textId="0CDE7F4D" w:rsidR="00B179CF" w:rsidRDefault="00B179CF" w:rsidP="002248FC">
      <w:pPr>
        <w:spacing w:after="0" w:line="276" w:lineRule="auto"/>
        <w:ind w:left="720" w:firstLine="720"/>
      </w:pPr>
      <w:r>
        <w:t>turn -90</w:t>
      </w:r>
    </w:p>
    <w:p w14:paraId="1FC08635" w14:textId="78EFDD36" w:rsidR="00B179CF" w:rsidRDefault="00B179CF" w:rsidP="002248FC">
      <w:pPr>
        <w:spacing w:after="0" w:line="276" w:lineRule="auto"/>
        <w:ind w:left="720" w:firstLine="720"/>
      </w:pPr>
      <w:r>
        <w:t>move 70</w:t>
      </w:r>
    </w:p>
    <w:p w14:paraId="37E959C6" w14:textId="067A495C" w:rsidR="00E2611E" w:rsidRDefault="00B179CF" w:rsidP="002248FC">
      <w:pPr>
        <w:spacing w:after="0" w:line="276" w:lineRule="auto"/>
        <w:ind w:left="720" w:firstLine="720"/>
      </w:pPr>
      <w:r>
        <w:t>right 9</w:t>
      </w:r>
      <w:r w:rsidR="00E2611E">
        <w:t>0</w:t>
      </w:r>
    </w:p>
    <w:p w14:paraId="0E25D574" w14:textId="4FB65942" w:rsidR="00E2611E" w:rsidRDefault="00B179CF" w:rsidP="002248FC">
      <w:pPr>
        <w:spacing w:after="0" w:line="276" w:lineRule="auto"/>
        <w:ind w:left="720" w:firstLine="720"/>
      </w:pPr>
      <w:r>
        <w:t>move 4</w:t>
      </w:r>
      <w:r w:rsidR="00E2611E">
        <w:t>0</w:t>
      </w:r>
    </w:p>
    <w:p w14:paraId="5C7A726B" w14:textId="3A17E3E2" w:rsidR="00B179CF" w:rsidRDefault="00B179CF" w:rsidP="002248FC">
      <w:pPr>
        <w:spacing w:after="0" w:line="276" w:lineRule="auto"/>
        <w:ind w:left="720" w:firstLine="720"/>
      </w:pPr>
      <w:r>
        <w:t>pen_up()</w:t>
      </w:r>
    </w:p>
    <w:p w14:paraId="60846450" w14:textId="371AF32E" w:rsidR="00B179CF" w:rsidRDefault="00B179CF" w:rsidP="002248FC">
      <w:pPr>
        <w:spacing w:after="0" w:line="276" w:lineRule="auto"/>
        <w:ind w:left="720" w:firstLine="720"/>
      </w:pPr>
      <w:r>
        <w:t>move 10</w:t>
      </w:r>
    </w:p>
    <w:p w14:paraId="52092B0D" w14:textId="71FCC616" w:rsidR="004637D3" w:rsidRDefault="00B179CF" w:rsidP="002248FC">
      <w:pPr>
        <w:spacing w:after="0" w:line="276" w:lineRule="auto"/>
      </w:pPr>
      <w:r>
        <w:tab/>
        <w:t>END REPEAT</w:t>
      </w:r>
    </w:p>
    <w:p w14:paraId="44C57155" w14:textId="77777777" w:rsidR="002248FC" w:rsidRDefault="002248FC">
      <w:r>
        <w:br w:type="page"/>
      </w:r>
    </w:p>
    <w:p w14:paraId="65999B06" w14:textId="77777777" w:rsidR="00FE5194" w:rsidRPr="00496F0F" w:rsidRDefault="00FE5194" w:rsidP="001E1C5D">
      <w:pPr>
        <w:pStyle w:val="ListParagraph"/>
        <w:numPr>
          <w:ilvl w:val="0"/>
          <w:numId w:val="2"/>
        </w:numPr>
        <w:rPr>
          <w:b/>
          <w:bCs/>
        </w:rPr>
      </w:pPr>
      <w:r w:rsidRPr="00496F0F">
        <w:rPr>
          <w:b/>
          <w:bCs/>
        </w:rPr>
        <w:t>Below is a structure diagram for a program to display the percentage discount on a theatre ticket.</w:t>
      </w:r>
      <w:r w:rsidR="003B335A" w:rsidRPr="00496F0F">
        <w:rPr>
          <w:b/>
          <w:bCs/>
        </w:rPr>
        <w:t xml:space="preserve"> Write the corresponding program in pseudocode or in a programming language of your choice</w:t>
      </w:r>
    </w:p>
    <w:p w14:paraId="50DD2A84" w14:textId="77777777" w:rsidR="00FE5194" w:rsidRDefault="00E92B81" w:rsidP="00FE5194">
      <w:pPr>
        <w:pStyle w:val="ListParagraph"/>
        <w:ind w:left="36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B813EA8" wp14:editId="584D9137">
                <wp:simplePos x="0" y="0"/>
                <wp:positionH relativeFrom="margin">
                  <wp:align>center</wp:align>
                </wp:positionH>
                <wp:positionV relativeFrom="paragraph">
                  <wp:posOffset>173355</wp:posOffset>
                </wp:positionV>
                <wp:extent cx="2057400" cy="43815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4381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B2619B" w14:textId="77777777" w:rsidR="00E92B81" w:rsidRPr="00E92B81" w:rsidRDefault="00E92B81" w:rsidP="00E92B8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92B81">
                              <w:rPr>
                                <w:color w:val="000000" w:themeColor="text1"/>
                              </w:rPr>
                              <w:t>Problem:</w:t>
                            </w:r>
                          </w:p>
                          <w:p w14:paraId="43576561" w14:textId="77777777" w:rsidR="00E92B81" w:rsidRPr="00E92B81" w:rsidRDefault="00E92B81" w:rsidP="00E92B8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92B81">
                              <w:rPr>
                                <w:color w:val="000000" w:themeColor="text1"/>
                              </w:rPr>
                              <w:t>Calculate percentage dis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13EA8" id="Rectangle 10" o:spid="_x0000_s1031" style="position:absolute;left:0;text-align:left;margin-left:0;margin-top:13.65pt;width:162pt;height:34.5pt;z-index:25165824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" filled="f" strokecolor="#1f4d78 [1604]" strokeweight="1pt">
                <v:textbox>
                  <w:txbxContent>
                    <w:p w14:paraId="51B2619B" w14:textId="77777777" w:rsidR="00E92B81" w:rsidRPr="00E92B81" w:rsidRDefault="00E92B81" w:rsidP="00E92B8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E92B81">
                        <w:rPr>
                          <w:color w:val="000000" w:themeColor="text1"/>
                        </w:rPr>
                        <w:t>Problem:</w:t>
                      </w:r>
                    </w:p>
                    <w:p w14:paraId="43576561" w14:textId="77777777" w:rsidR="00E92B81" w:rsidRPr="00E92B81" w:rsidRDefault="00E92B81" w:rsidP="00E92B8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 w:rsidRPr="00E92B81">
                        <w:rPr>
                          <w:color w:val="000000" w:themeColor="text1"/>
                        </w:rPr>
                        <w:t>Calculate percentage discou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FB4F506" w14:textId="77777777" w:rsidR="00FE5194" w:rsidRDefault="00FE5194" w:rsidP="00FE5194">
      <w:pPr>
        <w:pStyle w:val="ListParagraph"/>
        <w:ind w:left="360"/>
      </w:pPr>
    </w:p>
    <w:p w14:paraId="6C28D6AC" w14:textId="77777777" w:rsidR="00FE5194" w:rsidRDefault="00E92B81" w:rsidP="00FE519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2C8D142" wp14:editId="5D10A87E">
                <wp:simplePos x="0" y="0"/>
                <wp:positionH relativeFrom="margin">
                  <wp:align>center</wp:align>
                </wp:positionH>
                <wp:positionV relativeFrom="paragraph">
                  <wp:posOffset>142240</wp:posOffset>
                </wp:positionV>
                <wp:extent cx="0" cy="37147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14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1FE795DE" id="Straight Connector 11" o:spid="_x0000_s1026" style="position:absolute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1.2pt" to="0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" strokecolor="black [3213]">
                <v:stroke joinstyle="miter"/>
                <w10:wrap anchorx="margin"/>
              </v:line>
            </w:pict>
          </mc:Fallback>
        </mc:AlternateContent>
      </w:r>
    </w:p>
    <w:p w14:paraId="75C0691C" w14:textId="77777777" w:rsidR="00FE5194" w:rsidRDefault="008B15D8" w:rsidP="00FE5194">
      <w:r w:rsidRPr="00E92B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31CC99B" wp14:editId="626F255C">
                <wp:simplePos x="0" y="0"/>
                <wp:positionH relativeFrom="margin">
                  <wp:posOffset>5705475</wp:posOffset>
                </wp:positionH>
                <wp:positionV relativeFrom="paragraph">
                  <wp:posOffset>227965</wp:posOffset>
                </wp:positionV>
                <wp:extent cx="0" cy="371475"/>
                <wp:effectExtent l="0" t="0" r="1905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14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44BBAD7A" id="Straight Connector 18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49.25pt,17.95pt" to="449.25pt,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" strokecolor="black [3213]">
                <v:stroke joinstyle="miter"/>
                <w10:wrap anchorx="margin"/>
              </v:line>
            </w:pict>
          </mc:Fallback>
        </mc:AlternateContent>
      </w:r>
      <w:r w:rsidRPr="00E92B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CF92365" wp14:editId="5CCFC5E3">
                <wp:simplePos x="0" y="0"/>
                <wp:positionH relativeFrom="margin">
                  <wp:posOffset>3009900</wp:posOffset>
                </wp:positionH>
                <wp:positionV relativeFrom="paragraph">
                  <wp:posOffset>238125</wp:posOffset>
                </wp:positionV>
                <wp:extent cx="0" cy="371475"/>
                <wp:effectExtent l="0" t="0" r="19050" b="2857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14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3D4F2DB6" id="Straight Connector 16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7pt,18.75pt" to="237pt,4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" strokecolor="black [3213]">
                <v:stroke joinstyle="miter"/>
                <w10:wrap anchorx="margin"/>
              </v:line>
            </w:pict>
          </mc:Fallback>
        </mc:AlternateContent>
      </w:r>
      <w:r w:rsidR="00E92B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29E77A65" wp14:editId="304F41DE">
                <wp:simplePos x="0" y="0"/>
                <wp:positionH relativeFrom="margin">
                  <wp:posOffset>400050</wp:posOffset>
                </wp:positionH>
                <wp:positionV relativeFrom="paragraph">
                  <wp:posOffset>247015</wp:posOffset>
                </wp:positionV>
                <wp:extent cx="0" cy="371475"/>
                <wp:effectExtent l="0" t="0" r="19050" b="2857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14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7CE50A63" id="Straight Connector 14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.5pt,19.45pt" to="31.5pt,4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" strokecolor="black [3213]">
                <v:stroke joinstyle="miter"/>
                <w10:wrap anchorx="margin"/>
              </v:line>
            </w:pict>
          </mc:Fallback>
        </mc:AlternateContent>
      </w:r>
      <w:r w:rsidR="00E92B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B9EBEEF" wp14:editId="440FB622">
                <wp:simplePos x="0" y="0"/>
                <wp:positionH relativeFrom="margin">
                  <wp:align>right</wp:align>
                </wp:positionH>
                <wp:positionV relativeFrom="paragraph">
                  <wp:posOffset>237490</wp:posOffset>
                </wp:positionV>
                <wp:extent cx="53054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542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2B3B0FAC" id="Straight Connector 12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66.55pt,18.7pt" to="784.3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" strokecolor="black [3213]">
                <v:stroke joinstyle="miter"/>
                <w10:wrap anchorx="margin"/>
              </v:line>
            </w:pict>
          </mc:Fallback>
        </mc:AlternateContent>
      </w:r>
    </w:p>
    <w:p w14:paraId="718D5546" w14:textId="77777777" w:rsidR="00E92B81" w:rsidRDefault="00E92B81" w:rsidP="00FE5194"/>
    <w:p w14:paraId="560D533E" w14:textId="77777777" w:rsidR="00E92B81" w:rsidRDefault="008B15D8" w:rsidP="00FE519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29CB11FE" wp14:editId="6E7DF65E">
                <wp:simplePos x="0" y="0"/>
                <wp:positionH relativeFrom="column">
                  <wp:posOffset>2114550</wp:posOffset>
                </wp:positionH>
                <wp:positionV relativeFrom="paragraph">
                  <wp:posOffset>55880</wp:posOffset>
                </wp:positionV>
                <wp:extent cx="1790700" cy="466725"/>
                <wp:effectExtent l="19050" t="0" r="38100" b="28575"/>
                <wp:wrapNone/>
                <wp:docPr id="17" name="Hexago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466725"/>
                        </a:xfrm>
                        <a:prstGeom prst="hexagon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EA0030" w14:textId="77777777" w:rsidR="008B15D8" w:rsidRPr="008B15D8" w:rsidRDefault="008B15D8" w:rsidP="008B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s age &gt; 15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CB11FE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7" o:spid="_x0000_s1032" type="#_x0000_t9" style="position:absolute;margin-left:166.5pt;margin-top:4.4pt;width:141pt;height:36.75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" adj="1407" filled="f" strokecolor="black [3213]" strokeweight="1pt">
                <v:textbox>
                  <w:txbxContent>
                    <w:p w14:paraId="43EA0030" w14:textId="77777777" w:rsidR="008B15D8" w:rsidRPr="008B15D8" w:rsidRDefault="008B15D8" w:rsidP="008B15D8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s age &gt; 15?</w:t>
                      </w:r>
                    </w:p>
                  </w:txbxContent>
                </v:textbox>
              </v:shape>
            </w:pict>
          </mc:Fallback>
        </mc:AlternateContent>
      </w:r>
      <w:r w:rsidR="00E92B81" w:rsidRPr="00E92B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71615DB8" wp14:editId="3F555980">
                <wp:simplePos x="0" y="0"/>
                <wp:positionH relativeFrom="margin">
                  <wp:posOffset>4619625</wp:posOffset>
                </wp:positionH>
                <wp:positionV relativeFrom="paragraph">
                  <wp:posOffset>46990</wp:posOffset>
                </wp:positionV>
                <wp:extent cx="1400175" cy="4381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175" cy="4381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A6FE5B" w14:textId="77777777" w:rsidR="00E92B81" w:rsidRDefault="00E92B81" w:rsidP="00E92B8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Display </w:t>
                            </w:r>
                          </w:p>
                          <w:p w14:paraId="7E788DEC" w14:textId="77777777" w:rsidR="00E92B81" w:rsidRPr="00E92B81" w:rsidRDefault="00E92B81" w:rsidP="00E92B8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ercentage dis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15DB8" id="Rectangle 15" o:spid="_x0000_s1033" style="position:absolute;margin-left:363.75pt;margin-top:3.7pt;width:110.25pt;height:34.5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" filled="f" strokecolor="#1f4d78 [1604]" strokeweight="1pt">
                <v:textbox>
                  <w:txbxContent>
                    <w:p w14:paraId="01A6FE5B" w14:textId="77777777" w:rsidR="00E92B81" w:rsidRDefault="00E92B81" w:rsidP="00E92B8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Display </w:t>
                      </w:r>
                    </w:p>
                    <w:p w14:paraId="7E788DEC" w14:textId="77777777" w:rsidR="00E92B81" w:rsidRPr="00E92B81" w:rsidRDefault="00E92B81" w:rsidP="00E92B8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ercentage discou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92B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8574E81" wp14:editId="586B7DE2">
                <wp:simplePos x="0" y="0"/>
                <wp:positionH relativeFrom="margin">
                  <wp:align>left</wp:align>
                </wp:positionH>
                <wp:positionV relativeFrom="paragraph">
                  <wp:posOffset>46990</wp:posOffset>
                </wp:positionV>
                <wp:extent cx="1295400" cy="4381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4381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1F2FAA" w14:textId="77777777" w:rsidR="00E92B81" w:rsidRPr="00E92B81" w:rsidRDefault="00E92B81" w:rsidP="00E92B81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Get age of 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574E81" id="Rectangle 13" o:spid="_x0000_s1034" style="position:absolute;margin-left:0;margin-top:3.7pt;width:102pt;height:34.5pt;z-index:2516582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" filled="f" strokecolor="#1f4d78 [1604]" strokeweight="1pt">
                <v:textbox>
                  <w:txbxContent>
                    <w:p w14:paraId="291F2FAA" w14:textId="77777777" w:rsidR="00E92B81" w:rsidRPr="00E92B81" w:rsidRDefault="00E92B81" w:rsidP="00E92B81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Get age of custom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83F5241" w14:textId="77777777" w:rsidR="00E92B81" w:rsidRDefault="00E06430" w:rsidP="00FE5194">
      <w:r w:rsidRPr="003B33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2EC92AD5" wp14:editId="767CFE26">
                <wp:simplePos x="0" y="0"/>
                <wp:positionH relativeFrom="margin">
                  <wp:posOffset>3362325</wp:posOffset>
                </wp:positionH>
                <wp:positionV relativeFrom="paragraph">
                  <wp:posOffset>225424</wp:posOffset>
                </wp:positionV>
                <wp:extent cx="828675" cy="485775"/>
                <wp:effectExtent l="0" t="0" r="28575" b="2857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8675" cy="4857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5A35E5C4" id="Straight Connector 22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64.75pt,17.75pt" to="330pt,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" strokecolor="black [3213]">
                <v:stroke joinstyle="miter"/>
                <w10:wrap anchorx="margin"/>
              </v:line>
            </w:pict>
          </mc:Fallback>
        </mc:AlternateContent>
      </w:r>
      <w:r w:rsidR="008B15D8" w:rsidRPr="008B15D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42EF0AA" wp14:editId="07D38327">
                <wp:simplePos x="0" y="0"/>
                <wp:positionH relativeFrom="margin">
                  <wp:posOffset>2057399</wp:posOffset>
                </wp:positionH>
                <wp:positionV relativeFrom="paragraph">
                  <wp:posOffset>225425</wp:posOffset>
                </wp:positionV>
                <wp:extent cx="504825" cy="485775"/>
                <wp:effectExtent l="0" t="0" r="28575" b="285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825" cy="4857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3BEFC2AE" id="Straight Connector 20" o:spid="_x0000_s1026" style="position:absolute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2pt,17.75pt" to="201.75pt,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" strokecolor="black [3213]">
                <v:stroke joinstyle="miter"/>
                <w10:wrap anchorx="margin"/>
              </v:line>
            </w:pict>
          </mc:Fallback>
        </mc:AlternateContent>
      </w:r>
    </w:p>
    <w:p w14:paraId="10437490" w14:textId="77777777" w:rsidR="00E92B81" w:rsidRDefault="00E17128" w:rsidP="00FE5194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4" behindDoc="1" locked="0" layoutInCell="1" allowOverlap="1" wp14:anchorId="585B1707" wp14:editId="398F59A9">
                <wp:simplePos x="0" y="0"/>
                <wp:positionH relativeFrom="margin">
                  <wp:posOffset>3981450</wp:posOffset>
                </wp:positionH>
                <wp:positionV relativeFrom="paragraph">
                  <wp:posOffset>102870</wp:posOffset>
                </wp:positionV>
                <wp:extent cx="419100" cy="24765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96278" w14:textId="77777777" w:rsidR="00E17128" w:rsidRDefault="00E17128" w:rsidP="00E17128"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B1707" id="_x0000_s1035" type="#_x0000_t202" style="position:absolute;margin-left:313.5pt;margin-top:8.1pt;width:33pt;height:19.5pt;z-index:-251658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" stroked="f">
                <v:textbox>
                  <w:txbxContent>
                    <w:p w14:paraId="06B96278" w14:textId="77777777" w:rsidR="00E17128" w:rsidRDefault="00E17128" w:rsidP="00E17128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1" behindDoc="1" locked="0" layoutInCell="1" allowOverlap="1" wp14:anchorId="4B6F745F" wp14:editId="0DD04166">
                <wp:simplePos x="0" y="0"/>
                <wp:positionH relativeFrom="margin">
                  <wp:posOffset>1924050</wp:posOffset>
                </wp:positionH>
                <wp:positionV relativeFrom="paragraph">
                  <wp:posOffset>44450</wp:posOffset>
                </wp:positionV>
                <wp:extent cx="419100" cy="247650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D26356" w14:textId="77777777" w:rsidR="00E17128" w:rsidRDefault="00E17128" w:rsidP="00E17128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F745F" id="_x0000_s1036" type="#_x0000_t202" style="position:absolute;margin-left:151.5pt;margin-top:3.5pt;width:33pt;height:19.5pt;z-index:-25165821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" stroked="f">
                <v:textbox>
                  <w:txbxContent>
                    <w:p w14:paraId="43D26356" w14:textId="77777777" w:rsidR="00E17128" w:rsidRDefault="00E17128" w:rsidP="00E17128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DB6FD7" w14:textId="77777777" w:rsidR="00E92B81" w:rsidRDefault="003B335A" w:rsidP="00FE5194">
      <w:r w:rsidRPr="003B33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9699437" wp14:editId="3267B143">
                <wp:simplePos x="0" y="0"/>
                <wp:positionH relativeFrom="margin">
                  <wp:posOffset>3695700</wp:posOffset>
                </wp:positionH>
                <wp:positionV relativeFrom="paragraph">
                  <wp:posOffset>139700</wp:posOffset>
                </wp:positionV>
                <wp:extent cx="1828800" cy="295275"/>
                <wp:effectExtent l="0" t="0" r="19050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952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F26FFE" w14:textId="77777777" w:rsidR="003B335A" w:rsidRPr="00E92B81" w:rsidRDefault="003B335A" w:rsidP="00E17128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ercentage discount</w:t>
                            </w:r>
                            <w:r w:rsidR="00E17128">
                              <w:rPr>
                                <w:color w:val="000000" w:themeColor="text1"/>
                              </w:rPr>
                              <w:t xml:space="preserve"> = 0.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99437" id="Rectangle 21" o:spid="_x0000_s1037" style="position:absolute;margin-left:291pt;margin-top:11pt;width:2in;height:23.25pt;z-index:251658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" filled="f" strokecolor="#1f4d78 [1604]" strokeweight="1pt">
                <v:textbox>
                  <w:txbxContent>
                    <w:p w14:paraId="33F26FFE" w14:textId="77777777" w:rsidR="003B335A" w:rsidRPr="00E92B81" w:rsidRDefault="003B335A" w:rsidP="00E17128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ercentage discount</w:t>
                      </w:r>
                      <w:r w:rsidR="00E17128">
                        <w:rPr>
                          <w:color w:val="000000" w:themeColor="text1"/>
                        </w:rPr>
                        <w:t xml:space="preserve"> = 0.20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8B15D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4F08226B" wp14:editId="061D3CDD">
                <wp:simplePos x="0" y="0"/>
                <wp:positionH relativeFrom="column">
                  <wp:posOffset>895350</wp:posOffset>
                </wp:positionH>
                <wp:positionV relativeFrom="paragraph">
                  <wp:posOffset>142875</wp:posOffset>
                </wp:positionV>
                <wp:extent cx="1790700" cy="466725"/>
                <wp:effectExtent l="19050" t="0" r="38100" b="28575"/>
                <wp:wrapNone/>
                <wp:docPr id="19" name="Hexag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466725"/>
                        </a:xfrm>
                        <a:prstGeom prst="hexagon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A0C750" w14:textId="77777777" w:rsidR="008B15D8" w:rsidRPr="008B15D8" w:rsidRDefault="008B15D8" w:rsidP="008B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s age &gt; 60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08226B" id="Hexagon 19" o:spid="_x0000_s1038" type="#_x0000_t9" style="position:absolute;margin-left:70.5pt;margin-top:11.25pt;width:141pt;height:36.7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" adj="1407" filled="f" strokecolor="black [3213]" strokeweight="1pt">
                <v:textbox>
                  <w:txbxContent>
                    <w:p w14:paraId="22A0C750" w14:textId="77777777" w:rsidR="008B15D8" w:rsidRPr="008B15D8" w:rsidRDefault="008B15D8" w:rsidP="008B15D8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s age &gt; 60?</w:t>
                      </w:r>
                    </w:p>
                  </w:txbxContent>
                </v:textbox>
              </v:shape>
            </w:pict>
          </mc:Fallback>
        </mc:AlternateContent>
      </w:r>
    </w:p>
    <w:p w14:paraId="2B5E2F13" w14:textId="77777777" w:rsidR="00E92B81" w:rsidRDefault="00E92B81" w:rsidP="00FE5194"/>
    <w:p w14:paraId="5740A692" w14:textId="77777777" w:rsidR="00E92B81" w:rsidRDefault="00E17128" w:rsidP="00FE5194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3" behindDoc="1" locked="0" layoutInCell="1" allowOverlap="1" wp14:anchorId="2AB4A388" wp14:editId="6EF2698D">
                <wp:simplePos x="0" y="0"/>
                <wp:positionH relativeFrom="margin">
                  <wp:posOffset>590550</wp:posOffset>
                </wp:positionH>
                <wp:positionV relativeFrom="paragraph">
                  <wp:posOffset>187325</wp:posOffset>
                </wp:positionV>
                <wp:extent cx="419100" cy="24765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1A78F" w14:textId="77777777" w:rsidR="00E17128" w:rsidRDefault="00E17128" w:rsidP="00E17128"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4A388" id="_x0000_s1039" type="#_x0000_t202" style="position:absolute;margin-left:46.5pt;margin-top:14.75pt;width:33pt;height:19.5pt;z-index:-25165821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" stroked="f">
                <v:textbox>
                  <w:txbxContent>
                    <w:p w14:paraId="7A01A78F" w14:textId="77777777" w:rsidR="00E17128" w:rsidRDefault="00E17128" w:rsidP="00E17128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62" behindDoc="1" locked="0" layoutInCell="1" allowOverlap="1" wp14:anchorId="64C83B8F" wp14:editId="70A1C82B">
                <wp:simplePos x="0" y="0"/>
                <wp:positionH relativeFrom="margin">
                  <wp:posOffset>2571750</wp:posOffset>
                </wp:positionH>
                <wp:positionV relativeFrom="paragraph">
                  <wp:posOffset>177800</wp:posOffset>
                </wp:positionV>
                <wp:extent cx="419100" cy="247650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5780BA" w14:textId="77777777" w:rsidR="00E17128" w:rsidRDefault="00E17128" w:rsidP="00E17128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C83B8F" id="_x0000_s1040" type="#_x0000_t202" style="position:absolute;margin-left:202.5pt;margin-top:14pt;width:33pt;height:19.5pt;z-index:-25165821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" stroked="f">
                <v:textbox>
                  <w:txbxContent>
                    <w:p w14:paraId="2F5780BA" w14:textId="77777777" w:rsidR="00E17128" w:rsidRDefault="00E17128" w:rsidP="00E17128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335A" w:rsidRPr="003B33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0989170E" wp14:editId="6B462A42">
                <wp:simplePos x="0" y="0"/>
                <wp:positionH relativeFrom="margin">
                  <wp:posOffset>2247899</wp:posOffset>
                </wp:positionH>
                <wp:positionV relativeFrom="paragraph">
                  <wp:posOffset>34925</wp:posOffset>
                </wp:positionV>
                <wp:extent cx="619125" cy="552450"/>
                <wp:effectExtent l="0" t="0" r="28575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125" cy="5524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5072D692" id="Straight Connector 26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7pt,2.75pt" to="225.75pt,4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" strokecolor="black [3213]">
                <v:stroke joinstyle="miter"/>
                <w10:wrap anchorx="margin"/>
              </v:line>
            </w:pict>
          </mc:Fallback>
        </mc:AlternateContent>
      </w:r>
      <w:r w:rsidR="003B335A" w:rsidRPr="003B33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7DD00C53" wp14:editId="3175D127">
                <wp:simplePos x="0" y="0"/>
                <wp:positionH relativeFrom="margin">
                  <wp:posOffset>742949</wp:posOffset>
                </wp:positionH>
                <wp:positionV relativeFrom="paragraph">
                  <wp:posOffset>53976</wp:posOffset>
                </wp:positionV>
                <wp:extent cx="561975" cy="514350"/>
                <wp:effectExtent l="0" t="0" r="2857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975" cy="5143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line w14:anchorId="5FA5921E" id="Straight Connector 24" o:spid="_x0000_s1026" style="position:absolute;flip:x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8.5pt,4.25pt" to="102.75pt,4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" strokecolor="black [3213]">
                <v:stroke joinstyle="miter"/>
                <w10:wrap anchorx="margin"/>
              </v:line>
            </w:pict>
          </mc:Fallback>
        </mc:AlternateContent>
      </w:r>
    </w:p>
    <w:p w14:paraId="6643117E" w14:textId="77777777" w:rsidR="00E92B81" w:rsidRDefault="00E17128" w:rsidP="00FE5194">
      <w:r w:rsidRPr="003B33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0FE58888" wp14:editId="73B38831">
                <wp:simplePos x="0" y="0"/>
                <wp:positionH relativeFrom="margin">
                  <wp:posOffset>-342900</wp:posOffset>
                </wp:positionH>
                <wp:positionV relativeFrom="paragraph">
                  <wp:posOffset>292735</wp:posOffset>
                </wp:positionV>
                <wp:extent cx="1790700" cy="323850"/>
                <wp:effectExtent l="0" t="0" r="1905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323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B1386A" w14:textId="77777777" w:rsidR="00E17128" w:rsidRPr="00E92B81" w:rsidRDefault="00E17128" w:rsidP="00E17128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ercentage discount = 0.05</w:t>
                            </w:r>
                          </w:p>
                          <w:p w14:paraId="74CE1192" w14:textId="77777777" w:rsidR="00E17128" w:rsidRPr="00E92B81" w:rsidRDefault="00E17128" w:rsidP="00E1712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E58888" id="Rectangle 31" o:spid="_x0000_s1041" style="position:absolute;margin-left:-27pt;margin-top:23.05pt;width:141pt;height:25.5pt;z-index:251658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" filled="f" strokecolor="#1f4d78 [1604]" strokeweight="1pt">
                <v:textbox>
                  <w:txbxContent>
                    <w:p w14:paraId="47B1386A" w14:textId="77777777" w:rsidR="00E17128" w:rsidRPr="00E92B81" w:rsidRDefault="00E17128" w:rsidP="00E17128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ercentage discount = 0.05</w:t>
                      </w:r>
                    </w:p>
                    <w:p w14:paraId="74CE1192" w14:textId="77777777" w:rsidR="00E17128" w:rsidRPr="00E92B81" w:rsidRDefault="00E17128" w:rsidP="00E1712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603028A" w14:textId="77777777" w:rsidR="00E92B81" w:rsidRDefault="003B335A" w:rsidP="00FE5194">
      <w:r w:rsidRPr="003B33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497CC83F" wp14:editId="531AE9E2">
                <wp:simplePos x="0" y="0"/>
                <wp:positionH relativeFrom="margin">
                  <wp:posOffset>1885950</wp:posOffset>
                </wp:positionH>
                <wp:positionV relativeFrom="paragraph">
                  <wp:posOffset>6985</wp:posOffset>
                </wp:positionV>
                <wp:extent cx="1790700" cy="323850"/>
                <wp:effectExtent l="0" t="0" r="1905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323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E1EDE0" w14:textId="77777777" w:rsidR="00E17128" w:rsidRPr="00E92B81" w:rsidRDefault="00E17128" w:rsidP="00E17128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ercentage discount = 0.50</w:t>
                            </w:r>
                          </w:p>
                          <w:p w14:paraId="156F71B6" w14:textId="77777777" w:rsidR="003B335A" w:rsidRPr="00E92B81" w:rsidRDefault="003B335A" w:rsidP="003B335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CC83F" id="Rectangle 25" o:spid="_x0000_s1042" style="position:absolute;margin-left:148.5pt;margin-top:.55pt;width:141pt;height:25.5pt;z-index:25165825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" filled="f" strokecolor="#1f4d78 [1604]" strokeweight="1pt">
                <v:textbox>
                  <w:txbxContent>
                    <w:p w14:paraId="2BE1EDE0" w14:textId="77777777" w:rsidR="00E17128" w:rsidRPr="00E92B81" w:rsidRDefault="00E17128" w:rsidP="00E17128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ercentage discount = 0.50</w:t>
                      </w:r>
                    </w:p>
                    <w:p w14:paraId="156F71B6" w14:textId="77777777" w:rsidR="003B335A" w:rsidRPr="00E92B81" w:rsidRDefault="003B335A" w:rsidP="003B335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C8533F6" w14:textId="60442F60" w:rsidR="003B335A" w:rsidRDefault="003B335A" w:rsidP="00FE5194"/>
    <w:p w14:paraId="31316F5A" w14:textId="7E51FCF2" w:rsidR="000F4ED1" w:rsidRDefault="000F4ED1" w:rsidP="00FE5194">
      <w:r>
        <w:t>RECEIVE ag</w:t>
      </w:r>
      <w:r w:rsidR="00C61B4B">
        <w:t>e</w:t>
      </w:r>
    </w:p>
    <w:p w14:paraId="38B01D75" w14:textId="128797BA" w:rsidR="000F4ED1" w:rsidRDefault="00981E89" w:rsidP="00FE5194">
      <w:r>
        <w:t>IF age &gt; 15</w:t>
      </w:r>
    </w:p>
    <w:p w14:paraId="76D47EE7" w14:textId="5C4B4963" w:rsidR="006F58BD" w:rsidRDefault="006F58BD" w:rsidP="00FE5194">
      <w:r>
        <w:tab/>
        <w:t>IF age &gt; 60</w:t>
      </w:r>
    </w:p>
    <w:p w14:paraId="4F4B3986" w14:textId="5B720905" w:rsidR="006F58BD" w:rsidRDefault="006F58BD" w:rsidP="00FE5194">
      <w:r>
        <w:tab/>
      </w:r>
      <w:r>
        <w:tab/>
      </w:r>
      <w:r w:rsidR="003A1D8D">
        <w:t>DISPLAY “percentage discount = 0.50”</w:t>
      </w:r>
    </w:p>
    <w:p w14:paraId="6E8025E5" w14:textId="5E7A7653" w:rsidR="00981E89" w:rsidRDefault="00981E89" w:rsidP="00FE5194">
      <w:r>
        <w:tab/>
      </w:r>
      <w:r w:rsidR="00DE53EB">
        <w:t xml:space="preserve">DISPLAY </w:t>
      </w:r>
      <w:r w:rsidR="00F615FF">
        <w:t>“</w:t>
      </w:r>
      <w:r w:rsidR="00A214AF">
        <w:t xml:space="preserve">percentage discount = </w:t>
      </w:r>
      <w:r w:rsidR="00E74371">
        <w:t>0.</w:t>
      </w:r>
      <w:r w:rsidR="00F5458F">
        <w:t>05</w:t>
      </w:r>
      <w:r w:rsidR="00F615FF">
        <w:t>”</w:t>
      </w:r>
    </w:p>
    <w:p w14:paraId="5693EFF0" w14:textId="7E8A2CBA" w:rsidR="00E74371" w:rsidRDefault="00E74371" w:rsidP="00FE5194">
      <w:r>
        <w:t>ELSE</w:t>
      </w:r>
    </w:p>
    <w:p w14:paraId="109EF7D0" w14:textId="236EBADB" w:rsidR="00E74371" w:rsidRDefault="00E74371" w:rsidP="00FE5194">
      <w:r>
        <w:tab/>
        <w:t>DISPLAY “</w:t>
      </w:r>
      <w:r w:rsidR="00D50802">
        <w:t>percentage discount=</w:t>
      </w:r>
      <w:r w:rsidR="00F5458F">
        <w:t>0.20</w:t>
      </w:r>
      <w:r>
        <w:t>”</w:t>
      </w:r>
    </w:p>
    <w:p w14:paraId="6A031828" w14:textId="13C2A401" w:rsidR="00C249DF" w:rsidRDefault="00C249DF" w:rsidP="00FE5194"/>
    <w:p w14:paraId="2D1A7C4D" w14:textId="6C1F69D1" w:rsidR="00C249DF" w:rsidRDefault="00C249DF" w:rsidP="00FE5194"/>
    <w:p w14:paraId="0C2B5A95" w14:textId="763ED015" w:rsidR="00C249DF" w:rsidRDefault="00C249DF" w:rsidP="00FE5194"/>
    <w:p w14:paraId="62C19A2E" w14:textId="3844CDEC" w:rsidR="00C249DF" w:rsidRDefault="00C249DF" w:rsidP="00FE5194"/>
    <w:p w14:paraId="429CB033" w14:textId="102069B9" w:rsidR="00C249DF" w:rsidRDefault="00C249DF" w:rsidP="00FE5194"/>
    <w:p w14:paraId="4684A5D7" w14:textId="69DAF575" w:rsidR="00C249DF" w:rsidRDefault="00C249DF" w:rsidP="00FE5194"/>
    <w:p w14:paraId="100766DE" w14:textId="77777777" w:rsidR="00C249DF" w:rsidRDefault="00C249DF" w:rsidP="00FE5194"/>
    <w:p w14:paraId="0D273751" w14:textId="77777777" w:rsidR="00561267" w:rsidRDefault="00561267" w:rsidP="00FE5194"/>
    <w:p w14:paraId="3481D4D3" w14:textId="38591705" w:rsidR="008A79B4" w:rsidRDefault="008A79B4" w:rsidP="001E1C5D">
      <w:pPr>
        <w:pStyle w:val="ListParagraph"/>
        <w:numPr>
          <w:ilvl w:val="0"/>
          <w:numId w:val="2"/>
        </w:numPr>
      </w:pPr>
      <w:r>
        <w:t xml:space="preserve">a) </w:t>
      </w:r>
      <w:r>
        <w:tab/>
      </w:r>
      <w:r w:rsidR="000851A8">
        <w:t xml:space="preserve">Draw a </w:t>
      </w:r>
      <w:r w:rsidR="000851A8" w:rsidRPr="00D86418">
        <w:rPr>
          <w:i/>
        </w:rPr>
        <w:t>flowchart</w:t>
      </w:r>
      <w:r w:rsidR="000851A8">
        <w:t xml:space="preserve"> as the program design for a program to find the average of 10 heights</w:t>
      </w:r>
      <w:r>
        <w:t xml:space="preserve">. </w:t>
      </w:r>
    </w:p>
    <w:p w14:paraId="758EF5D3" w14:textId="347F2DFD" w:rsidR="00C249DF" w:rsidRDefault="00C249DF" w:rsidP="00C249DF">
      <w:pPr>
        <w:pStyle w:val="ListParagraph"/>
        <w:ind w:left="360"/>
      </w:pPr>
    </w:p>
    <w:p w14:paraId="3DDC5BF6" w14:textId="2436CF54" w:rsidR="00C249DF" w:rsidRDefault="009670A4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7D21580E" wp14:editId="1030D942">
                <wp:simplePos x="0" y="0"/>
                <wp:positionH relativeFrom="margin">
                  <wp:posOffset>446694</wp:posOffset>
                </wp:positionH>
                <wp:positionV relativeFrom="paragraph">
                  <wp:posOffset>67285</wp:posOffset>
                </wp:positionV>
                <wp:extent cx="1495109" cy="355359"/>
                <wp:effectExtent l="0" t="0" r="10160" b="26035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109" cy="355359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CFA36A" w14:textId="74AA4BF2" w:rsidR="00CE4724" w:rsidRPr="00CE4724" w:rsidRDefault="00CE4724" w:rsidP="00CE4724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CE4724">
                              <w:rPr>
                                <w:sz w:val="16"/>
                                <w:szCs w:val="16"/>
                                <w:lang w:val="en-US"/>
                              </w:rPr>
                              <w:t>S</w:t>
                            </w:r>
                            <w:r w:rsidR="00C249DF" w:rsidRPr="00CE4724">
                              <w:rPr>
                                <w:sz w:val="16"/>
                                <w:szCs w:val="16"/>
                                <w:lang w:val="en-US"/>
                              </w:rPr>
                              <w:t>tart</w:t>
                            </w:r>
                            <w:r w:rsidRPr="00CE4724">
                              <w:rPr>
                                <w:sz w:val="16"/>
                                <w:szCs w:val="16"/>
                                <w:lang w:val="en-US"/>
                              </w:rPr>
                              <w:t>: Average of ten heigh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21580E" id="Rectangle: Rounded Corners 44" o:spid="_x0000_s1043" style="position:absolute;left:0;text-align:left;margin-left:35.15pt;margin-top:5.3pt;width:117.75pt;height:28pt;z-index:251658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" fillcolor="white [3201]" strokecolor="black [3200]" strokeweight="1pt">
                <v:stroke joinstyle="miter"/>
                <v:textbox>
                  <w:txbxContent>
                    <w:p w14:paraId="43CFA36A" w14:textId="74AA4BF2" w:rsidR="00CE4724" w:rsidRPr="00CE4724" w:rsidRDefault="00CE4724" w:rsidP="00CE4724">
                      <w:pPr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CE4724">
                        <w:rPr>
                          <w:sz w:val="16"/>
                          <w:szCs w:val="16"/>
                          <w:lang w:val="en-US"/>
                        </w:rPr>
                        <w:t>S</w:t>
                      </w:r>
                      <w:r w:rsidR="00C249DF" w:rsidRPr="00CE4724">
                        <w:rPr>
                          <w:sz w:val="16"/>
                          <w:szCs w:val="16"/>
                          <w:lang w:val="en-US"/>
                        </w:rPr>
                        <w:t>tart</w:t>
                      </w:r>
                      <w:r w:rsidRPr="00CE4724">
                        <w:rPr>
                          <w:sz w:val="16"/>
                          <w:szCs w:val="16"/>
                          <w:lang w:val="en-US"/>
                        </w:rPr>
                        <w:t>: Average of ten height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110ECFE" w14:textId="5E2F5D88" w:rsidR="00C249DF" w:rsidRDefault="00C249DF" w:rsidP="00C249DF">
      <w:pPr>
        <w:pStyle w:val="ListParagraph"/>
        <w:ind w:left="360"/>
      </w:pPr>
    </w:p>
    <w:p w14:paraId="6FC986A2" w14:textId="606189E1" w:rsidR="00C249DF" w:rsidRDefault="009670A4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559B0EFA" wp14:editId="2BA30B80">
                <wp:simplePos x="0" y="0"/>
                <wp:positionH relativeFrom="column">
                  <wp:posOffset>1205346</wp:posOffset>
                </wp:positionH>
                <wp:positionV relativeFrom="paragraph">
                  <wp:posOffset>64580</wp:posOffset>
                </wp:positionV>
                <wp:extent cx="0" cy="178130"/>
                <wp:effectExtent l="0" t="0" r="38100" b="317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813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D31D92" id="Straight Connector 46" o:spid="_x0000_s1026" style="position:absolute;z-index:2516582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9pt,5.1pt" to="94.9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" strokecolor="black [3213]" strokeweight="1pt">
                <v:stroke joinstyle="miter"/>
              </v:line>
            </w:pict>
          </mc:Fallback>
        </mc:AlternateContent>
      </w:r>
    </w:p>
    <w:p w14:paraId="0672CEA3" w14:textId="083C4554" w:rsidR="00C249DF" w:rsidRDefault="00BD3412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96" behindDoc="0" locked="0" layoutInCell="1" allowOverlap="1" wp14:anchorId="2E45A851" wp14:editId="788E785E">
                <wp:simplePos x="0" y="0"/>
                <wp:positionH relativeFrom="column">
                  <wp:posOffset>2974389</wp:posOffset>
                </wp:positionH>
                <wp:positionV relativeFrom="paragraph">
                  <wp:posOffset>115752</wp:posOffset>
                </wp:positionV>
                <wp:extent cx="682625" cy="1404620"/>
                <wp:effectExtent l="57150" t="76200" r="41275" b="71120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1001033">
                          <a:off x="0" y="0"/>
                          <a:ext cx="6826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A812D4" w14:textId="4F114C49" w:rsidR="00BD3412" w:rsidRDefault="00BD3412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5A851" id="_x0000_s1044" type="#_x0000_t202" style="position:absolute;left:0;text-align:left;margin-left:234.2pt;margin-top:9.1pt;width:53.75pt;height:110.6pt;rotation:-654232fd;z-index:251658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" filled="f" strokecolor="white [3212]">
                <v:textbox style="mso-fit-shape-to-text:t">
                  <w:txbxContent>
                    <w:p w14:paraId="1FA812D4" w14:textId="4F114C49" w:rsidR="00BD3412" w:rsidRDefault="00BD3412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670A4"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01237486" wp14:editId="4B53E684">
                <wp:simplePos x="0" y="0"/>
                <wp:positionH relativeFrom="column">
                  <wp:posOffset>191242</wp:posOffset>
                </wp:positionH>
                <wp:positionV relativeFrom="paragraph">
                  <wp:posOffset>58559</wp:posOffset>
                </wp:positionV>
                <wp:extent cx="2030766" cy="438051"/>
                <wp:effectExtent l="19050" t="0" r="45720" b="19685"/>
                <wp:wrapNone/>
                <wp:docPr id="45" name="Flowchart: Dat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66" cy="438051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4D41A2" w14:textId="753D1D03" w:rsidR="000E76BA" w:rsidRPr="0088439D" w:rsidRDefault="00C42898" w:rsidP="000E76BA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88439D">
                              <w:rPr>
                                <w:sz w:val="14"/>
                                <w:szCs w:val="14"/>
                                <w:lang w:val="en-US"/>
                              </w:rPr>
                              <w:t>Heights = [ ]</w:t>
                            </w:r>
                          </w:p>
                          <w:p w14:paraId="448EFAF2" w14:textId="284A1834" w:rsidR="000E481D" w:rsidRPr="0088439D" w:rsidRDefault="0088439D" w:rsidP="000E76BA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88439D">
                              <w:rPr>
                                <w:sz w:val="14"/>
                                <w:szCs w:val="14"/>
                                <w:lang w:val="en-US"/>
                              </w:rPr>
                              <w:t>C</w:t>
                            </w:r>
                            <w:r w:rsidR="000E481D" w:rsidRPr="0088439D">
                              <w:rPr>
                                <w:sz w:val="14"/>
                                <w:szCs w:val="14"/>
                                <w:lang w:val="en-US"/>
                              </w:rPr>
                              <w:t>ount</w:t>
                            </w:r>
                            <w:r w:rsidRPr="0088439D">
                              <w:rPr>
                                <w:sz w:val="14"/>
                                <w:szCs w:val="14"/>
                                <w:lang w:val="en-US"/>
                              </w:rPr>
                              <w:t xml:space="preserve">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237486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45" o:spid="_x0000_s1045" type="#_x0000_t111" style="position:absolute;left:0;text-align:left;margin-left:15.05pt;margin-top:4.6pt;width:159.9pt;height:34.5pt;z-index:251658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" fillcolor="white [3201]" strokecolor="black [3200]" strokeweight="1pt">
                <v:textbox>
                  <w:txbxContent>
                    <w:p w14:paraId="1A4D41A2" w14:textId="753D1D03" w:rsidR="000E76BA" w:rsidRPr="0088439D" w:rsidRDefault="00C42898" w:rsidP="000E76BA">
                      <w:pPr>
                        <w:jc w:val="center"/>
                        <w:rPr>
                          <w:sz w:val="14"/>
                          <w:szCs w:val="14"/>
                          <w:lang w:val="en-US"/>
                        </w:rPr>
                      </w:pPr>
                      <w:r w:rsidRPr="0088439D">
                        <w:rPr>
                          <w:sz w:val="14"/>
                          <w:szCs w:val="14"/>
                          <w:lang w:val="en-US"/>
                        </w:rPr>
                        <w:t>Heights = [ ]</w:t>
                      </w:r>
                    </w:p>
                    <w:p w14:paraId="448EFAF2" w14:textId="284A1834" w:rsidR="000E481D" w:rsidRPr="0088439D" w:rsidRDefault="0088439D" w:rsidP="000E76BA">
                      <w:pPr>
                        <w:jc w:val="center"/>
                        <w:rPr>
                          <w:sz w:val="14"/>
                          <w:szCs w:val="14"/>
                          <w:lang w:val="en-US"/>
                        </w:rPr>
                      </w:pPr>
                      <w:r w:rsidRPr="0088439D">
                        <w:rPr>
                          <w:sz w:val="14"/>
                          <w:szCs w:val="14"/>
                          <w:lang w:val="en-US"/>
                        </w:rPr>
                        <w:t>C</w:t>
                      </w:r>
                      <w:r w:rsidR="000E481D" w:rsidRPr="0088439D">
                        <w:rPr>
                          <w:sz w:val="14"/>
                          <w:szCs w:val="14"/>
                          <w:lang w:val="en-US"/>
                        </w:rPr>
                        <w:t>ount</w:t>
                      </w:r>
                      <w:r w:rsidRPr="0088439D">
                        <w:rPr>
                          <w:sz w:val="14"/>
                          <w:szCs w:val="14"/>
                          <w:lang w:val="en-US"/>
                        </w:rPr>
                        <w:t xml:space="preserve"> = 0</w:t>
                      </w:r>
                    </w:p>
                  </w:txbxContent>
                </v:textbox>
              </v:shape>
            </w:pict>
          </mc:Fallback>
        </mc:AlternateContent>
      </w:r>
    </w:p>
    <w:p w14:paraId="52C85677" w14:textId="69622ACD" w:rsidR="00CE4724" w:rsidRDefault="00CE4724" w:rsidP="00C249DF">
      <w:pPr>
        <w:pStyle w:val="ListParagraph"/>
        <w:ind w:left="360"/>
      </w:pPr>
    </w:p>
    <w:p w14:paraId="168ADF99" w14:textId="79CB5301" w:rsidR="00CE4724" w:rsidRDefault="00BD3412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95" behindDoc="0" locked="0" layoutInCell="1" allowOverlap="1" wp14:anchorId="38E09521" wp14:editId="278E43E5">
                <wp:simplePos x="0" y="0"/>
                <wp:positionH relativeFrom="column">
                  <wp:posOffset>3657236</wp:posOffset>
                </wp:positionH>
                <wp:positionV relativeFrom="paragraph">
                  <wp:posOffset>4956</wp:posOffset>
                </wp:positionV>
                <wp:extent cx="65677" cy="387185"/>
                <wp:effectExtent l="0" t="0" r="29845" b="32385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77" cy="38718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616E8B" id="Straight Connector 60" o:spid="_x0000_s1026" style="position:absolute;z-index:2516582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7.95pt,.4pt" to="293.1pt,3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5BB826E7" wp14:editId="1BB3DDDF">
                <wp:simplePos x="0" y="0"/>
                <wp:positionH relativeFrom="column">
                  <wp:posOffset>1229097</wp:posOffset>
                </wp:positionH>
                <wp:positionV relativeFrom="paragraph">
                  <wp:posOffset>4955</wp:posOffset>
                </wp:positionV>
                <wp:extent cx="2428504" cy="296883"/>
                <wp:effectExtent l="0" t="0" r="29210" b="2730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28504" cy="29688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99D31A" id="Straight Connector 59" o:spid="_x0000_s1026" style="position:absolute;flip:y;z-index:25165829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8pt,.4pt" to="4in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" strokecolor="black [3200]" strokeweight="1.5pt">
                <v:stroke joinstyle="miter"/>
              </v:line>
            </w:pict>
          </mc:Fallback>
        </mc:AlternateContent>
      </w:r>
      <w:r w:rsidR="000E481D">
        <w:rPr>
          <w:noProof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7D6BB1F5" wp14:editId="48B2CF8A">
                <wp:simplePos x="0" y="0"/>
                <wp:positionH relativeFrom="column">
                  <wp:posOffset>1223159</wp:posOffset>
                </wp:positionH>
                <wp:positionV relativeFrom="paragraph">
                  <wp:posOffset>123710</wp:posOffset>
                </wp:positionV>
                <wp:extent cx="0" cy="255319"/>
                <wp:effectExtent l="0" t="0" r="38100" b="3048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531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EEA02F" id="Straight Connector 54" o:spid="_x0000_s1026" style="position:absolute;z-index:2516582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3pt,9.75pt" to="96.3pt,2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" strokecolor="black [3213]" strokeweight="1pt">
                <v:stroke joinstyle="miter"/>
              </v:line>
            </w:pict>
          </mc:Fallback>
        </mc:AlternateContent>
      </w:r>
    </w:p>
    <w:p w14:paraId="1EDB1F5A" w14:textId="544795F4" w:rsidR="007C482A" w:rsidRDefault="007C482A" w:rsidP="00C249DF">
      <w:pPr>
        <w:pStyle w:val="ListParagraph"/>
        <w:ind w:left="360"/>
      </w:pPr>
    </w:p>
    <w:p w14:paraId="1D039FA1" w14:textId="56820DAA" w:rsidR="007C482A" w:rsidRDefault="00BD3412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28DF0370" wp14:editId="4CB228C3">
                <wp:simplePos x="0" y="0"/>
                <wp:positionH relativeFrom="column">
                  <wp:posOffset>2328099</wp:posOffset>
                </wp:positionH>
                <wp:positionV relativeFrom="paragraph">
                  <wp:posOffset>36253</wp:posOffset>
                </wp:positionV>
                <wp:extent cx="3489960" cy="824865"/>
                <wp:effectExtent l="19050" t="0" r="34290" b="13335"/>
                <wp:wrapNone/>
                <wp:docPr id="56" name="Flowchart: Data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9960" cy="824865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68CE6A" w14:textId="12F2CEF7" w:rsidR="00B930CB" w:rsidRPr="005740ED" w:rsidRDefault="00B930CB" w:rsidP="00BE7EFC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5740ED">
                              <w:rPr>
                                <w:sz w:val="14"/>
                                <w:szCs w:val="14"/>
                                <w:lang w:val="en-US"/>
                              </w:rPr>
                              <w:t xml:space="preserve">userHeightInput = </w:t>
                            </w:r>
                            <w:r w:rsidR="005740ED" w:rsidRPr="005740ED">
                              <w:rPr>
                                <w:sz w:val="14"/>
                                <w:szCs w:val="14"/>
                                <w:lang w:val="en-US"/>
                              </w:rPr>
                              <w:t>0</w:t>
                            </w:r>
                          </w:p>
                          <w:p w14:paraId="65C1BC1F" w14:textId="787972EE" w:rsidR="00BE7EFC" w:rsidRPr="005740ED" w:rsidRDefault="00BE7EFC" w:rsidP="00BE7EFC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5740ED">
                              <w:rPr>
                                <w:sz w:val="14"/>
                                <w:szCs w:val="14"/>
                                <w:lang w:val="en-US"/>
                              </w:rPr>
                              <w:t>Get</w:t>
                            </w:r>
                            <w:r w:rsidR="005740ED" w:rsidRPr="005740ED">
                              <w:rPr>
                                <w:sz w:val="14"/>
                                <w:szCs w:val="14"/>
                                <w:lang w:val="en-US"/>
                              </w:rPr>
                              <w:t xml:space="preserve"> user inputted</w:t>
                            </w:r>
                            <w:r w:rsidRPr="005740ED">
                              <w:rPr>
                                <w:sz w:val="14"/>
                                <w:szCs w:val="14"/>
                                <w:lang w:val="en-US"/>
                              </w:rPr>
                              <w:t xml:space="preserve"> height from user, append to </w:t>
                            </w:r>
                            <w:r w:rsidR="005740ED" w:rsidRPr="005740ED">
                              <w:rPr>
                                <w:sz w:val="14"/>
                                <w:szCs w:val="14"/>
                                <w:lang w:val="en-US"/>
                              </w:rPr>
                              <w:t>heights</w:t>
                            </w:r>
                          </w:p>
                          <w:p w14:paraId="663B10B1" w14:textId="0619DCE2" w:rsidR="005740ED" w:rsidRPr="005740ED" w:rsidRDefault="005740ED" w:rsidP="00BE7EFC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5740ED">
                              <w:rPr>
                                <w:sz w:val="14"/>
                                <w:szCs w:val="14"/>
                                <w:lang w:val="en-US"/>
                              </w:rPr>
                              <w:t>Count + count +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F0370" id="Flowchart: Data 56" o:spid="_x0000_s1046" type="#_x0000_t111" style="position:absolute;left:0;text-align:left;margin-left:183.3pt;margin-top:2.85pt;width:274.8pt;height:64.95pt;z-index:2516582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" fillcolor="white [3201]" strokecolor="black [3200]" strokeweight="1pt">
                <v:textbox>
                  <w:txbxContent>
                    <w:p w14:paraId="6F68CE6A" w14:textId="12F2CEF7" w:rsidR="00B930CB" w:rsidRPr="005740ED" w:rsidRDefault="00B930CB" w:rsidP="00BE7EFC">
                      <w:pPr>
                        <w:jc w:val="center"/>
                        <w:rPr>
                          <w:sz w:val="14"/>
                          <w:szCs w:val="14"/>
                          <w:lang w:val="en-US"/>
                        </w:rPr>
                      </w:pPr>
                      <w:r w:rsidRPr="005740ED">
                        <w:rPr>
                          <w:sz w:val="14"/>
                          <w:szCs w:val="14"/>
                          <w:lang w:val="en-US"/>
                        </w:rPr>
                        <w:t xml:space="preserve">userHeightInput = </w:t>
                      </w:r>
                      <w:r w:rsidR="005740ED" w:rsidRPr="005740ED">
                        <w:rPr>
                          <w:sz w:val="14"/>
                          <w:szCs w:val="14"/>
                          <w:lang w:val="en-US"/>
                        </w:rPr>
                        <w:t>0</w:t>
                      </w:r>
                    </w:p>
                    <w:p w14:paraId="65C1BC1F" w14:textId="787972EE" w:rsidR="00BE7EFC" w:rsidRPr="005740ED" w:rsidRDefault="00BE7EFC" w:rsidP="00BE7EFC">
                      <w:pPr>
                        <w:jc w:val="center"/>
                        <w:rPr>
                          <w:sz w:val="14"/>
                          <w:szCs w:val="14"/>
                          <w:lang w:val="en-US"/>
                        </w:rPr>
                      </w:pPr>
                      <w:r w:rsidRPr="005740ED">
                        <w:rPr>
                          <w:sz w:val="14"/>
                          <w:szCs w:val="14"/>
                          <w:lang w:val="en-US"/>
                        </w:rPr>
                        <w:t>Get</w:t>
                      </w:r>
                      <w:r w:rsidR="005740ED" w:rsidRPr="005740ED">
                        <w:rPr>
                          <w:sz w:val="14"/>
                          <w:szCs w:val="14"/>
                          <w:lang w:val="en-US"/>
                        </w:rPr>
                        <w:t xml:space="preserve"> user inputted</w:t>
                      </w:r>
                      <w:r w:rsidRPr="005740ED">
                        <w:rPr>
                          <w:sz w:val="14"/>
                          <w:szCs w:val="14"/>
                          <w:lang w:val="en-US"/>
                        </w:rPr>
                        <w:t xml:space="preserve"> height from user, append to </w:t>
                      </w:r>
                      <w:r w:rsidR="005740ED" w:rsidRPr="005740ED">
                        <w:rPr>
                          <w:sz w:val="14"/>
                          <w:szCs w:val="14"/>
                          <w:lang w:val="en-US"/>
                        </w:rPr>
                        <w:t>heights</w:t>
                      </w:r>
                    </w:p>
                    <w:p w14:paraId="663B10B1" w14:textId="0619DCE2" w:rsidR="005740ED" w:rsidRPr="005740ED" w:rsidRDefault="005740ED" w:rsidP="00BE7EFC">
                      <w:pPr>
                        <w:jc w:val="center"/>
                        <w:rPr>
                          <w:sz w:val="14"/>
                          <w:szCs w:val="14"/>
                          <w:lang w:val="en-US"/>
                        </w:rPr>
                      </w:pPr>
                      <w:r w:rsidRPr="005740ED">
                        <w:rPr>
                          <w:sz w:val="14"/>
                          <w:szCs w:val="14"/>
                          <w:lang w:val="en-US"/>
                        </w:rPr>
                        <w:t>Count + count +1</w:t>
                      </w:r>
                    </w:p>
                  </w:txbxContent>
                </v:textbox>
              </v:shape>
            </w:pict>
          </mc:Fallback>
        </mc:AlternateContent>
      </w:r>
      <w:r w:rsidR="000E481D">
        <w:rPr>
          <w:noProof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3FDF0A0E" wp14:editId="686CD336">
                <wp:simplePos x="0" y="0"/>
                <wp:positionH relativeFrom="column">
                  <wp:posOffset>517013</wp:posOffset>
                </wp:positionH>
                <wp:positionV relativeFrom="paragraph">
                  <wp:posOffset>23552</wp:posOffset>
                </wp:positionV>
                <wp:extent cx="1400051" cy="749790"/>
                <wp:effectExtent l="19050" t="19050" r="29210" b="31750"/>
                <wp:wrapNone/>
                <wp:docPr id="49" name="Flowchart: Decision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051" cy="74979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43A21B" w14:textId="60311678" w:rsidR="000E481D" w:rsidRPr="000E481D" w:rsidRDefault="008E3ED4" w:rsidP="000E481D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E481D">
                              <w:rPr>
                                <w:sz w:val="16"/>
                                <w:szCs w:val="16"/>
                                <w:lang w:val="en-US"/>
                              </w:rPr>
                              <w:t>While  count &lt;=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DF0A0E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49" o:spid="_x0000_s1047" type="#_x0000_t110" style="position:absolute;left:0;text-align:left;margin-left:40.7pt;margin-top:1.85pt;width:110.25pt;height:59.05pt;z-index:25165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" fillcolor="white [3201]" strokecolor="black [3200]" strokeweight="1pt">
                <v:textbox>
                  <w:txbxContent>
                    <w:p w14:paraId="5743A21B" w14:textId="60311678" w:rsidR="000E481D" w:rsidRPr="000E481D" w:rsidRDefault="008E3ED4" w:rsidP="000E481D">
                      <w:pPr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0E481D">
                        <w:rPr>
                          <w:sz w:val="16"/>
                          <w:szCs w:val="16"/>
                          <w:lang w:val="en-US"/>
                        </w:rPr>
                        <w:t>While  count &lt;= 10</w:t>
                      </w:r>
                    </w:p>
                  </w:txbxContent>
                </v:textbox>
              </v:shape>
            </w:pict>
          </mc:Fallback>
        </mc:AlternateContent>
      </w:r>
    </w:p>
    <w:p w14:paraId="06D9D3FB" w14:textId="4C3FE959" w:rsidR="007C482A" w:rsidRDefault="007C482A" w:rsidP="00C249DF">
      <w:pPr>
        <w:pStyle w:val="ListParagraph"/>
        <w:ind w:left="360"/>
      </w:pPr>
    </w:p>
    <w:p w14:paraId="127147B3" w14:textId="79D890D7" w:rsidR="007C482A" w:rsidRDefault="0088439D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424CC0C7" wp14:editId="2C1E283E">
                <wp:simplePos x="0" y="0"/>
                <wp:positionH relativeFrom="column">
                  <wp:posOffset>1917354</wp:posOffset>
                </wp:positionH>
                <wp:positionV relativeFrom="paragraph">
                  <wp:posOffset>29012</wp:posOffset>
                </wp:positionV>
                <wp:extent cx="778345" cy="0"/>
                <wp:effectExtent l="0" t="0" r="0" b="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834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59B677" id="Straight Connector 55" o:spid="_x0000_s1026" style="position:absolute;z-index:251658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95pt,2.3pt" to="212.2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" strokecolor="black [3200]" strokeweight="1.5pt">
                <v:stroke joinstyle="miter"/>
              </v:line>
            </w:pict>
          </mc:Fallback>
        </mc:AlternateContent>
      </w:r>
    </w:p>
    <w:p w14:paraId="5DCEAB62" w14:textId="672BB992" w:rsidR="00CE4724" w:rsidRDefault="00CE4724" w:rsidP="00C249DF">
      <w:pPr>
        <w:pStyle w:val="ListParagraph"/>
        <w:ind w:left="360"/>
      </w:pPr>
    </w:p>
    <w:p w14:paraId="10212088" w14:textId="59067AC3" w:rsidR="005C05E0" w:rsidRDefault="00BD3412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97" behindDoc="0" locked="0" layoutInCell="1" allowOverlap="1" wp14:anchorId="44DA391F" wp14:editId="3B2AD560">
                <wp:simplePos x="0" y="0"/>
                <wp:positionH relativeFrom="column">
                  <wp:posOffset>3917950</wp:posOffset>
                </wp:positionH>
                <wp:positionV relativeFrom="paragraph">
                  <wp:posOffset>176530</wp:posOffset>
                </wp:positionV>
                <wp:extent cx="753745" cy="1404620"/>
                <wp:effectExtent l="0" t="6667" r="20637" b="20638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7537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EA791" w14:textId="0AF7044D" w:rsidR="00BD3412" w:rsidRPr="00BD3412" w:rsidRDefault="00BD3412" w:rsidP="00BD341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DA391F" id="_x0000_s1048" type="#_x0000_t202" style="position:absolute;left:0;text-align:left;margin-left:308.5pt;margin-top:13.9pt;width:59.35pt;height:110.6pt;rotation:-90;z-index:25165829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">
                <v:textbox style="mso-fit-shape-to-text:t">
                  <w:txbxContent>
                    <w:p w14:paraId="2ADEA791" w14:textId="0AF7044D" w:rsidR="00BD3412" w:rsidRPr="00BD3412" w:rsidRDefault="00BD3412" w:rsidP="00BD341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al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740ED">
        <w:rPr>
          <w:noProof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365A6C50" wp14:editId="1620717B">
                <wp:simplePos x="0" y="0"/>
                <wp:positionH relativeFrom="column">
                  <wp:posOffset>4061361</wp:posOffset>
                </wp:positionH>
                <wp:positionV relativeFrom="paragraph">
                  <wp:posOffset>123850</wp:posOffset>
                </wp:positionV>
                <wp:extent cx="11875" cy="1549730"/>
                <wp:effectExtent l="19050" t="19050" r="26670" b="317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875" cy="154973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A4E9B6" id="Straight Connector 57" o:spid="_x0000_s1026" style="position:absolute;flip:x;z-index:251658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9.8pt,9.75pt" to="320.75pt,1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" strokecolor="black [3200]" strokeweight="2.25pt">
                <v:stroke joinstyle="miter"/>
              </v:line>
            </w:pict>
          </mc:Fallback>
        </mc:AlternateContent>
      </w:r>
    </w:p>
    <w:p w14:paraId="60E67014" w14:textId="6A8CC734" w:rsidR="005C05E0" w:rsidRDefault="005C05E0" w:rsidP="00C249DF">
      <w:pPr>
        <w:pStyle w:val="ListParagraph"/>
        <w:ind w:left="360"/>
      </w:pPr>
    </w:p>
    <w:p w14:paraId="119ACBFB" w14:textId="41CFE648" w:rsidR="005C05E0" w:rsidRDefault="005C05E0" w:rsidP="00C249DF">
      <w:pPr>
        <w:pStyle w:val="ListParagraph"/>
        <w:ind w:left="360"/>
      </w:pPr>
    </w:p>
    <w:p w14:paraId="056A846A" w14:textId="3333F166" w:rsidR="005C05E0" w:rsidRDefault="005C05E0" w:rsidP="00C249DF">
      <w:pPr>
        <w:pStyle w:val="ListParagraph"/>
        <w:ind w:left="360"/>
      </w:pPr>
    </w:p>
    <w:p w14:paraId="5E7B803E" w14:textId="0210C948" w:rsidR="00CE4724" w:rsidRDefault="00CE4724" w:rsidP="00C249DF">
      <w:pPr>
        <w:pStyle w:val="ListParagraph"/>
        <w:ind w:left="360"/>
      </w:pPr>
    </w:p>
    <w:p w14:paraId="1A0EDD47" w14:textId="76B79175" w:rsidR="00CE4724" w:rsidRDefault="00CE4724" w:rsidP="00C249DF">
      <w:pPr>
        <w:pStyle w:val="ListParagraph"/>
        <w:ind w:left="360"/>
      </w:pPr>
    </w:p>
    <w:p w14:paraId="7C5BEFF7" w14:textId="428EBACD" w:rsidR="00C249DF" w:rsidRDefault="000E481D" w:rsidP="00C249DF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11F0967E" wp14:editId="7921F3AC">
                <wp:simplePos x="0" y="0"/>
                <wp:positionH relativeFrom="column">
                  <wp:posOffset>1161415</wp:posOffset>
                </wp:positionH>
                <wp:positionV relativeFrom="paragraph">
                  <wp:posOffset>1348740</wp:posOffset>
                </wp:positionV>
                <wp:extent cx="8255" cy="372110"/>
                <wp:effectExtent l="0" t="0" r="29845" b="2794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55" cy="3721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63522F" id="Straight Connector 53" o:spid="_x0000_s1026" style="position:absolute;flip:y;z-index:2516582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45pt,106.2pt" to="92.1pt,1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1D5E0C9E" wp14:editId="07953725">
                <wp:simplePos x="0" y="0"/>
                <wp:positionH relativeFrom="column">
                  <wp:posOffset>125730</wp:posOffset>
                </wp:positionH>
                <wp:positionV relativeFrom="paragraph">
                  <wp:posOffset>423545</wp:posOffset>
                </wp:positionV>
                <wp:extent cx="2030730" cy="343535"/>
                <wp:effectExtent l="19050" t="0" r="45720" b="18415"/>
                <wp:wrapNone/>
                <wp:docPr id="47" name="Flowchart: Data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343535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46A868" w14:textId="75003254" w:rsidR="00C2436B" w:rsidRPr="007C482A" w:rsidRDefault="008A0C71" w:rsidP="00C2436B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ind the sum of height using the sum fun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E0C9E" id="Flowchart: Data 47" o:spid="_x0000_s1049" type="#_x0000_t111" style="position:absolute;left:0;text-align:left;margin-left:9.9pt;margin-top:33.35pt;width:159.9pt;height:27.05pt;z-index:2516582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" fillcolor="white [3201]" strokecolor="black [3200]" strokeweight="1pt">
                <v:textbox>
                  <w:txbxContent>
                    <w:p w14:paraId="4146A868" w14:textId="75003254" w:rsidR="00C2436B" w:rsidRPr="007C482A" w:rsidRDefault="008A0C71" w:rsidP="00C2436B">
                      <w:pPr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Find the sum of height using the sum fun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7621713B" wp14:editId="78A1183F">
                <wp:simplePos x="0" y="0"/>
                <wp:positionH relativeFrom="column">
                  <wp:posOffset>1153795</wp:posOffset>
                </wp:positionH>
                <wp:positionV relativeFrom="paragraph">
                  <wp:posOffset>714375</wp:posOffset>
                </wp:positionV>
                <wp:extent cx="8255" cy="372110"/>
                <wp:effectExtent l="0" t="0" r="29845" b="2794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55" cy="3721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F325F5" id="Straight Connector 52" o:spid="_x0000_s1026" style="position:absolute;flip:y;z-index:25165828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85pt,56.25pt" to="91.5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" strokecolor="black [3213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3D5161CE" wp14:editId="15D0C87B">
                <wp:simplePos x="0" y="0"/>
                <wp:positionH relativeFrom="column">
                  <wp:posOffset>216535</wp:posOffset>
                </wp:positionH>
                <wp:positionV relativeFrom="paragraph">
                  <wp:posOffset>1105535</wp:posOffset>
                </wp:positionV>
                <wp:extent cx="1927860" cy="307340"/>
                <wp:effectExtent l="0" t="0" r="15240" b="16510"/>
                <wp:wrapNone/>
                <wp:docPr id="51" name="Flowchart: Process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30734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B9EADD" w14:textId="77777777" w:rsidR="00127AE9" w:rsidRPr="007C482A" w:rsidRDefault="00127AE9" w:rsidP="00127AE9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Avg = sumofheights / 10</w:t>
                            </w:r>
                          </w:p>
                          <w:p w14:paraId="45070ABD" w14:textId="77777777" w:rsidR="00127AE9" w:rsidRDefault="00127AE9" w:rsidP="00127AE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161CE" id="_x0000_t109" coordsize="21600,21600" o:spt="109" path="m,l,21600r21600,l21600,xe">
                <v:stroke joinstyle="miter"/>
                <v:path gradientshapeok="t" o:connecttype="rect"/>
              </v:shapetype>
              <v:shape id="Flowchart: Process 51" o:spid="_x0000_s1050" type="#_x0000_t109" style="position:absolute;left:0;text-align:left;margin-left:17.05pt;margin-top:87.05pt;width:151.8pt;height:24.2pt;z-index:25165828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" fillcolor="white [3201]" strokecolor="black [3200]" strokeweight="1pt">
                <v:textbox>
                  <w:txbxContent>
                    <w:p w14:paraId="6EB9EADD" w14:textId="77777777" w:rsidR="00127AE9" w:rsidRPr="007C482A" w:rsidRDefault="00127AE9" w:rsidP="00127AE9">
                      <w:pPr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Avg = sumofheights / 10</w:t>
                      </w:r>
                    </w:p>
                    <w:p w14:paraId="45070ABD" w14:textId="77777777" w:rsidR="00127AE9" w:rsidRDefault="00127AE9" w:rsidP="00127AE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322C87EE" wp14:editId="4B0B9144">
                <wp:simplePos x="0" y="0"/>
                <wp:positionH relativeFrom="column">
                  <wp:posOffset>162560</wp:posOffset>
                </wp:positionH>
                <wp:positionV relativeFrom="paragraph">
                  <wp:posOffset>1678305</wp:posOffset>
                </wp:positionV>
                <wp:extent cx="2030730" cy="343535"/>
                <wp:effectExtent l="19050" t="0" r="45720" b="18415"/>
                <wp:wrapNone/>
                <wp:docPr id="50" name="Flowchart: Data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730" cy="343535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5B9804" w14:textId="4C10B7EC" w:rsidR="008D0D43" w:rsidRPr="007C482A" w:rsidRDefault="00127AE9" w:rsidP="008D0D43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Display av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C87EE" id="Flowchart: Data 50" o:spid="_x0000_s1051" type="#_x0000_t111" style="position:absolute;left:0;text-align:left;margin-left:12.8pt;margin-top:132.15pt;width:159.9pt;height:27.05pt;z-index:2516582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" fillcolor="white [3201]" strokecolor="black [3200]" strokeweight="1pt">
                <v:textbox>
                  <w:txbxContent>
                    <w:p w14:paraId="5D5B9804" w14:textId="4C10B7EC" w:rsidR="008D0D43" w:rsidRPr="007C482A" w:rsidRDefault="00127AE9" w:rsidP="008D0D43">
                      <w:pPr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Display avg</w:t>
                      </w:r>
                    </w:p>
                  </w:txbxContent>
                </v:textbox>
              </v:shape>
            </w:pict>
          </mc:Fallback>
        </mc:AlternateContent>
      </w:r>
    </w:p>
    <w:p w14:paraId="3B083C3F" w14:textId="2D848E46" w:rsidR="00C249DF" w:rsidRDefault="00C249DF" w:rsidP="00C249DF">
      <w:pPr>
        <w:pStyle w:val="ListParagraph"/>
        <w:ind w:left="360"/>
      </w:pPr>
    </w:p>
    <w:p w14:paraId="4FB8321D" w14:textId="4CEF4B1E" w:rsidR="00C42898" w:rsidRDefault="00C42898" w:rsidP="00C42898">
      <w:pPr>
        <w:pStyle w:val="ListParagraph"/>
      </w:pPr>
    </w:p>
    <w:p w14:paraId="06F4A005" w14:textId="5ED6EF18" w:rsidR="00C42898" w:rsidRDefault="005740ED" w:rsidP="00C42898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3C88EAAF" wp14:editId="477CD4B9">
                <wp:simplePos x="0" y="0"/>
                <wp:positionH relativeFrom="column">
                  <wp:posOffset>1942852</wp:posOffset>
                </wp:positionH>
                <wp:positionV relativeFrom="paragraph">
                  <wp:posOffset>18407</wp:posOffset>
                </wp:positionV>
                <wp:extent cx="2131175" cy="34364"/>
                <wp:effectExtent l="19050" t="19050" r="2540" b="2286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31175" cy="34364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5448D4" id="Straight Connector 58" o:spid="_x0000_s1026" style="position:absolute;flip:x;z-index:2516582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3pt,1.45pt" to="320.8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" strokecolor="black [3200]" strokeweight="2.25pt">
                <v:stroke joinstyle="miter"/>
              </v:line>
            </w:pict>
          </mc:Fallback>
        </mc:AlternateContent>
      </w:r>
    </w:p>
    <w:p w14:paraId="5EF0ADE6" w14:textId="524C36FB" w:rsidR="00C42898" w:rsidRDefault="00C42898" w:rsidP="00C42898">
      <w:pPr>
        <w:pStyle w:val="ListParagraph"/>
      </w:pPr>
    </w:p>
    <w:p w14:paraId="50E620A3" w14:textId="277EE4CF" w:rsidR="00C42898" w:rsidRDefault="00C42898" w:rsidP="00C42898">
      <w:pPr>
        <w:pStyle w:val="ListParagraph"/>
      </w:pPr>
    </w:p>
    <w:p w14:paraId="4A1C99A3" w14:textId="463EE425" w:rsidR="00C42898" w:rsidRDefault="00C42898" w:rsidP="00C42898">
      <w:pPr>
        <w:pStyle w:val="ListParagraph"/>
      </w:pPr>
    </w:p>
    <w:p w14:paraId="75C348CA" w14:textId="5FCC560E" w:rsidR="00C42898" w:rsidRDefault="00C42898" w:rsidP="00C42898">
      <w:pPr>
        <w:pStyle w:val="ListParagraph"/>
      </w:pPr>
    </w:p>
    <w:p w14:paraId="3D0E4DD9" w14:textId="68CD53D9" w:rsidR="00C42898" w:rsidRDefault="00C42898" w:rsidP="00C42898">
      <w:pPr>
        <w:pStyle w:val="ListParagraph"/>
      </w:pPr>
    </w:p>
    <w:p w14:paraId="281699C1" w14:textId="06154680" w:rsidR="00C42898" w:rsidRDefault="00C42898" w:rsidP="00C42898">
      <w:pPr>
        <w:pStyle w:val="ListParagraph"/>
      </w:pPr>
    </w:p>
    <w:p w14:paraId="793E579E" w14:textId="67B42E4C" w:rsidR="00C42898" w:rsidRDefault="00C42898" w:rsidP="00C42898">
      <w:pPr>
        <w:pStyle w:val="ListParagraph"/>
      </w:pPr>
    </w:p>
    <w:p w14:paraId="06611B04" w14:textId="5656102A" w:rsidR="00C42898" w:rsidRDefault="00C42898" w:rsidP="00C42898">
      <w:pPr>
        <w:pStyle w:val="ListParagraph"/>
      </w:pPr>
    </w:p>
    <w:p w14:paraId="3EB6FF70" w14:textId="0D723FE9" w:rsidR="00C42898" w:rsidRDefault="00C42898" w:rsidP="00C42898">
      <w:pPr>
        <w:pStyle w:val="ListParagraph"/>
      </w:pPr>
    </w:p>
    <w:p w14:paraId="730A8769" w14:textId="77777777" w:rsidR="00C42898" w:rsidRDefault="00C42898" w:rsidP="00C42898">
      <w:pPr>
        <w:pStyle w:val="ListParagraph"/>
      </w:pPr>
    </w:p>
    <w:p w14:paraId="73CE778B" w14:textId="3F80EAB0" w:rsidR="004637D3" w:rsidRDefault="008A79B4" w:rsidP="008A79B4">
      <w:pPr>
        <w:pStyle w:val="ListParagraph"/>
        <w:numPr>
          <w:ilvl w:val="0"/>
          <w:numId w:val="3"/>
        </w:numPr>
      </w:pPr>
      <w:r>
        <w:t>Write the equivalent pseudocode.</w:t>
      </w:r>
    </w:p>
    <w:p w14:paraId="3FA944F1" w14:textId="5436BDFA" w:rsidR="00127AE9" w:rsidRDefault="00860456" w:rsidP="00127AE9">
      <w:pPr>
        <w:pStyle w:val="ListParagraph"/>
      </w:pPr>
      <w:r>
        <w:t>SET height</w:t>
      </w:r>
      <w:r w:rsidR="007A35EC">
        <w:t>s</w:t>
      </w:r>
      <w:r>
        <w:t xml:space="preserve"> </w:t>
      </w:r>
      <w:r w:rsidR="00124431">
        <w:t>TO</w:t>
      </w:r>
      <w:r>
        <w:t xml:space="preserve"> [ ]</w:t>
      </w:r>
    </w:p>
    <w:p w14:paraId="30426C44" w14:textId="7E7AFFF0" w:rsidR="00124431" w:rsidRDefault="00124431" w:rsidP="00127AE9">
      <w:pPr>
        <w:pStyle w:val="ListParagraph"/>
      </w:pPr>
      <w:r>
        <w:t>SET heightInput TO 0</w:t>
      </w:r>
    </w:p>
    <w:p w14:paraId="4B6071D8" w14:textId="2AB52BA7" w:rsidR="00860456" w:rsidRDefault="00860456" w:rsidP="00127AE9">
      <w:pPr>
        <w:pStyle w:val="ListParagraph"/>
      </w:pPr>
      <w:r>
        <w:t>REPEAT</w:t>
      </w:r>
    </w:p>
    <w:p w14:paraId="03587638" w14:textId="4161014C" w:rsidR="00124431" w:rsidRDefault="00124431" w:rsidP="00127AE9">
      <w:pPr>
        <w:pStyle w:val="ListParagraph"/>
      </w:pPr>
      <w:r>
        <w:tab/>
      </w:r>
      <w:r w:rsidR="00CB2432">
        <w:t xml:space="preserve">RECEIVE heightInput FROM </w:t>
      </w:r>
      <w:r w:rsidR="00F935CE">
        <w:t>KEYBOARD</w:t>
      </w:r>
    </w:p>
    <w:p w14:paraId="417B865E" w14:textId="23590599" w:rsidR="008513FA" w:rsidRDefault="008513FA" w:rsidP="00127AE9">
      <w:pPr>
        <w:pStyle w:val="ListParagraph"/>
      </w:pPr>
      <w:r>
        <w:tab/>
        <w:t>&lt;convert heightInput to the float type&gt;</w:t>
      </w:r>
    </w:p>
    <w:p w14:paraId="0D16507B" w14:textId="1A621F8C" w:rsidR="00BC1EDF" w:rsidRDefault="00F935CE" w:rsidP="008513FA">
      <w:pPr>
        <w:pStyle w:val="ListParagraph"/>
      </w:pPr>
      <w:r>
        <w:tab/>
      </w:r>
      <w:r w:rsidR="00DF6294">
        <w:t>&lt;use the append function to add the input onto the height</w:t>
      </w:r>
      <w:r w:rsidR="007A35EC">
        <w:t>s</w:t>
      </w:r>
      <w:r w:rsidR="00DF6294">
        <w:t>[] variable&gt;</w:t>
      </w:r>
    </w:p>
    <w:p w14:paraId="1DA964C8" w14:textId="4E8F7218" w:rsidR="00DF6294" w:rsidRDefault="00DF6294" w:rsidP="00127AE9">
      <w:pPr>
        <w:pStyle w:val="ListParagraph"/>
      </w:pPr>
      <w:r>
        <w:tab/>
        <w:t>Count = count + 1</w:t>
      </w:r>
    </w:p>
    <w:p w14:paraId="5190875D" w14:textId="293B73B0" w:rsidR="00124431" w:rsidRDefault="00124431" w:rsidP="00127AE9">
      <w:pPr>
        <w:pStyle w:val="ListParagraph"/>
      </w:pPr>
      <w:r>
        <w:t>UNTIL count = 10</w:t>
      </w:r>
    </w:p>
    <w:p w14:paraId="68D1F982" w14:textId="3A521700" w:rsidR="00DF6294" w:rsidRDefault="00BC1B16" w:rsidP="00127AE9">
      <w:pPr>
        <w:pStyle w:val="ListParagraph"/>
      </w:pPr>
      <w:r>
        <w:t>sumOfHeights = sum(</w:t>
      </w:r>
      <w:r w:rsidR="007A35EC">
        <w:t>heights</w:t>
      </w:r>
      <w:r>
        <w:t>)</w:t>
      </w:r>
    </w:p>
    <w:p w14:paraId="7A4938A8" w14:textId="785888D1" w:rsidR="007A35EC" w:rsidRDefault="007A35EC" w:rsidP="00127AE9">
      <w:pPr>
        <w:pStyle w:val="ListParagraph"/>
      </w:pPr>
      <w:r>
        <w:t>avg = sumOfHeights / 10</w:t>
      </w:r>
    </w:p>
    <w:p w14:paraId="7785ACF0" w14:textId="687AA82F" w:rsidR="007A35EC" w:rsidRDefault="007A35EC" w:rsidP="00127AE9">
      <w:pPr>
        <w:pStyle w:val="ListParagraph"/>
      </w:pPr>
      <w:r>
        <w:t>SEND avg TO DISPLAY</w:t>
      </w:r>
    </w:p>
    <w:p w14:paraId="52CD07FB" w14:textId="77777777" w:rsidR="00FE5194" w:rsidRDefault="00FE5194" w:rsidP="00A20F4D"/>
    <w:p w14:paraId="1EB80506" w14:textId="77777777" w:rsidR="00FE5194" w:rsidRDefault="00FE5194" w:rsidP="00A20F4D"/>
    <w:p w14:paraId="14A56CAE" w14:textId="77777777" w:rsidR="00A20F4D" w:rsidRDefault="00A20F4D" w:rsidP="00A20F4D"/>
    <w:p w14:paraId="29471D37" w14:textId="77777777" w:rsidR="003B6531" w:rsidRDefault="003B6531" w:rsidP="003B6531">
      <w:pPr>
        <w:pStyle w:val="ListParagraph"/>
      </w:pPr>
    </w:p>
    <w:p w14:paraId="28387DD4" w14:textId="77777777" w:rsidR="003B6531" w:rsidRDefault="003B6531" w:rsidP="003B6531"/>
    <w:p w14:paraId="1A40065C" w14:textId="77777777" w:rsidR="003B6531" w:rsidRDefault="003B6531" w:rsidP="003B6531"/>
    <w:p w14:paraId="2540B0D2" w14:textId="77777777" w:rsidR="002248FC" w:rsidRDefault="000E2CDB" w:rsidP="001E1C5D">
      <w:pPr>
        <w:pStyle w:val="ListParagraph"/>
      </w:pPr>
      <w:r>
        <w:t xml:space="preserve"> </w:t>
      </w:r>
    </w:p>
    <w:p w14:paraId="3DCC2103" w14:textId="77777777" w:rsidR="002248FC" w:rsidRDefault="002248FC">
      <w:r>
        <w:br w:type="page"/>
      </w:r>
    </w:p>
    <w:p w14:paraId="5B1B36D2" w14:textId="77777777" w:rsidR="00C11B6B" w:rsidRDefault="00C11B6B" w:rsidP="001E1C5D">
      <w:pPr>
        <w:pStyle w:val="ListParagraph"/>
      </w:pPr>
    </w:p>
    <w:sectPr w:rsidR="00C11B6B">
      <w:headerReference w:type="default" r:id="rId20"/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Abdul Ahad" w:date="2020-03-24T08:23:00Z" w:initials="AA">
    <w:p w14:paraId="7A874291" w14:textId="4BA88ED8" w:rsidR="00354B19" w:rsidRDefault="00354B19" w:rsidP="00354B19">
      <w:pPr>
        <w:pStyle w:val="CommentText"/>
      </w:pPr>
      <w:r>
        <w:rPr>
          <w:rStyle w:val="CommentReference"/>
        </w:rPr>
        <w:annotationRef/>
      </w:r>
      <w:r>
        <w:t>??</w:t>
      </w:r>
    </w:p>
  </w:comment>
  <w:comment w:id="2" w:author="Abdul Ahad" w:date="2020-03-24T08:32:00Z" w:initials="AA">
    <w:p w14:paraId="4E4ADEC5" w14:textId="1A32AD65" w:rsidR="00F778AE" w:rsidRDefault="00F778AE">
      <w:pPr>
        <w:pStyle w:val="CommentText"/>
      </w:pPr>
      <w:r>
        <w:rPr>
          <w:rStyle w:val="CommentReference"/>
        </w:rPr>
        <w:annotationRef/>
      </w:r>
      <w:r w:rsidR="002551C0">
        <w:t>t</w:t>
      </w:r>
      <w:r>
        <w:t>urn 270</w:t>
      </w:r>
    </w:p>
  </w:comment>
  <w:comment w:id="3" w:author="Abdul Ahad" w:date="2020-03-24T08:27:00Z" w:initials="AA">
    <w:p w14:paraId="1599F700" w14:textId="3FBC3FC1" w:rsidR="000F39CB" w:rsidRDefault="000F39CB" w:rsidP="000F39CB">
      <w:pPr>
        <w:pStyle w:val="CommentText"/>
      </w:pPr>
      <w:r>
        <w:rPr>
          <w:rStyle w:val="CommentReference"/>
        </w:rPr>
        <w:annotationRef/>
      </w:r>
      <w:r w:rsidR="00857CF7">
        <w:t>turn 90</w:t>
      </w:r>
    </w:p>
    <w:p w14:paraId="61F1FF91" w14:textId="77777777" w:rsidR="00857CF7" w:rsidRDefault="00292DDB" w:rsidP="000F39CB">
      <w:pPr>
        <w:pStyle w:val="CommentText"/>
      </w:pPr>
      <w:r>
        <w:t>move 100</w:t>
      </w:r>
    </w:p>
    <w:p w14:paraId="299DC723" w14:textId="77777777" w:rsidR="00EE309F" w:rsidRDefault="003145F2" w:rsidP="000F39CB">
      <w:pPr>
        <w:pStyle w:val="CommentText"/>
      </w:pPr>
      <w:r>
        <w:t xml:space="preserve">turn </w:t>
      </w:r>
      <w:r w:rsidR="008E5C59">
        <w:t>270</w:t>
      </w:r>
    </w:p>
    <w:p w14:paraId="4F3C9DE1" w14:textId="77777777" w:rsidR="008E5C59" w:rsidRDefault="008E5C59" w:rsidP="000F39CB">
      <w:pPr>
        <w:pStyle w:val="CommentText"/>
      </w:pPr>
      <w:r>
        <w:t>move 25</w:t>
      </w:r>
    </w:p>
    <w:p w14:paraId="797020BC" w14:textId="77777777" w:rsidR="008E5C59" w:rsidRDefault="008E5C59" w:rsidP="000F39CB">
      <w:pPr>
        <w:pStyle w:val="CommentText"/>
      </w:pPr>
      <w:r>
        <w:t>turn 90</w:t>
      </w:r>
    </w:p>
    <w:p w14:paraId="428409C4" w14:textId="77777777" w:rsidR="008E5C59" w:rsidRDefault="008E5C59" w:rsidP="000F39CB">
      <w:pPr>
        <w:pStyle w:val="CommentText"/>
      </w:pPr>
      <w:r>
        <w:t>move 100</w:t>
      </w:r>
    </w:p>
    <w:p w14:paraId="30A31427" w14:textId="77777777" w:rsidR="008E5C59" w:rsidRDefault="008E5C59" w:rsidP="000F39CB">
      <w:pPr>
        <w:pStyle w:val="CommentText"/>
      </w:pPr>
      <w:r>
        <w:t>turn 90</w:t>
      </w:r>
    </w:p>
    <w:p w14:paraId="2F4895A4" w14:textId="77777777" w:rsidR="008E5C59" w:rsidRDefault="008E5C59" w:rsidP="000F39CB">
      <w:pPr>
        <w:pStyle w:val="CommentText"/>
      </w:pPr>
      <w:r>
        <w:t xml:space="preserve">move </w:t>
      </w:r>
      <w:r w:rsidR="001D451E">
        <w:t>50</w:t>
      </w:r>
    </w:p>
    <w:p w14:paraId="6A38CAFC" w14:textId="77777777" w:rsidR="001D451E" w:rsidRDefault="001D451E" w:rsidP="000F39CB">
      <w:pPr>
        <w:pStyle w:val="CommentText"/>
      </w:pPr>
      <w:r>
        <w:t>turn 90</w:t>
      </w:r>
    </w:p>
    <w:p w14:paraId="7496C198" w14:textId="2A11BBF3" w:rsidR="00C56592" w:rsidRDefault="00234D15" w:rsidP="0018589B">
      <w:pPr>
        <w:pStyle w:val="CommentText"/>
      </w:pPr>
      <w:r>
        <w:t>move</w:t>
      </w:r>
      <w:r w:rsidR="00D10CAA">
        <w:t xml:space="preserve"> </w:t>
      </w:r>
      <w:r w:rsidR="0018589B">
        <w:t>100</w:t>
      </w:r>
    </w:p>
    <w:p w14:paraId="056433B8" w14:textId="4FF16B65" w:rsidR="0018589B" w:rsidRDefault="0018589B" w:rsidP="0018589B">
      <w:pPr>
        <w:pStyle w:val="CommentText"/>
      </w:pPr>
      <w:r>
        <w:t>turn 90</w:t>
      </w:r>
    </w:p>
    <w:p w14:paraId="7BB1F201" w14:textId="66767AE3" w:rsidR="0018589B" w:rsidRDefault="0018589B" w:rsidP="0018589B">
      <w:pPr>
        <w:pStyle w:val="CommentText"/>
      </w:pPr>
      <w:r>
        <w:t>move 25</w:t>
      </w:r>
    </w:p>
    <w:p w14:paraId="6A5541AF" w14:textId="02FA86C8" w:rsidR="0018589B" w:rsidRDefault="0018589B" w:rsidP="0018589B">
      <w:pPr>
        <w:pStyle w:val="CommentText"/>
      </w:pPr>
      <w:r>
        <w:t>turn 90</w:t>
      </w:r>
    </w:p>
    <w:p w14:paraId="6011606D" w14:textId="77776421" w:rsidR="0018589B" w:rsidRDefault="0018589B" w:rsidP="0018589B">
      <w:pPr>
        <w:pStyle w:val="CommentText"/>
      </w:pPr>
      <w:r>
        <w:t>move 25</w:t>
      </w:r>
    </w:p>
    <w:p w14:paraId="3A494ECF" w14:textId="473CD5D6" w:rsidR="0018589B" w:rsidRDefault="0018589B" w:rsidP="0018589B">
      <w:pPr>
        <w:pStyle w:val="CommentText"/>
      </w:pPr>
      <w:r>
        <w:t>turn 90</w:t>
      </w:r>
    </w:p>
    <w:p w14:paraId="14F8F27C" w14:textId="2668E632" w:rsidR="00B14CBA" w:rsidRDefault="00B14CBA" w:rsidP="00C94402">
      <w:pPr>
        <w:pStyle w:val="CommentText"/>
      </w:pPr>
      <w:r>
        <w:t>move</w:t>
      </w:r>
      <w:r w:rsidR="00C94402">
        <w:t xml:space="preserve"> 50</w:t>
      </w:r>
    </w:p>
    <w:p w14:paraId="2153DCF0" w14:textId="45F07CE3" w:rsidR="00010CC5" w:rsidRDefault="00010CC5" w:rsidP="00C94402">
      <w:pPr>
        <w:pStyle w:val="CommentText"/>
      </w:pPr>
      <w:r>
        <w:t>turn 90</w:t>
      </w:r>
    </w:p>
    <w:p w14:paraId="35F3D88C" w14:textId="42467A2F" w:rsidR="00010CC5" w:rsidRDefault="00010CC5" w:rsidP="00C94402">
      <w:pPr>
        <w:pStyle w:val="CommentText"/>
      </w:pPr>
      <w:r>
        <w:t>move 100</w:t>
      </w:r>
    </w:p>
    <w:p w14:paraId="24CA3006" w14:textId="2A8B4277" w:rsidR="00010CC5" w:rsidRDefault="00010CC5" w:rsidP="00C94402">
      <w:pPr>
        <w:pStyle w:val="CommentText"/>
      </w:pPr>
      <w:r>
        <w:t>turn 90</w:t>
      </w:r>
    </w:p>
    <w:p w14:paraId="3B819C42" w14:textId="3212C65F" w:rsidR="00010CC5" w:rsidRDefault="00010CC5" w:rsidP="00C94402">
      <w:pPr>
        <w:pStyle w:val="CommentText"/>
      </w:pPr>
      <w:r>
        <w:t xml:space="preserve">move </w:t>
      </w:r>
      <w:r w:rsidR="003B504F">
        <w:t>50</w:t>
      </w:r>
    </w:p>
    <w:p w14:paraId="57B42F1E" w14:textId="7601D8D3" w:rsidR="00D10CAA" w:rsidRDefault="00D10CAA" w:rsidP="000F39CB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A874291" w15:done="0"/>
  <w15:commentEx w15:paraId="4E4ADEC5" w15:done="0"/>
  <w15:commentEx w15:paraId="57B42F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2441F8" w16cex:dateUtc="2020-03-24T05:23:00Z"/>
  <w16cex:commentExtensible w16cex:durableId="22244431" w16cex:dateUtc="2020-03-24T05:32:00Z"/>
  <w16cex:commentExtensible w16cex:durableId="222442D4" w16cex:dateUtc="2020-03-24T0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874291" w16cid:durableId="222441F8"/>
  <w16cid:commentId w16cid:paraId="4E4ADEC5" w16cid:durableId="22244431"/>
  <w16cid:commentId w16cid:paraId="57B42F1E" w16cid:durableId="222442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61714" w14:textId="77777777" w:rsidR="001342D3" w:rsidRDefault="001342D3" w:rsidP="00157734">
      <w:pPr>
        <w:spacing w:after="0" w:line="240" w:lineRule="auto"/>
      </w:pPr>
      <w:r>
        <w:separator/>
      </w:r>
    </w:p>
  </w:endnote>
  <w:endnote w:type="continuationSeparator" w:id="0">
    <w:p w14:paraId="286490EE" w14:textId="77777777" w:rsidR="001342D3" w:rsidRDefault="001342D3" w:rsidP="00157734">
      <w:pPr>
        <w:spacing w:after="0" w:line="240" w:lineRule="auto"/>
      </w:pPr>
      <w:r>
        <w:continuationSeparator/>
      </w:r>
    </w:p>
  </w:endnote>
  <w:endnote w:type="continuationNotice" w:id="1">
    <w:p w14:paraId="13508E43" w14:textId="77777777" w:rsidR="001342D3" w:rsidRDefault="001342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415658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E561683" w14:textId="77777777" w:rsidR="00C32C7C" w:rsidRDefault="00C32C7C" w:rsidP="00C32C7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2D8B" w:rsidRPr="00552D8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</w:t>
        </w:r>
        <w:r>
          <w:rPr>
            <w:color w:val="7F7F7F" w:themeColor="background1" w:themeShade="7F"/>
            <w:spacing w:val="60"/>
          </w:rPr>
          <w:t>Alison Cowie, Portobello High School</w:t>
        </w:r>
      </w:p>
    </w:sdtContent>
  </w:sdt>
  <w:p w14:paraId="47AA971A" w14:textId="77777777" w:rsidR="00157734" w:rsidRDefault="001577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66247A" w14:textId="77777777" w:rsidR="001342D3" w:rsidRDefault="001342D3" w:rsidP="00157734">
      <w:pPr>
        <w:spacing w:after="0" w:line="240" w:lineRule="auto"/>
      </w:pPr>
      <w:r>
        <w:separator/>
      </w:r>
    </w:p>
  </w:footnote>
  <w:footnote w:type="continuationSeparator" w:id="0">
    <w:p w14:paraId="558D2E07" w14:textId="77777777" w:rsidR="001342D3" w:rsidRDefault="001342D3" w:rsidP="00157734">
      <w:pPr>
        <w:spacing w:after="0" w:line="240" w:lineRule="auto"/>
      </w:pPr>
      <w:r>
        <w:continuationSeparator/>
      </w:r>
    </w:p>
  </w:footnote>
  <w:footnote w:type="continuationNotice" w:id="1">
    <w:p w14:paraId="37F8AED3" w14:textId="77777777" w:rsidR="001342D3" w:rsidRDefault="001342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9734B" w14:textId="77777777" w:rsidR="00D049CC" w:rsidRPr="00147F84" w:rsidRDefault="00D049CC" w:rsidP="003B12E0">
    <w:pPr>
      <w:pStyle w:val="Heading1"/>
      <w:rPr>
        <w:b/>
      </w:rPr>
    </w:pPr>
    <w:r w:rsidRPr="00147F84">
      <w:rPr>
        <w:b/>
      </w:rPr>
      <w:t xml:space="preserve">Computing Science Revision Questions </w:t>
    </w:r>
  </w:p>
  <w:p w14:paraId="0D28B09B" w14:textId="77777777" w:rsidR="00D049CC" w:rsidRDefault="00D049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C7A83"/>
    <w:multiLevelType w:val="hybridMultilevel"/>
    <w:tmpl w:val="BD40C932"/>
    <w:lvl w:ilvl="0" w:tplc="0C94FF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0C2D0B"/>
    <w:multiLevelType w:val="hybridMultilevel"/>
    <w:tmpl w:val="2702C5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9943F6"/>
    <w:multiLevelType w:val="hybridMultilevel"/>
    <w:tmpl w:val="6608B2D0"/>
    <w:lvl w:ilvl="0" w:tplc="08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1B7619"/>
    <w:multiLevelType w:val="multilevel"/>
    <w:tmpl w:val="F2068364"/>
    <w:lvl w:ilvl="0">
      <w:start w:val="1"/>
      <w:numFmt w:val="decimal"/>
      <w:lvlText w:val="%1)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3281CCE"/>
    <w:multiLevelType w:val="hybridMultilevel"/>
    <w:tmpl w:val="D5B872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CE57C0"/>
    <w:multiLevelType w:val="hybridMultilevel"/>
    <w:tmpl w:val="F8D0F9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bdul Ahad">
    <w15:presenceInfo w15:providerId="None" w15:userId="Abdul Ah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zKzMDE0sjAwMjVQ0lEKTi0uzszPAykwqwUArtuGPiwAAAA="/>
  </w:docVars>
  <w:rsids>
    <w:rsidRoot w:val="0022788D"/>
    <w:rsid w:val="00007F24"/>
    <w:rsid w:val="00010CC5"/>
    <w:rsid w:val="00011C6D"/>
    <w:rsid w:val="00022C64"/>
    <w:rsid w:val="00026124"/>
    <w:rsid w:val="00035FA2"/>
    <w:rsid w:val="00042F84"/>
    <w:rsid w:val="000453E6"/>
    <w:rsid w:val="00051168"/>
    <w:rsid w:val="000521C0"/>
    <w:rsid w:val="00083AB4"/>
    <w:rsid w:val="000851A8"/>
    <w:rsid w:val="000902DA"/>
    <w:rsid w:val="000C40C6"/>
    <w:rsid w:val="000C4AE6"/>
    <w:rsid w:val="000C63F3"/>
    <w:rsid w:val="000C6B12"/>
    <w:rsid w:val="000D067F"/>
    <w:rsid w:val="000D3366"/>
    <w:rsid w:val="000E2CDB"/>
    <w:rsid w:val="000E4000"/>
    <w:rsid w:val="000E481D"/>
    <w:rsid w:val="000E76BA"/>
    <w:rsid w:val="000F39CB"/>
    <w:rsid w:val="000F3B4E"/>
    <w:rsid w:val="000F4ED1"/>
    <w:rsid w:val="000F6937"/>
    <w:rsid w:val="00122B42"/>
    <w:rsid w:val="00124431"/>
    <w:rsid w:val="00127AE9"/>
    <w:rsid w:val="001342D3"/>
    <w:rsid w:val="0014752D"/>
    <w:rsid w:val="00157734"/>
    <w:rsid w:val="001660E9"/>
    <w:rsid w:val="0018589B"/>
    <w:rsid w:val="00193CB0"/>
    <w:rsid w:val="001A175A"/>
    <w:rsid w:val="001A6573"/>
    <w:rsid w:val="001C3696"/>
    <w:rsid w:val="001D451E"/>
    <w:rsid w:val="001D7B9C"/>
    <w:rsid w:val="001E1C5D"/>
    <w:rsid w:val="001E7B11"/>
    <w:rsid w:val="001F19DB"/>
    <w:rsid w:val="00200A16"/>
    <w:rsid w:val="002203DD"/>
    <w:rsid w:val="002248FC"/>
    <w:rsid w:val="002252A2"/>
    <w:rsid w:val="0022788D"/>
    <w:rsid w:val="00234D15"/>
    <w:rsid w:val="002372CF"/>
    <w:rsid w:val="002441A9"/>
    <w:rsid w:val="00253BD8"/>
    <w:rsid w:val="002551C0"/>
    <w:rsid w:val="00265074"/>
    <w:rsid w:val="00275E48"/>
    <w:rsid w:val="002819C5"/>
    <w:rsid w:val="00285384"/>
    <w:rsid w:val="002916CE"/>
    <w:rsid w:val="00292DDB"/>
    <w:rsid w:val="002953C4"/>
    <w:rsid w:val="002C6493"/>
    <w:rsid w:val="002E0ADD"/>
    <w:rsid w:val="002E3B0B"/>
    <w:rsid w:val="002E54A1"/>
    <w:rsid w:val="002E6C20"/>
    <w:rsid w:val="00302AAA"/>
    <w:rsid w:val="003145F2"/>
    <w:rsid w:val="00350D58"/>
    <w:rsid w:val="00350D7A"/>
    <w:rsid w:val="00354B19"/>
    <w:rsid w:val="003560C3"/>
    <w:rsid w:val="00356F92"/>
    <w:rsid w:val="00365554"/>
    <w:rsid w:val="003742B8"/>
    <w:rsid w:val="00380394"/>
    <w:rsid w:val="00383090"/>
    <w:rsid w:val="00390B63"/>
    <w:rsid w:val="00392035"/>
    <w:rsid w:val="00394640"/>
    <w:rsid w:val="00397115"/>
    <w:rsid w:val="003A1D8D"/>
    <w:rsid w:val="003A4F38"/>
    <w:rsid w:val="003A7168"/>
    <w:rsid w:val="003B12E0"/>
    <w:rsid w:val="003B335A"/>
    <w:rsid w:val="003B504F"/>
    <w:rsid w:val="003B6531"/>
    <w:rsid w:val="003D15A7"/>
    <w:rsid w:val="003F27A9"/>
    <w:rsid w:val="00406E86"/>
    <w:rsid w:val="0041653E"/>
    <w:rsid w:val="00436D5C"/>
    <w:rsid w:val="0044311E"/>
    <w:rsid w:val="00452CFB"/>
    <w:rsid w:val="00455E9E"/>
    <w:rsid w:val="004637D3"/>
    <w:rsid w:val="00466625"/>
    <w:rsid w:val="004753CF"/>
    <w:rsid w:val="004772A2"/>
    <w:rsid w:val="004832D3"/>
    <w:rsid w:val="00487888"/>
    <w:rsid w:val="00494B57"/>
    <w:rsid w:val="004955DA"/>
    <w:rsid w:val="00496F0F"/>
    <w:rsid w:val="004A0F8E"/>
    <w:rsid w:val="004A619F"/>
    <w:rsid w:val="004D6EC6"/>
    <w:rsid w:val="00501B5C"/>
    <w:rsid w:val="00506EA8"/>
    <w:rsid w:val="005308BF"/>
    <w:rsid w:val="0053211A"/>
    <w:rsid w:val="005370B6"/>
    <w:rsid w:val="005375AA"/>
    <w:rsid w:val="00545414"/>
    <w:rsid w:val="00552D8B"/>
    <w:rsid w:val="00561267"/>
    <w:rsid w:val="00563488"/>
    <w:rsid w:val="005740ED"/>
    <w:rsid w:val="0058356D"/>
    <w:rsid w:val="00584274"/>
    <w:rsid w:val="0058558A"/>
    <w:rsid w:val="00591211"/>
    <w:rsid w:val="005B46BC"/>
    <w:rsid w:val="005C05E0"/>
    <w:rsid w:val="005C0AF7"/>
    <w:rsid w:val="00605F2E"/>
    <w:rsid w:val="00611747"/>
    <w:rsid w:val="006263F5"/>
    <w:rsid w:val="00641204"/>
    <w:rsid w:val="006475A0"/>
    <w:rsid w:val="006522FB"/>
    <w:rsid w:val="00661853"/>
    <w:rsid w:val="006746A1"/>
    <w:rsid w:val="00682ABD"/>
    <w:rsid w:val="00690072"/>
    <w:rsid w:val="006A007D"/>
    <w:rsid w:val="006B2E18"/>
    <w:rsid w:val="006E2299"/>
    <w:rsid w:val="006E6E6B"/>
    <w:rsid w:val="006F58BD"/>
    <w:rsid w:val="00700BD3"/>
    <w:rsid w:val="007141FA"/>
    <w:rsid w:val="00717847"/>
    <w:rsid w:val="00740C7B"/>
    <w:rsid w:val="007455E9"/>
    <w:rsid w:val="00747781"/>
    <w:rsid w:val="007740E6"/>
    <w:rsid w:val="0078651E"/>
    <w:rsid w:val="007901A0"/>
    <w:rsid w:val="0079223A"/>
    <w:rsid w:val="007A0734"/>
    <w:rsid w:val="007A35EC"/>
    <w:rsid w:val="007A4101"/>
    <w:rsid w:val="007B4D20"/>
    <w:rsid w:val="007C2519"/>
    <w:rsid w:val="007C482A"/>
    <w:rsid w:val="007D64A1"/>
    <w:rsid w:val="007D6CA7"/>
    <w:rsid w:val="007E01F5"/>
    <w:rsid w:val="00801189"/>
    <w:rsid w:val="008513FA"/>
    <w:rsid w:val="00851C89"/>
    <w:rsid w:val="00857CF7"/>
    <w:rsid w:val="00860456"/>
    <w:rsid w:val="00877D50"/>
    <w:rsid w:val="00880720"/>
    <w:rsid w:val="0088439D"/>
    <w:rsid w:val="008A0C71"/>
    <w:rsid w:val="008A6725"/>
    <w:rsid w:val="008A79B4"/>
    <w:rsid w:val="008B03D7"/>
    <w:rsid w:val="008B15D8"/>
    <w:rsid w:val="008C33AB"/>
    <w:rsid w:val="008C5BA8"/>
    <w:rsid w:val="008D0D43"/>
    <w:rsid w:val="008D4ED0"/>
    <w:rsid w:val="008D5DFA"/>
    <w:rsid w:val="008E3BBD"/>
    <w:rsid w:val="008E3ED4"/>
    <w:rsid w:val="008E4B3E"/>
    <w:rsid w:val="008E5C59"/>
    <w:rsid w:val="008F16CA"/>
    <w:rsid w:val="008F4C5F"/>
    <w:rsid w:val="0090612B"/>
    <w:rsid w:val="009129A0"/>
    <w:rsid w:val="00922199"/>
    <w:rsid w:val="009268F5"/>
    <w:rsid w:val="009646D3"/>
    <w:rsid w:val="00966B68"/>
    <w:rsid w:val="009670A4"/>
    <w:rsid w:val="00971233"/>
    <w:rsid w:val="009800D8"/>
    <w:rsid w:val="00981E89"/>
    <w:rsid w:val="00983231"/>
    <w:rsid w:val="00984DF1"/>
    <w:rsid w:val="00995647"/>
    <w:rsid w:val="009A15EA"/>
    <w:rsid w:val="009C1D52"/>
    <w:rsid w:val="009D368F"/>
    <w:rsid w:val="009D6AEC"/>
    <w:rsid w:val="009E051C"/>
    <w:rsid w:val="009E50AD"/>
    <w:rsid w:val="009E513F"/>
    <w:rsid w:val="009F260E"/>
    <w:rsid w:val="009F3380"/>
    <w:rsid w:val="00A031C5"/>
    <w:rsid w:val="00A06D61"/>
    <w:rsid w:val="00A20F4D"/>
    <w:rsid w:val="00A214AF"/>
    <w:rsid w:val="00A21A42"/>
    <w:rsid w:val="00A3771F"/>
    <w:rsid w:val="00A416F5"/>
    <w:rsid w:val="00A47641"/>
    <w:rsid w:val="00A7175C"/>
    <w:rsid w:val="00A90482"/>
    <w:rsid w:val="00AA0EF9"/>
    <w:rsid w:val="00AA2CDC"/>
    <w:rsid w:val="00AC6C94"/>
    <w:rsid w:val="00AE2B21"/>
    <w:rsid w:val="00AE45D5"/>
    <w:rsid w:val="00AF2F70"/>
    <w:rsid w:val="00B064D4"/>
    <w:rsid w:val="00B114AB"/>
    <w:rsid w:val="00B1185C"/>
    <w:rsid w:val="00B14CBA"/>
    <w:rsid w:val="00B179CF"/>
    <w:rsid w:val="00B21F8C"/>
    <w:rsid w:val="00B269F4"/>
    <w:rsid w:val="00B372B9"/>
    <w:rsid w:val="00B4739D"/>
    <w:rsid w:val="00B61855"/>
    <w:rsid w:val="00B64A53"/>
    <w:rsid w:val="00B67878"/>
    <w:rsid w:val="00B70EB0"/>
    <w:rsid w:val="00B879F4"/>
    <w:rsid w:val="00B930CB"/>
    <w:rsid w:val="00BA3893"/>
    <w:rsid w:val="00BB0CEA"/>
    <w:rsid w:val="00BC0EBE"/>
    <w:rsid w:val="00BC1B16"/>
    <w:rsid w:val="00BC1EDF"/>
    <w:rsid w:val="00BC49B2"/>
    <w:rsid w:val="00BC61B7"/>
    <w:rsid w:val="00BD3412"/>
    <w:rsid w:val="00BD3444"/>
    <w:rsid w:val="00BD569E"/>
    <w:rsid w:val="00BE7EFC"/>
    <w:rsid w:val="00BF3FFE"/>
    <w:rsid w:val="00C0683A"/>
    <w:rsid w:val="00C101DF"/>
    <w:rsid w:val="00C11B6B"/>
    <w:rsid w:val="00C14A41"/>
    <w:rsid w:val="00C16648"/>
    <w:rsid w:val="00C2436B"/>
    <w:rsid w:val="00C249DF"/>
    <w:rsid w:val="00C32C7C"/>
    <w:rsid w:val="00C36B81"/>
    <w:rsid w:val="00C42898"/>
    <w:rsid w:val="00C473D3"/>
    <w:rsid w:val="00C56592"/>
    <w:rsid w:val="00C56684"/>
    <w:rsid w:val="00C61B4B"/>
    <w:rsid w:val="00C80416"/>
    <w:rsid w:val="00C94402"/>
    <w:rsid w:val="00C97144"/>
    <w:rsid w:val="00CB2432"/>
    <w:rsid w:val="00CD0F07"/>
    <w:rsid w:val="00CD4B4A"/>
    <w:rsid w:val="00CE4724"/>
    <w:rsid w:val="00CE534C"/>
    <w:rsid w:val="00CE601F"/>
    <w:rsid w:val="00CF743E"/>
    <w:rsid w:val="00CF7B37"/>
    <w:rsid w:val="00D00C60"/>
    <w:rsid w:val="00D049CC"/>
    <w:rsid w:val="00D10CAA"/>
    <w:rsid w:val="00D17F1B"/>
    <w:rsid w:val="00D2203B"/>
    <w:rsid w:val="00D31AF8"/>
    <w:rsid w:val="00D32AAB"/>
    <w:rsid w:val="00D35822"/>
    <w:rsid w:val="00D4480D"/>
    <w:rsid w:val="00D50802"/>
    <w:rsid w:val="00D55BEA"/>
    <w:rsid w:val="00D86418"/>
    <w:rsid w:val="00D97D1F"/>
    <w:rsid w:val="00DD0737"/>
    <w:rsid w:val="00DE3B2F"/>
    <w:rsid w:val="00DE53EB"/>
    <w:rsid w:val="00DF12E0"/>
    <w:rsid w:val="00DF6294"/>
    <w:rsid w:val="00DF6348"/>
    <w:rsid w:val="00E06430"/>
    <w:rsid w:val="00E067A9"/>
    <w:rsid w:val="00E17128"/>
    <w:rsid w:val="00E228D7"/>
    <w:rsid w:val="00E2611E"/>
    <w:rsid w:val="00E3003C"/>
    <w:rsid w:val="00E50BD4"/>
    <w:rsid w:val="00E536AF"/>
    <w:rsid w:val="00E716CB"/>
    <w:rsid w:val="00E74371"/>
    <w:rsid w:val="00E8068E"/>
    <w:rsid w:val="00E84CDD"/>
    <w:rsid w:val="00E92B81"/>
    <w:rsid w:val="00E97D4C"/>
    <w:rsid w:val="00EA131D"/>
    <w:rsid w:val="00EB7350"/>
    <w:rsid w:val="00ED4BD7"/>
    <w:rsid w:val="00EE309F"/>
    <w:rsid w:val="00EE382F"/>
    <w:rsid w:val="00EF0859"/>
    <w:rsid w:val="00EF14E8"/>
    <w:rsid w:val="00EF5E5A"/>
    <w:rsid w:val="00F107CD"/>
    <w:rsid w:val="00F411AB"/>
    <w:rsid w:val="00F41A08"/>
    <w:rsid w:val="00F526D5"/>
    <w:rsid w:val="00F5458F"/>
    <w:rsid w:val="00F57B12"/>
    <w:rsid w:val="00F57FA3"/>
    <w:rsid w:val="00F615FF"/>
    <w:rsid w:val="00F62C3A"/>
    <w:rsid w:val="00F708D2"/>
    <w:rsid w:val="00F753A9"/>
    <w:rsid w:val="00F778AE"/>
    <w:rsid w:val="00F851DB"/>
    <w:rsid w:val="00F85B45"/>
    <w:rsid w:val="00F935CE"/>
    <w:rsid w:val="00FA3F34"/>
    <w:rsid w:val="00FA75AE"/>
    <w:rsid w:val="00FB23B6"/>
    <w:rsid w:val="00FE0A0E"/>
    <w:rsid w:val="00FE22F0"/>
    <w:rsid w:val="00FE5194"/>
    <w:rsid w:val="00FF033F"/>
    <w:rsid w:val="00FF3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C75433"/>
  <w15:chartTrackingRefBased/>
  <w15:docId w15:val="{A66F7734-BC94-4126-808A-C569DE2CC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49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C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7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734"/>
  </w:style>
  <w:style w:type="paragraph" w:styleId="Footer">
    <w:name w:val="footer"/>
    <w:basedOn w:val="Normal"/>
    <w:link w:val="FooterChar"/>
    <w:uiPriority w:val="99"/>
    <w:unhideWhenUsed/>
    <w:rsid w:val="001577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734"/>
  </w:style>
  <w:style w:type="paragraph" w:styleId="BalloonText">
    <w:name w:val="Balloon Text"/>
    <w:basedOn w:val="Normal"/>
    <w:link w:val="BalloonTextChar"/>
    <w:uiPriority w:val="99"/>
    <w:semiHidden/>
    <w:unhideWhenUsed/>
    <w:rsid w:val="00CF74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743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049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BB0C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0C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0C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0C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0CE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customXml" Target="ink/ink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24T05:37:40.4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66 0 1664,'-5'2'77,"0"0"-20,0-1 0,0 1-1,0 1 1,0-1 0,1 0 0,-1 1 0,1 0 0,0 0 0,-1 1-1,1-1 1,1 1 0,-1 0 0,-1 2-57,-20 31 648,1 2 1,2 0-1,-11 31-648,16-34-68,-42 89 72,-37 74-88,-290 597 5124,376-772-4749,1 0-1,-5 21-290,11-25 42,4-19-39,-1-1 1,0 1 0,0-1-1,0 0 1,0 1 0,0-1-1,0 0 1,0 1 0,0-1-1,1 0 1,-1 1-1,0-1 1,0 0 0,1 1-1,-1-1 1,0 0 0,0 1-1,1-1 1,-1 0 0,0 0-1,1 0 1,-1 1-1,0-1 1,1 0 0,-1 0-1,1 0-3,1 0 28,0 0 0,0 0-1,1 0 1,-1-1 0,0 1 0,0-1-1,0 0 1,1 0 0,-1 1-1,0-2 1,0 1 0,0 0-1,1-1-27,18-11 228,0-1-1,-1-1 0,-1-1 0,16-16-227,67-80 385,-65 70-351,205-229-60,120-135-140,-346 387 154,-3 3 15,1 0 0,0 1 1,1 1-1,0 0 0,1 2 1,0-1-1,2 2-3,-17 10-5,1 0 0,0 0 1,0 0-1,0 0 0,0 0 0,0 1 1,0-1-1,0 1 0,1-1 0,-1 1 1,0 0-1,0 0 5,-1 0 0,0 0 0,0 0 0,0 0 0,0 1 0,0-1 1,0 0-1,0 1 0,0-1 0,0 1 0,0-1 0,-1 1 1,1-1-1,0 1 0,0-1 0,-1 1 0,1 0 0,0-1 0,-1 1 1,1 0-1,1 3 4,0 0 1,0 0-1,-1-1 0,0 1 1,0 0-1,0 0 1,0 0-1,-1 1 1,1-1-1,-1 0 1,0 4-5,-2 36-9,-1-1 0,-3 1 0,-6 25 9,-24 95-64,-113 319-74,85-291 169,-9 34 71,16-35 90,46-156-144,-33 127 305,32-110-157,3 1 1,1 5-197,7-49 23,0-1 0,1 1-1,0-1 1,0 1 0,1-1 0,0 1-1,1 3-22,-1-11 13,-1 1 0,1 0 0,-1-1 0,1 1 0,0 0-1,0-1 1,0 1 0,0-1 0,0 1 0,0-1 0,0 1 0,0-1-1,0 0 1,1 0 0,-1 0 0,0 1 0,1-1 0,-1 0 0,1-1-1,0 1 1,-1 0 0,1 0 0,0-1 0,-1 1 0,1-1 0,0 1-1,-1-1 1,1 0 0,0 0 0,0 0 0,0 0 0,-1 0 0,1 0-1,0 0 1,0 0 0,-1-1 0,1 1-13,6-2 47,-1 0 0,0 0 0,0-1 0,0 0 0,-1 0 0,1-1 0,-1 0 0,1 0 0,1-2-47,13-11 173,-1 0-1,4-6-172,52-56 432,6-17-432,-44 51 43,349-422-11,0 19 4,-253 298-51,-116 129 2,99-107-113,-88 99 55,1 2 0,1 1 0,8-3 71,-29 22-37,0 0 0,1 1 0,0 0 0,0 0 0,1 2 0,8-4 37,-17 7-14,0 0 0,1 1 1,-1-1-1,1 1 0,-1-1 0,1 1 1,-1 0-1,0 0 0,1 1 1,-1-1-1,1 1 0,-1-1 0,0 1 1,1 0-1,-1 0 0,0 1 0,0-1 1,0 1-1,0 0 0,0-1 0,0 1 1,0 0-1,-1 1 0,1-1 1,0 1 13,1 2-23,0 1 0,0-1 0,-1 0 0,1 1 0,-1 0 0,-1-1 0,1 1 0,-1 0 0,0 1 0,-1-1 1,1 0-1,-1 1 23,2 16-98,-1 1 1,-1 18 97,-2 27-208,-4 8 208,-65 485-462,59-487 428,-5 32-6,-41 320-23,45-287 53,5 1 1,7 3 9,1-96-65,4 2 65,-3-35 4,0 0-1,1 0 0,1 0 0,1 0 1,0 1-4,-3-12 33,0 1 0,0 0 0,0-1 1,1 1-1,0-1 0,0 0 0,0 0 1,0 0-1,0 0 0,1-1 0,0 1 1,0-1-1,0 0 0,0 0 0,0 0 1,0-1-1,1 0 0,3 2-33,-1-2 44,0 0 1,-1-1-1,1 0 0,0 0 0,0-1 0,0 0 1,-1 0-1,1 0 0,0-1 0,0 0 1,0-1-1,-1 1 0,5-3-44,7-2 79,0-1-1,-1 0 1,1-2 0,2-2-79,68-44 199,-70 43-169,106-74 39,-3-6 1,33-37-70,-87 69 8,119-102 16,-97 89-91,25-22-848,88-54 915,-186 139-273,1 1-1,11-6 274,-21 12-98,-1 1 0,1 0 0,-1 0-1,1 0 1,0 1 0,0 0-1,0 0 1,3 0 98,-8 1-45,1 0 0,-1 0 1,1 1-1,-1-1 0,1 0 0,-1 1 1,1 0-1,-1-1 0,1 1 0,-1 0 1,0 0-1,0 1 0,1-1 0,-1 0 1,0 1-1,0-1 0,0 1 0,0 0 45,1 1-60,0 1 0,-1 0 0,1 0-1,-1 0 1,0 0 0,0 1 0,0-1-1,0 1 1,-1-1 0,0 2 60,4 14-112,-1 0 1,0 0-1,-2 1 1,-1 7 111,0 30-183,-3 5 183,-14 113-182,-16 39 54,-32 129 46,-10 67 194,50-243 413,3 76-525,18-179 236,3-1 1,4 20-237,-2-60 65,2 1 0,0-1 0,2-1 0,0 1 0,2-1 0,0 0 0,7 11-65,-10-25 65,-1-1 0,1 0 0,0 0-1,1 0 1,0-1 0,0 1 0,1-2 0,0 1 0,0-1 0,0 0 0,1 0-1,3 1-64,-2-2 63,1-1 0,-1 0 1,1 0-1,-1-1 0,1-1 0,0 1 0,0-2 0,0 1 0,0-1 0,0-1 0,7 0-63,11-1 73,1-2 1,-1-1-1,1-1 0,-1-2 1,20-7-74,25-12 28,43-24-28,30-22-150,-3-6 1,29-28 149,182-112-1156,-267 165 728,-49 30 197,31-20-728,5 3 959,-52 29-302,1 1-1,0 1 0,1 1 0,0 1 0,11-1 303,-26 6-128,0 1 0,0 0-1,0 0 1,0 1 0,0 0 0,1 1-1,-1 0 1,0 0 0,0 1 0,-1 0 0,1 1-1,4 1 129,-5 0-80,0 0 0,-1 0 0,0 1 0,0 0-1,0 0 1,-1 1 0,0-1 0,0 1 0,0 1-1,-1-1 1,0 1 0,0 0 0,4 7 80,0 4-73,0 1 1,-1 0-1,-1 0 1,0 0-1,-1 4 73,4 23-101,-1 1 0,0 29 101,3 145-150,-12 57-36,-8 84 247,0 58 1347,16-3 557,12-195-968,-14-177-900,3 0 0,2-1 0,1 0 0,3-1 0,1 0 0,14 24-97,-18-44 9,1-1 1,0 0 0,2 0-1,0-2 1,1 0 0,1-1 0,4 2-10,-9-10 23,0-1 0,1 0 1,0-1-1,1 0 1,0-1-1,0-1 0,1 0 1,0-1-1,0 0 1,1-2-1,10 3-23,-5-4 51,0 0 1,0-1-1,-1-1 1,1-1-1,0-1 0,0-1 1,0-1-1,0 0 1,-1-2-1,12-4-51,11-6 98,-1-1 0,-1-3 0,-1-1 1,23-16-99,25-21 109,-2-3 0,35-35-109,155-150-160,-29 7-449,35-33-234,-182 182 7,98-65 836,-147 119-416,13-5 416,-45 30-192,1 0 0,0 1 0,0 1 0,21-6 192,-34 12-59,1 0 0,-1 1 0,1 0-1,-1 0 1,1 0 0,0 1-1,-1 0 1,1 0 0,0 1-1,-1 0 1,1 1 0,-1 0-1,1 0 1,-1 0 0,0 1 0,0 0-1,0 0 1,0 1 0,-1 0-1,1 0 1,-1 0 0,0 1-1,0 0 1,-1 0 0,3 3 59,5 7-74,-1-1 0,0 2 0,0-1 1,-2 2-1,0-1 0,-1 3 74,11 22-96,-2 1 0,-3 0 0,1 6 96,11 51-357,3 40 357,20 166-347,11 167 144,4 29 552,15-4 721,-12-190-174,-40-200-365,6-1 0,18 35-531,-29-88 128,2-1 0,2-2 0,3 0 0,2-2-1,13 13-127,-26-37 73,1-1 0,2-1-1,0-1 1,1-1 0,1-1-1,1-1 1,0-1 0,1-1-1,1-2 1,6 2-73,-10-6 42,1-1 1,1-2 0,-1 0-1,1-2 1,0 0-1,0-2 1,1-1-1,-1-1 1,0-1 0,1-1-1,-1-1 1,9-3-43,19-6 66,0-2 1,-1-3 0,0-2-1,-2-2 1,0-2 0,-1-3 0,6-6-67,59-40 166,-3-5 1,31-32-167,10-17 64,92-102-64,277-307-912,-260 263-198,-217 230 458,7-3 652,-34 31-221,1 0 0,1 1 0,0 1 0,11-5 221,-22 12-108,1 1-1,0 0 0,-1 0 0,1 1 0,0 0 1,0 0-1,9 0 109,-12 2-60,-1 0 0,1 1 0,-1-1 0,1 1 0,-1 0 0,1 1 0,-1-1 0,1 1 0,-1 0 0,0 0 0,0 1 0,0 0 0,3 2 60,0 1-56,0 0 0,0 1 1,-1-1-1,0 2 0,-1-1 0,1 1 0,-1 0 0,-1 0 0,1 2 56,6 11-74,-2 0 0,-1 1 0,6 17 74,3 20-101,8 45 101,10 103-96,11 157 157,-3-18 594,17-3 458,-42-263-618,2-1 1,5-1-1,27 58-495,-36-101 126,0 0-1,3-1 1,0-1-1,3-1 1,0 0-1,2-2 1,1-1-1,27 23-125,-34-37 42,0-1 0,1 0-1,0-2 1,1 0 0,0-1 0,1-1-1,0-1 1,0-1 0,1-2-1,1 0 1,-1-1-42,8 0 51,-1-1-1,0-2 1,1-1 0,-1-2-1,1-1 1,-1-1 0,0-1-1,11-5-50,19-6 12,-1-2 0,-1-4 0,23-12-12,22-15-1913,39-28 1913,25-24-2954,6-18 20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C4682940BD324EA755AC277D93C7E2" ma:contentTypeVersion="13" ma:contentTypeDescription="Create a new document." ma:contentTypeScope="" ma:versionID="1536110074d0d3a4e9078613cc7968bb">
  <xsd:schema xmlns:xsd="http://www.w3.org/2001/XMLSchema" xmlns:xs="http://www.w3.org/2001/XMLSchema" xmlns:p="http://schemas.microsoft.com/office/2006/metadata/properties" xmlns:ns3="cc1f8858-5b5a-4901-91ad-b2555685d55a" xmlns:ns4="e8ab809a-9150-4c81-b6dd-daef12f70573" targetNamespace="http://schemas.microsoft.com/office/2006/metadata/properties" ma:root="true" ma:fieldsID="a29366523cf48d6f8f2431463221e2ed" ns3:_="" ns4:_="">
    <xsd:import namespace="cc1f8858-5b5a-4901-91ad-b2555685d55a"/>
    <xsd:import namespace="e8ab809a-9150-4c81-b6dd-daef12f705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f8858-5b5a-4901-91ad-b2555685d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b809a-9150-4c81-b6dd-daef12f7057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EF6016-E60E-48E1-8E52-3E44AE3F04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A6FD465-F28C-4B4A-80CE-B6F0DB495C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1f8858-5b5a-4901-91ad-b2555685d55a"/>
    <ds:schemaRef ds:uri="e8ab809a-9150-4c81-b6dd-daef12f705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B6E7AA-C5C1-493A-B989-F01FAE2089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FD44B7-9195-4F43-88C4-2D3435B31B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2</Words>
  <Characters>7308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Cowie</dc:creator>
  <cp:keywords/>
  <dc:description/>
  <cp:lastModifiedBy>Abdul Ahad</cp:lastModifiedBy>
  <cp:revision>208</cp:revision>
  <cp:lastPrinted>2013-12-02T21:04:00Z</cp:lastPrinted>
  <dcterms:created xsi:type="dcterms:W3CDTF">2020-03-21T03:15:00Z</dcterms:created>
  <dcterms:modified xsi:type="dcterms:W3CDTF">2020-03-25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C4682940BD324EA755AC277D93C7E2</vt:lpwstr>
  </property>
</Properties>
</file>